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671525" w14:textId="2EB101D3" w:rsidR="007C11C0" w:rsidRDefault="007C11C0" w:rsidP="007C11C0">
      <w:pPr>
        <w:pBdr>
          <w:top w:val="single" w:sz="4" w:space="1" w:color="auto"/>
          <w:left w:val="single" w:sz="4" w:space="4" w:color="auto"/>
          <w:bottom w:val="single" w:sz="4" w:space="1" w:color="auto"/>
          <w:right w:val="single" w:sz="4" w:space="4" w:color="auto"/>
        </w:pBdr>
        <w:tabs>
          <w:tab w:val="clear" w:pos="425"/>
          <w:tab w:val="left" w:pos="0"/>
        </w:tabs>
        <w:ind w:left="0" w:firstLine="0"/>
        <w:jc w:val="center"/>
        <w:rPr>
          <w:b/>
          <w:caps/>
          <w:sz w:val="40"/>
        </w:rPr>
      </w:pPr>
      <w:bookmarkStart w:id="0" w:name="_GoBack"/>
      <w:bookmarkEnd w:id="0"/>
      <w:r w:rsidRPr="007C11C0">
        <w:rPr>
          <w:b/>
          <w:caps/>
          <w:sz w:val="40"/>
        </w:rPr>
        <w:t>SMLO</w:t>
      </w:r>
      <w:r>
        <w:rPr>
          <w:b/>
          <w:caps/>
          <w:sz w:val="40"/>
        </w:rPr>
        <w:t>UVA O ÚČASTI NA ŘEŠENÍ PROJEKTU</w:t>
      </w:r>
      <w:r>
        <w:rPr>
          <w:b/>
          <w:caps/>
          <w:sz w:val="40"/>
        </w:rPr>
        <w:br/>
      </w:r>
      <w:r w:rsidRPr="007C11C0">
        <w:rPr>
          <w:b/>
          <w:caps/>
          <w:sz w:val="40"/>
        </w:rPr>
        <w:t>A O VYUŽITÍ VÝSLEDKŮ</w:t>
      </w:r>
    </w:p>
    <w:p w14:paraId="11446333" w14:textId="6C07843D" w:rsidR="006B1C9F" w:rsidRPr="00CC485F" w:rsidRDefault="00342A93" w:rsidP="007C11C0">
      <w:pPr>
        <w:pBdr>
          <w:top w:val="single" w:sz="4" w:space="1" w:color="auto"/>
          <w:left w:val="single" w:sz="4" w:space="4" w:color="auto"/>
          <w:bottom w:val="single" w:sz="4" w:space="1" w:color="auto"/>
          <w:right w:val="single" w:sz="4" w:space="4" w:color="auto"/>
        </w:pBdr>
        <w:jc w:val="center"/>
      </w:pPr>
      <w:r w:rsidRPr="00CC485F">
        <w:t xml:space="preserve">Číslo </w:t>
      </w:r>
      <w:r w:rsidR="00605E46" w:rsidRPr="00CC485F">
        <w:t>smlouvy</w:t>
      </w:r>
      <w:r w:rsidRPr="00CC485F">
        <w:t>:</w:t>
      </w:r>
      <w:r w:rsidRPr="008B05C8">
        <w:rPr>
          <w:color w:val="auto"/>
        </w:rPr>
        <w:t xml:space="preserve"> </w:t>
      </w:r>
      <w:r w:rsidR="008B05C8" w:rsidRPr="008B05C8">
        <w:rPr>
          <w:color w:val="auto"/>
        </w:rPr>
        <w:t>1323000007</w:t>
      </w:r>
    </w:p>
    <w:p w14:paraId="079E6064" w14:textId="77777777" w:rsidR="00E14FF5" w:rsidRPr="009F0540" w:rsidRDefault="00E14FF5" w:rsidP="006522BB">
      <w:pPr>
        <w:jc w:val="center"/>
        <w:rPr>
          <w:sz w:val="18"/>
          <w:szCs w:val="18"/>
        </w:rPr>
      </w:pPr>
      <w:r w:rsidRPr="009F0540">
        <w:rPr>
          <w:sz w:val="18"/>
          <w:szCs w:val="18"/>
        </w:rPr>
        <w:t>uzavřely níže uvedeného dne, měsíce a roku a za následujících podmínek tyto smluvní strany</w:t>
      </w:r>
    </w:p>
    <w:p w14:paraId="1672A23D" w14:textId="77777777" w:rsidR="00A36C68" w:rsidRPr="006522BB" w:rsidRDefault="00A36C68" w:rsidP="00271679">
      <w:pPr>
        <w:jc w:val="left"/>
        <w:rPr>
          <w:sz w:val="16"/>
          <w:szCs w:val="18"/>
        </w:rPr>
      </w:pPr>
    </w:p>
    <w:p w14:paraId="2FB99FFF" w14:textId="3277732A" w:rsidR="000A2D8A" w:rsidRPr="006522BB" w:rsidRDefault="00051D5D" w:rsidP="000A2D8A">
      <w:pPr>
        <w:rPr>
          <w:b/>
        </w:rPr>
      </w:pPr>
      <w:r>
        <w:rPr>
          <w:b/>
        </w:rPr>
        <w:t>SQS Vláknová optika a.s.</w:t>
      </w:r>
    </w:p>
    <w:p w14:paraId="7F3BBF17" w14:textId="026F6ADF" w:rsidR="000A2D8A" w:rsidRPr="00CC485F" w:rsidRDefault="000A2D8A" w:rsidP="000A2D8A">
      <w:pPr>
        <w:tabs>
          <w:tab w:val="left" w:pos="1701"/>
        </w:tabs>
        <w:jc w:val="left"/>
        <w:rPr>
          <w:b/>
        </w:rPr>
      </w:pPr>
      <w:r>
        <w:tab/>
      </w:r>
      <w:r w:rsidRPr="00CC485F">
        <w:t xml:space="preserve">Sídlem: </w:t>
      </w:r>
      <w:r w:rsidRPr="00CC485F">
        <w:tab/>
      </w:r>
      <w:r w:rsidR="00051D5D" w:rsidRPr="00051D5D">
        <w:t>Komenského 304</w:t>
      </w:r>
      <w:r w:rsidR="00051D5D">
        <w:t>, 509 01 Nová paka</w:t>
      </w:r>
      <w:r w:rsidRPr="00CC485F">
        <w:br/>
        <w:t xml:space="preserve">IČ: </w:t>
      </w:r>
      <w:r w:rsidRPr="00CC485F">
        <w:tab/>
      </w:r>
      <w:r w:rsidR="00051D5D" w:rsidRPr="00051D5D">
        <w:t>609</w:t>
      </w:r>
      <w:r w:rsidR="00051D5D">
        <w:t xml:space="preserve"> </w:t>
      </w:r>
      <w:r w:rsidR="00051D5D" w:rsidRPr="00051D5D">
        <w:t>13</w:t>
      </w:r>
      <w:r w:rsidR="00051D5D">
        <w:t xml:space="preserve"> </w:t>
      </w:r>
      <w:r w:rsidR="00051D5D" w:rsidRPr="00051D5D">
        <w:t>037</w:t>
      </w:r>
      <w:r w:rsidRPr="00CC485F">
        <w:br/>
        <w:t xml:space="preserve">DIČ: </w:t>
      </w:r>
      <w:r w:rsidRPr="00CC485F">
        <w:tab/>
      </w:r>
      <w:r w:rsidR="00051D5D">
        <w:t>CZ</w:t>
      </w:r>
      <w:r w:rsidR="00051D5D" w:rsidRPr="00051D5D">
        <w:t xml:space="preserve"> 60913037 </w:t>
      </w:r>
      <w:r w:rsidR="00051D5D">
        <w:br/>
      </w:r>
      <w:r w:rsidR="00EA51B0">
        <w:t xml:space="preserve">Bankovní spojení: </w:t>
      </w:r>
      <w:r w:rsidR="00BD5CA2">
        <w:t>XXXXX</w:t>
      </w:r>
      <w:r>
        <w:br/>
      </w:r>
      <w:r w:rsidRPr="00CC485F">
        <w:t xml:space="preserve">Zastoupená: </w:t>
      </w:r>
      <w:r w:rsidRPr="00CC485F">
        <w:tab/>
      </w:r>
      <w:r w:rsidR="00051D5D">
        <w:t xml:space="preserve">Wilhelmem </w:t>
      </w:r>
      <w:proofErr w:type="spellStart"/>
      <w:r w:rsidR="00051D5D">
        <w:t>Quittnerem</w:t>
      </w:r>
      <w:proofErr w:type="spellEnd"/>
      <w:r w:rsidR="00051D5D">
        <w:t>, předsedou představenstva</w:t>
      </w:r>
      <w:r w:rsidRPr="00CC485F">
        <w:t xml:space="preserve"> </w:t>
      </w:r>
      <w:r>
        <w:br/>
      </w:r>
      <w:r w:rsidRPr="007C11C0">
        <w:t xml:space="preserve">Odpovědný zaměstnanec za </w:t>
      </w:r>
      <w:r w:rsidR="00832D11">
        <w:t>příjemce</w:t>
      </w:r>
      <w:r w:rsidRPr="007C11C0">
        <w:t xml:space="preserve">: </w:t>
      </w:r>
      <w:r w:rsidR="00656ACB">
        <w:t>XXXXXX</w:t>
      </w:r>
      <w:r w:rsidRPr="00CC485F">
        <w:br/>
      </w:r>
      <w:r w:rsidRPr="00120A6B">
        <w:t xml:space="preserve">dále též jako </w:t>
      </w:r>
      <w:r w:rsidRPr="00CC485F">
        <w:rPr>
          <w:b/>
        </w:rPr>
        <w:t>„</w:t>
      </w:r>
      <w:r>
        <w:rPr>
          <w:b/>
        </w:rPr>
        <w:t>příjemce</w:t>
      </w:r>
      <w:r w:rsidRPr="00CC485F">
        <w:rPr>
          <w:b/>
        </w:rPr>
        <w:t>“</w:t>
      </w:r>
    </w:p>
    <w:p w14:paraId="32C79A77" w14:textId="5FE7A15E" w:rsidR="000A2D8A" w:rsidRPr="000A2D8A" w:rsidRDefault="000A2D8A" w:rsidP="007F008B">
      <w:r w:rsidRPr="000A2D8A">
        <w:t>a</w:t>
      </w:r>
    </w:p>
    <w:p w14:paraId="2C4C3C99" w14:textId="0E5D1E8D" w:rsidR="00DE2F16" w:rsidRDefault="00DE2F16" w:rsidP="00051D5D">
      <w:pPr>
        <w:tabs>
          <w:tab w:val="left" w:pos="1701"/>
        </w:tabs>
        <w:jc w:val="left"/>
        <w:rPr>
          <w:b/>
        </w:rPr>
      </w:pPr>
      <w:r w:rsidRPr="00DE2F16">
        <w:rPr>
          <w:b/>
        </w:rPr>
        <w:t>České vysoké učení technické v</w:t>
      </w:r>
      <w:r>
        <w:rPr>
          <w:b/>
        </w:rPr>
        <w:t> </w:t>
      </w:r>
      <w:r w:rsidRPr="00DE2F16">
        <w:rPr>
          <w:b/>
        </w:rPr>
        <w:t>Praze</w:t>
      </w:r>
    </w:p>
    <w:p w14:paraId="4CB469C4" w14:textId="39472614" w:rsidR="00E458AA" w:rsidRDefault="00051D5D" w:rsidP="00E458AA">
      <w:pPr>
        <w:tabs>
          <w:tab w:val="left" w:pos="1701"/>
        </w:tabs>
        <w:spacing w:after="0"/>
        <w:jc w:val="left"/>
      </w:pPr>
      <w:r>
        <w:rPr>
          <w:b/>
        </w:rPr>
        <w:tab/>
      </w:r>
      <w:r w:rsidR="00DE2F16">
        <w:t>S</w:t>
      </w:r>
      <w:r>
        <w:t>ídlem:</w:t>
      </w:r>
      <w:r>
        <w:tab/>
      </w:r>
      <w:r w:rsidR="00DE2F16" w:rsidRPr="00DE2F16">
        <w:t>Jugoslávských partyzánů 1580/3</w:t>
      </w:r>
      <w:r w:rsidR="00DE2F16">
        <w:t xml:space="preserve">, </w:t>
      </w:r>
      <w:r w:rsidR="00DE2F16" w:rsidRPr="00DE2F16">
        <w:t>160 00 Praha 6 - Dejvice</w:t>
      </w:r>
      <w:r>
        <w:br/>
      </w:r>
      <w:proofErr w:type="gramStart"/>
      <w:r>
        <w:t xml:space="preserve">IČ:   </w:t>
      </w:r>
      <w:proofErr w:type="gramEnd"/>
      <w:r>
        <w:t xml:space="preserve">              </w:t>
      </w:r>
      <w:r>
        <w:tab/>
      </w:r>
      <w:r w:rsidR="00DE2F16" w:rsidRPr="00DE2F16">
        <w:t>684</w:t>
      </w:r>
      <w:r w:rsidR="00DE2F16">
        <w:t xml:space="preserve"> </w:t>
      </w:r>
      <w:r w:rsidR="00DE2F16" w:rsidRPr="00DE2F16">
        <w:t>07</w:t>
      </w:r>
      <w:r w:rsidR="00DE2F16">
        <w:t xml:space="preserve"> </w:t>
      </w:r>
      <w:r w:rsidR="00DE2F16" w:rsidRPr="00DE2F16">
        <w:t>700</w:t>
      </w:r>
      <w:r>
        <w:br/>
        <w:t>DIČ:</w:t>
      </w:r>
      <w:r>
        <w:tab/>
        <w:t xml:space="preserve">CZ </w:t>
      </w:r>
      <w:r w:rsidR="00DE2F16" w:rsidRPr="00DE2F16">
        <w:t>68407700</w:t>
      </w:r>
      <w:r w:rsidR="007F008B" w:rsidRPr="00CC485F">
        <w:br/>
        <w:t xml:space="preserve">Bankovní spojení: </w:t>
      </w:r>
      <w:r w:rsidR="007F008B" w:rsidRPr="00CC485F">
        <w:tab/>
      </w:r>
      <w:r w:rsidR="00BD5CA2">
        <w:t>XXXXX</w:t>
      </w:r>
    </w:p>
    <w:p w14:paraId="191EEE5C" w14:textId="1ABC118A" w:rsidR="007F008B" w:rsidRPr="00CC485F" w:rsidRDefault="00E458AA" w:rsidP="00E458AA">
      <w:pPr>
        <w:tabs>
          <w:tab w:val="left" w:pos="1701"/>
        </w:tabs>
        <w:spacing w:after="0"/>
        <w:jc w:val="left"/>
      </w:pPr>
      <w:r>
        <w:t xml:space="preserve">        </w:t>
      </w:r>
      <w:r w:rsidR="007F008B" w:rsidRPr="007C11C0">
        <w:t xml:space="preserve">Zastoupené: </w:t>
      </w:r>
      <w:r w:rsidR="007F008B" w:rsidRPr="007C11C0">
        <w:tab/>
      </w:r>
      <w:r w:rsidR="00DE2F16" w:rsidRPr="00DE2F16">
        <w:t>doc. RNDr. Vojtěch</w:t>
      </w:r>
      <w:r w:rsidR="00DE2F16">
        <w:t>em Petráčkem</w:t>
      </w:r>
      <w:r w:rsidR="00DE2F16" w:rsidRPr="00DE2F16">
        <w:t>, CSc.</w:t>
      </w:r>
      <w:r w:rsidR="007F008B">
        <w:br/>
      </w:r>
      <w:r w:rsidR="007F008B" w:rsidRPr="007C11C0">
        <w:t xml:space="preserve">Odpovědný zaměstnanec za </w:t>
      </w:r>
      <w:r w:rsidR="00832D11">
        <w:t>dalšího účastníka</w:t>
      </w:r>
      <w:r w:rsidR="007F008B" w:rsidRPr="007C11C0">
        <w:t xml:space="preserve">: </w:t>
      </w:r>
      <w:r w:rsidR="00656ACB">
        <w:t>XXXXXX</w:t>
      </w:r>
      <w:r w:rsidR="007F008B" w:rsidRPr="00120A6B">
        <w:br/>
      </w:r>
      <w:r w:rsidR="000A2D8A" w:rsidRPr="00120A6B">
        <w:t xml:space="preserve">dále též jako </w:t>
      </w:r>
      <w:r w:rsidR="000A2D8A" w:rsidRPr="00CC485F">
        <w:rPr>
          <w:b/>
        </w:rPr>
        <w:t>„</w:t>
      </w:r>
      <w:r w:rsidR="000A2D8A">
        <w:rPr>
          <w:b/>
        </w:rPr>
        <w:t>další účastník</w:t>
      </w:r>
      <w:r w:rsidR="000A2D8A" w:rsidRPr="00CC485F">
        <w:rPr>
          <w:b/>
        </w:rPr>
        <w:t>“</w:t>
      </w:r>
    </w:p>
    <w:p w14:paraId="4CE18326" w14:textId="53F47032" w:rsidR="008063AA" w:rsidRDefault="008063AA" w:rsidP="006522BB"/>
    <w:p w14:paraId="1B1CA9AE" w14:textId="77777777" w:rsidR="00EE64BC" w:rsidRPr="006522BB" w:rsidRDefault="00EE64BC" w:rsidP="008516B3">
      <w:pPr>
        <w:pStyle w:val="Nadpis2"/>
      </w:pPr>
      <w:r w:rsidRPr="006522BB">
        <w:t>I.</w:t>
      </w:r>
      <w:r>
        <w:br/>
        <w:t>Předmět smlouvy</w:t>
      </w:r>
    </w:p>
    <w:p w14:paraId="35A6405E" w14:textId="62DD07CA" w:rsidR="00EE64BC" w:rsidRDefault="00EE64BC" w:rsidP="00EE64BC">
      <w:r w:rsidRPr="00E175E2">
        <w:t>1</w:t>
      </w:r>
      <w:r>
        <w:t>.</w:t>
      </w:r>
      <w:r w:rsidRPr="00E175E2">
        <w:tab/>
        <w:t>Předmětem této smlouvy je stanovení podmínek spolupráce smluv</w:t>
      </w:r>
      <w:r w:rsidR="000A2CE7">
        <w:t>ních stran na řešení projektu z </w:t>
      </w:r>
      <w:r w:rsidRPr="00E175E2">
        <w:t xml:space="preserve">oblasti </w:t>
      </w:r>
      <w:r w:rsidR="00716609">
        <w:t>výzkumu a vývoje</w:t>
      </w:r>
      <w:r>
        <w:t xml:space="preserve"> </w:t>
      </w:r>
      <w:r w:rsidRPr="004B7A2E">
        <w:rPr>
          <w:bCs/>
        </w:rPr>
        <w:t xml:space="preserve">předkládaného </w:t>
      </w:r>
      <w:r w:rsidR="0059200B">
        <w:rPr>
          <w:bCs/>
        </w:rPr>
        <w:t xml:space="preserve">v </w:t>
      </w:r>
      <w:r w:rsidR="00E12974">
        <w:rPr>
          <w:bCs/>
        </w:rPr>
        <w:t>7</w:t>
      </w:r>
      <w:r w:rsidR="00397741" w:rsidRPr="00397741">
        <w:rPr>
          <w:bCs/>
        </w:rPr>
        <w:t>. veřejn</w:t>
      </w:r>
      <w:r w:rsidR="0059200B">
        <w:rPr>
          <w:bCs/>
        </w:rPr>
        <w:t>é</w:t>
      </w:r>
      <w:r w:rsidR="00397741" w:rsidRPr="00397741">
        <w:rPr>
          <w:bCs/>
        </w:rPr>
        <w:t xml:space="preserve"> soutěž</w:t>
      </w:r>
      <w:r w:rsidR="00397741">
        <w:rPr>
          <w:bCs/>
        </w:rPr>
        <w:t>i</w:t>
      </w:r>
      <w:r w:rsidR="00397741" w:rsidRPr="00397741">
        <w:rPr>
          <w:bCs/>
        </w:rPr>
        <w:t xml:space="preserve"> </w:t>
      </w:r>
      <w:r w:rsidR="00397741">
        <w:rPr>
          <w:bCs/>
        </w:rPr>
        <w:t>„</w:t>
      </w:r>
      <w:r w:rsidR="00397741" w:rsidRPr="00397741">
        <w:rPr>
          <w:bCs/>
        </w:rPr>
        <w:t xml:space="preserve">Programu </w:t>
      </w:r>
      <w:r w:rsidR="00716609">
        <w:rPr>
          <w:bCs/>
        </w:rPr>
        <w:t>průmyslového výzkumu a experimentálního vývoje</w:t>
      </w:r>
      <w:r w:rsidR="003237F5">
        <w:rPr>
          <w:bCs/>
        </w:rPr>
        <w:t xml:space="preserve"> </w:t>
      </w:r>
      <w:r w:rsidR="003E5E0F">
        <w:rPr>
          <w:bCs/>
        </w:rPr>
        <w:t>T</w:t>
      </w:r>
      <w:r w:rsidR="00716609">
        <w:rPr>
          <w:bCs/>
        </w:rPr>
        <w:t>REND</w:t>
      </w:r>
      <w:r w:rsidR="00397741">
        <w:rPr>
          <w:bCs/>
        </w:rPr>
        <w:t>“</w:t>
      </w:r>
      <w:r w:rsidR="00397741" w:rsidRPr="00397741">
        <w:rPr>
          <w:bCs/>
        </w:rPr>
        <w:t xml:space="preserve"> </w:t>
      </w:r>
      <w:r w:rsidR="000A2CE7">
        <w:t>Technologické agentury</w:t>
      </w:r>
      <w:r>
        <w:t xml:space="preserve"> České republiky.</w:t>
      </w:r>
    </w:p>
    <w:p w14:paraId="46002CEA" w14:textId="77777777" w:rsidR="00EE64BC" w:rsidRDefault="00EE64BC" w:rsidP="00EE64BC">
      <w:r>
        <w:t>2.</w:t>
      </w:r>
      <w:r>
        <w:tab/>
        <w:t>Identifikace projektu:</w:t>
      </w:r>
    </w:p>
    <w:p w14:paraId="4B9A45FE" w14:textId="77777777" w:rsidR="00550CBD" w:rsidRDefault="00EE64BC" w:rsidP="00EE64BC">
      <w:pPr>
        <w:rPr>
          <w:b/>
        </w:rPr>
      </w:pPr>
      <w:r w:rsidRPr="00663C1C">
        <w:rPr>
          <w:b/>
        </w:rPr>
        <w:t>Název:</w:t>
      </w:r>
      <w:r w:rsidRPr="00663C1C">
        <w:rPr>
          <w:b/>
        </w:rPr>
        <w:tab/>
      </w:r>
      <w:r w:rsidR="00550CBD" w:rsidRPr="00550CBD">
        <w:rPr>
          <w:b/>
        </w:rPr>
        <w:t>Multikanálové propojení fotonických čipů pro vysokorychlostní optické sítě 5G+</w:t>
      </w:r>
    </w:p>
    <w:p w14:paraId="04E40E01" w14:textId="0894B2C1" w:rsidR="00EE64BC" w:rsidRPr="00663C1C" w:rsidRDefault="00EE64BC" w:rsidP="00EE64BC">
      <w:pPr>
        <w:rPr>
          <w:b/>
        </w:rPr>
      </w:pPr>
      <w:proofErr w:type="spellStart"/>
      <w:r w:rsidRPr="00663C1C">
        <w:rPr>
          <w:b/>
        </w:rPr>
        <w:t>Reg</w:t>
      </w:r>
      <w:proofErr w:type="spellEnd"/>
      <w:r w:rsidRPr="00663C1C">
        <w:rPr>
          <w:b/>
        </w:rPr>
        <w:t>.</w:t>
      </w:r>
      <w:r w:rsidR="00DD4F56">
        <w:rPr>
          <w:b/>
        </w:rPr>
        <w:t xml:space="preserve"> </w:t>
      </w:r>
      <w:r w:rsidRPr="00663C1C">
        <w:rPr>
          <w:b/>
        </w:rPr>
        <w:t xml:space="preserve">č.: </w:t>
      </w:r>
      <w:r w:rsidRPr="00663C1C">
        <w:rPr>
          <w:b/>
        </w:rPr>
        <w:tab/>
      </w:r>
      <w:r w:rsidR="00051D5D" w:rsidRPr="00051D5D">
        <w:rPr>
          <w:b/>
        </w:rPr>
        <w:t>F</w:t>
      </w:r>
      <w:r w:rsidR="00DE2F16" w:rsidRPr="00DE2F16">
        <w:rPr>
          <w:b/>
        </w:rPr>
        <w:t>W0</w:t>
      </w:r>
      <w:r w:rsidR="00550CBD">
        <w:rPr>
          <w:b/>
        </w:rPr>
        <w:t>7010035</w:t>
      </w:r>
    </w:p>
    <w:p w14:paraId="0027C920" w14:textId="77777777" w:rsidR="00EE64BC" w:rsidRDefault="00EE64BC" w:rsidP="008516B3">
      <w:pPr>
        <w:pStyle w:val="Nadpis2"/>
      </w:pPr>
      <w:r>
        <w:t>II.</w:t>
      </w:r>
      <w:r>
        <w:br/>
        <w:t>Řešení projektu</w:t>
      </w:r>
    </w:p>
    <w:p w14:paraId="115B7711" w14:textId="44484D78" w:rsidR="00EE64BC" w:rsidRDefault="00EE64BC" w:rsidP="00EE64BC">
      <w:r>
        <w:t>1.</w:t>
      </w:r>
      <w:r>
        <w:tab/>
        <w:t xml:space="preserve">Řešení projektu je rozloženo do období od </w:t>
      </w:r>
      <w:r w:rsidR="00C45686">
        <w:t>01</w:t>
      </w:r>
      <w:r w:rsidR="00781905">
        <w:t>/</w:t>
      </w:r>
      <w:r w:rsidR="004A5E14">
        <w:t>20</w:t>
      </w:r>
      <w:r w:rsidR="00FA1A24">
        <w:t>2</w:t>
      </w:r>
      <w:r w:rsidR="00550CBD">
        <w:t>3</w:t>
      </w:r>
      <w:r>
        <w:t xml:space="preserve"> do </w:t>
      </w:r>
      <w:r w:rsidR="00550CBD">
        <w:t>12/2025</w:t>
      </w:r>
    </w:p>
    <w:p w14:paraId="42377308" w14:textId="77777777" w:rsidR="00550CBD" w:rsidRDefault="00EE64BC" w:rsidP="00550CBD">
      <w:pPr>
        <w:autoSpaceDE w:val="0"/>
        <w:autoSpaceDN w:val="0"/>
        <w:adjustRightInd w:val="0"/>
      </w:pPr>
      <w:r>
        <w:t>2.</w:t>
      </w:r>
      <w:r>
        <w:tab/>
        <w:t>Předmětem řešení projektu je</w:t>
      </w:r>
      <w:r w:rsidR="00C45686">
        <w:t xml:space="preserve"> </w:t>
      </w:r>
      <w:r w:rsidR="006855FF" w:rsidRPr="00766E11">
        <w:t xml:space="preserve">zejména </w:t>
      </w:r>
      <w:r w:rsidR="00550CBD">
        <w:t xml:space="preserve">návrh a realizace přesných </w:t>
      </w:r>
      <w:proofErr w:type="spellStart"/>
      <w:r w:rsidR="00550CBD">
        <w:t>micročočkových</w:t>
      </w:r>
      <w:proofErr w:type="spellEnd"/>
      <w:r w:rsidR="00550CBD">
        <w:t xml:space="preserve"> a vláknových polí následně integrovaných do optických modulů pro multikanálové propojení fotonických čipů s </w:t>
      </w:r>
      <w:r w:rsidR="00550CBD" w:rsidRPr="00E838A4">
        <w:t xml:space="preserve">vysokorychlostní </w:t>
      </w:r>
      <w:r w:rsidR="00550CBD">
        <w:t xml:space="preserve">optickou </w:t>
      </w:r>
      <w:r w:rsidR="00550CBD" w:rsidRPr="00E838A4">
        <w:t>sítí</w:t>
      </w:r>
      <w:r w:rsidR="00550CBD">
        <w:t xml:space="preserve"> 5G+. </w:t>
      </w:r>
    </w:p>
    <w:p w14:paraId="2EDEE34A" w14:textId="4066C8F0" w:rsidR="00550CBD" w:rsidRPr="008A3C22" w:rsidRDefault="00EE64BC" w:rsidP="00550CBD">
      <w:pPr>
        <w:autoSpaceDE w:val="0"/>
        <w:autoSpaceDN w:val="0"/>
        <w:adjustRightInd w:val="0"/>
        <w:rPr>
          <w:lang w:val="en-US"/>
        </w:rPr>
      </w:pPr>
      <w:r>
        <w:t>3.</w:t>
      </w:r>
      <w:r>
        <w:tab/>
        <w:t>Cíle projektu:</w:t>
      </w:r>
      <w:r w:rsidR="00C45686">
        <w:t xml:space="preserve"> </w:t>
      </w:r>
      <w:r w:rsidR="00550CBD" w:rsidRPr="000858B0">
        <w:t xml:space="preserve">Cílem projektu je </w:t>
      </w:r>
      <w:r w:rsidR="00550CBD">
        <w:t xml:space="preserve">výzkum a </w:t>
      </w:r>
      <w:r w:rsidR="00550CBD" w:rsidRPr="000858B0">
        <w:t xml:space="preserve">vývoj </w:t>
      </w:r>
      <w:r w:rsidR="00550CBD">
        <w:t xml:space="preserve">optického modulu </w:t>
      </w:r>
      <w:r w:rsidR="00550CBD" w:rsidRPr="000858B0">
        <w:t xml:space="preserve">včetně následného protokolárního ověření technologie jeho výroby. Jedná se o </w:t>
      </w:r>
      <w:r w:rsidR="00550CBD">
        <w:t xml:space="preserve">optický modul pro multikanálové propojení fotonických čipů (PIC - </w:t>
      </w:r>
      <w:proofErr w:type="spellStart"/>
      <w:r w:rsidR="00550CBD">
        <w:t>Photonic</w:t>
      </w:r>
      <w:proofErr w:type="spellEnd"/>
      <w:r w:rsidR="00550CBD">
        <w:t xml:space="preserve"> </w:t>
      </w:r>
      <w:proofErr w:type="spellStart"/>
      <w:r w:rsidR="00550CBD">
        <w:t>Integrated</w:t>
      </w:r>
      <w:proofErr w:type="spellEnd"/>
      <w:r w:rsidR="00550CBD">
        <w:t xml:space="preserve"> </w:t>
      </w:r>
      <w:proofErr w:type="spellStart"/>
      <w:r w:rsidR="00550CBD">
        <w:t>Circuit</w:t>
      </w:r>
      <w:proofErr w:type="spellEnd"/>
      <w:r w:rsidR="00550CBD">
        <w:t>)</w:t>
      </w:r>
      <w:r w:rsidR="00550CBD" w:rsidRPr="000858B0">
        <w:t xml:space="preserve"> </w:t>
      </w:r>
      <w:r w:rsidR="00550CBD">
        <w:t>s </w:t>
      </w:r>
      <w:r w:rsidR="00550CBD" w:rsidRPr="00E838A4">
        <w:t xml:space="preserve">vysokorychlostní </w:t>
      </w:r>
      <w:r w:rsidR="00550CBD">
        <w:t xml:space="preserve">optickou </w:t>
      </w:r>
      <w:r w:rsidR="00550CBD" w:rsidRPr="00E838A4">
        <w:t>sítí</w:t>
      </w:r>
      <w:r w:rsidR="00550CBD">
        <w:t xml:space="preserve"> 5G+</w:t>
      </w:r>
      <w:r w:rsidR="00550CBD" w:rsidRPr="00E838A4">
        <w:rPr>
          <w:lang w:val="en-US"/>
        </w:rPr>
        <w:t xml:space="preserve">. </w:t>
      </w:r>
      <w:r w:rsidR="00550CBD">
        <w:t xml:space="preserve">Součástí projektu bude návrh a realizace referenčního </w:t>
      </w:r>
      <w:proofErr w:type="spellStart"/>
      <w:r w:rsidR="00550CBD">
        <w:t>mikročočkového</w:t>
      </w:r>
      <w:proofErr w:type="spellEnd"/>
      <w:r w:rsidR="00550CBD">
        <w:t xml:space="preserve"> pole pro emulaci reálného fotonického čipu.</w:t>
      </w:r>
    </w:p>
    <w:p w14:paraId="09E1CC0D" w14:textId="02DE8D49" w:rsidR="00EE64BC" w:rsidRDefault="00EE64BC" w:rsidP="00EE64BC">
      <w:r>
        <w:lastRenderedPageBreak/>
        <w:t>4.</w:t>
      </w:r>
      <w:r>
        <w:tab/>
        <w:t xml:space="preserve">Předpokládané výsledky: </w:t>
      </w:r>
    </w:p>
    <w:p w14:paraId="6FCDE89C" w14:textId="0A7AA2FD" w:rsidR="006855FF" w:rsidRDefault="006855FF" w:rsidP="008B05C8">
      <w:pPr>
        <w:jc w:val="left"/>
      </w:pPr>
      <w:r>
        <w:tab/>
      </w:r>
      <w:r w:rsidR="00362E6C" w:rsidRPr="00362E6C">
        <w:t>FW</w:t>
      </w:r>
      <w:r w:rsidR="00550CBD">
        <w:t>07010035</w:t>
      </w:r>
      <w:r w:rsidR="00362E6C" w:rsidRPr="00362E6C">
        <w:t>-V1</w:t>
      </w:r>
      <w:r w:rsidR="00DD25D9">
        <w:t>,</w:t>
      </w:r>
      <w:r>
        <w:t xml:space="preserve"> </w:t>
      </w:r>
      <w:proofErr w:type="spellStart"/>
      <w:r w:rsidRPr="006855FF">
        <w:t>Gfunk</w:t>
      </w:r>
      <w:proofErr w:type="spellEnd"/>
      <w:r w:rsidRPr="006855FF">
        <w:t xml:space="preserve"> – </w:t>
      </w:r>
      <w:r w:rsidR="005C19B8" w:rsidRPr="005C19B8">
        <w:t>Funkční vzorek referenčního multikanálového optického modulu</w:t>
      </w:r>
      <w:r w:rsidR="00362E6C">
        <w:t>;</w:t>
      </w:r>
    </w:p>
    <w:p w14:paraId="47787AD4" w14:textId="4F5B9157" w:rsidR="00362E6C" w:rsidRDefault="00362E6C" w:rsidP="008B05C8">
      <w:pPr>
        <w:jc w:val="left"/>
      </w:pPr>
      <w:r>
        <w:tab/>
      </w:r>
      <w:r w:rsidRPr="00362E6C">
        <w:t>FW</w:t>
      </w:r>
      <w:r w:rsidR="00550CBD">
        <w:t>07010035</w:t>
      </w:r>
      <w:r w:rsidRPr="00362E6C">
        <w:t>-V</w:t>
      </w:r>
      <w:r w:rsidR="00550CBD">
        <w:t>2</w:t>
      </w:r>
      <w:r>
        <w:t xml:space="preserve">, </w:t>
      </w:r>
      <w:proofErr w:type="spellStart"/>
      <w:r w:rsidRPr="006855FF">
        <w:t>G</w:t>
      </w:r>
      <w:r>
        <w:t>prot</w:t>
      </w:r>
      <w:proofErr w:type="spellEnd"/>
      <w:r w:rsidRPr="006855FF">
        <w:t xml:space="preserve"> – </w:t>
      </w:r>
      <w:r w:rsidR="005C19B8" w:rsidRPr="005C19B8">
        <w:t>Prototyp referenčního multikanálového optického modulu</w:t>
      </w:r>
      <w:r>
        <w:t>;</w:t>
      </w:r>
    </w:p>
    <w:p w14:paraId="67D51366" w14:textId="69E3C358" w:rsidR="00A0516F" w:rsidRDefault="00A0516F" w:rsidP="008B05C8">
      <w:pPr>
        <w:jc w:val="left"/>
      </w:pPr>
      <w:r>
        <w:tab/>
      </w:r>
      <w:r w:rsidRPr="00362E6C">
        <w:t>FW</w:t>
      </w:r>
      <w:r>
        <w:t>07010035</w:t>
      </w:r>
      <w:r w:rsidRPr="00362E6C">
        <w:t>-V</w:t>
      </w:r>
      <w:r w:rsidR="004F1E5F">
        <w:t>3</w:t>
      </w:r>
      <w:r>
        <w:t xml:space="preserve">, </w:t>
      </w:r>
      <w:proofErr w:type="spellStart"/>
      <w:r w:rsidRPr="006855FF">
        <w:t>Gfunk</w:t>
      </w:r>
      <w:proofErr w:type="spellEnd"/>
      <w:r w:rsidRPr="006855FF">
        <w:t xml:space="preserve"> – </w:t>
      </w:r>
      <w:r w:rsidR="005C19B8" w:rsidRPr="005C19B8">
        <w:t>Sada standardních multikanálových optických modulů</w:t>
      </w:r>
      <w:r>
        <w:t>;</w:t>
      </w:r>
    </w:p>
    <w:p w14:paraId="3438634C" w14:textId="3C675575" w:rsidR="006855FF" w:rsidRDefault="00362E6C" w:rsidP="008B05C8">
      <w:pPr>
        <w:jc w:val="left"/>
      </w:pPr>
      <w:r>
        <w:tab/>
      </w:r>
      <w:r w:rsidRPr="00362E6C">
        <w:t>FW</w:t>
      </w:r>
      <w:r w:rsidR="00550CBD">
        <w:t>07010035</w:t>
      </w:r>
      <w:r w:rsidRPr="00362E6C">
        <w:t>-V</w:t>
      </w:r>
      <w:r w:rsidR="00A0516F">
        <w:t>4</w:t>
      </w:r>
      <w:r>
        <w:t xml:space="preserve">, </w:t>
      </w:r>
      <w:proofErr w:type="spellStart"/>
      <w:r w:rsidR="00540506" w:rsidRPr="00540506">
        <w:t>Ztech</w:t>
      </w:r>
      <w:proofErr w:type="spellEnd"/>
      <w:r w:rsidR="00540506" w:rsidRPr="00540506">
        <w:t xml:space="preserve"> –</w:t>
      </w:r>
      <w:r w:rsidR="005C19B8">
        <w:t xml:space="preserve"> </w:t>
      </w:r>
      <w:r w:rsidR="005C19B8" w:rsidRPr="005C19B8">
        <w:t>Ověřená technologie výroby multikanálového optického modulu pro propojení fotonických čipů</w:t>
      </w:r>
      <w:r w:rsidR="00540506">
        <w:t>.</w:t>
      </w:r>
    </w:p>
    <w:p w14:paraId="365DC439" w14:textId="77777777" w:rsidR="00EE64BC" w:rsidRDefault="00EE64BC" w:rsidP="00EE64BC">
      <w:r>
        <w:t>5.</w:t>
      </w:r>
      <w:r>
        <w:tab/>
        <w:t>Za řízení projektu je odpovědný příjemce.</w:t>
      </w:r>
    </w:p>
    <w:p w14:paraId="463D8CB5" w14:textId="77777777" w:rsidR="00EE64BC" w:rsidRDefault="00EE64BC" w:rsidP="00EE64BC"/>
    <w:p w14:paraId="424BD8F7" w14:textId="77777777" w:rsidR="00EE64BC" w:rsidRDefault="00EE64BC" w:rsidP="008516B3">
      <w:pPr>
        <w:pStyle w:val="Nadpis2"/>
      </w:pPr>
      <w:r>
        <w:t>III.</w:t>
      </w:r>
      <w:r>
        <w:br/>
        <w:t>Věcná náplň spolupráce příjemce a dalšího účastníka</w:t>
      </w:r>
    </w:p>
    <w:p w14:paraId="5B5F9D56" w14:textId="4B195DD8" w:rsidR="004C3804" w:rsidRDefault="004C3804" w:rsidP="00540506">
      <w:r>
        <w:t xml:space="preserve">1. </w:t>
      </w:r>
      <w:r>
        <w:tab/>
      </w:r>
      <w:r w:rsidR="00EE64BC">
        <w:t xml:space="preserve">Smluvní strany se za účelem naplnění předmětu smlouvy vymezeného výše zavazují spolupracovat tak, že zajistí spolupráci řešitele a dalšího </w:t>
      </w:r>
      <w:r w:rsidR="00DD25D9">
        <w:t>účastníka</w:t>
      </w:r>
      <w:r w:rsidR="00EE64BC">
        <w:t xml:space="preserve"> (příp. dalších pověřených </w:t>
      </w:r>
      <w:r w:rsidR="00F536FB">
        <w:t>osob,</w:t>
      </w:r>
      <w:r w:rsidR="00D7196F">
        <w:t xml:space="preserve"> jak jsou uvedeny v projektu</w:t>
      </w:r>
      <w:r w:rsidR="00EE64BC">
        <w:t>) na řešení následujících úkolů v rámci projektu:</w:t>
      </w:r>
    </w:p>
    <w:tbl>
      <w:tblPr>
        <w:tblStyle w:val="TableNormal"/>
        <w:tblW w:w="8648" w:type="dxa"/>
        <w:jc w:val="righ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304"/>
        <w:gridCol w:w="2001"/>
        <w:gridCol w:w="3091"/>
        <w:gridCol w:w="2252"/>
      </w:tblGrid>
      <w:tr w:rsidR="00086F95" w:rsidRPr="00F536FB" w14:paraId="7ED43730" w14:textId="77777777" w:rsidTr="004C3804">
        <w:trPr>
          <w:trHeight w:val="463"/>
          <w:jc w:val="right"/>
        </w:trPr>
        <w:tc>
          <w:tcPr>
            <w:tcW w:w="1304" w:type="dxa"/>
          </w:tcPr>
          <w:p w14:paraId="3FDA8F15" w14:textId="77777777" w:rsidR="00086F95" w:rsidRPr="00086F95" w:rsidRDefault="00086F95" w:rsidP="00F73936">
            <w:pPr>
              <w:pStyle w:val="TableParagraph"/>
              <w:spacing w:line="265" w:lineRule="exact"/>
              <w:rPr>
                <w:lang w:val="cs-CZ"/>
              </w:rPr>
            </w:pPr>
            <w:r w:rsidRPr="00086F95">
              <w:rPr>
                <w:lang w:val="cs-CZ"/>
              </w:rPr>
              <w:t>Etapa</w:t>
            </w:r>
          </w:p>
        </w:tc>
        <w:tc>
          <w:tcPr>
            <w:tcW w:w="2001" w:type="dxa"/>
          </w:tcPr>
          <w:p w14:paraId="6189D414" w14:textId="09DAFB63" w:rsidR="00086F95" w:rsidRPr="00086F95" w:rsidRDefault="00086F95" w:rsidP="00F73936">
            <w:pPr>
              <w:pStyle w:val="TableParagraph"/>
              <w:spacing w:line="265" w:lineRule="exact"/>
              <w:rPr>
                <w:lang w:val="cs-CZ"/>
              </w:rPr>
            </w:pPr>
            <w:r w:rsidRPr="00086F95">
              <w:rPr>
                <w:lang w:val="cs-CZ"/>
              </w:rPr>
              <w:t>Doba řešení etapy</w:t>
            </w:r>
          </w:p>
        </w:tc>
        <w:tc>
          <w:tcPr>
            <w:tcW w:w="3091" w:type="dxa"/>
          </w:tcPr>
          <w:p w14:paraId="3EAFDF36" w14:textId="4B93B277" w:rsidR="00086F95" w:rsidRPr="00086F95" w:rsidRDefault="00086F95" w:rsidP="00086F95">
            <w:pPr>
              <w:pStyle w:val="TableParagraph"/>
              <w:spacing w:line="265" w:lineRule="exact"/>
              <w:rPr>
                <w:lang w:val="cs-CZ"/>
              </w:rPr>
            </w:pPr>
            <w:r w:rsidRPr="00086F95">
              <w:rPr>
                <w:lang w:val="cs-CZ"/>
              </w:rPr>
              <w:t>Název etapy</w:t>
            </w:r>
          </w:p>
        </w:tc>
        <w:tc>
          <w:tcPr>
            <w:tcW w:w="2252" w:type="dxa"/>
          </w:tcPr>
          <w:p w14:paraId="7C12F880" w14:textId="618521F9" w:rsidR="00086F95" w:rsidRPr="00086F95" w:rsidRDefault="00086F95" w:rsidP="00086F95">
            <w:pPr>
              <w:pStyle w:val="TableParagraph"/>
              <w:spacing w:line="265" w:lineRule="exact"/>
              <w:rPr>
                <w:lang w:val="cs-CZ"/>
              </w:rPr>
            </w:pPr>
            <w:r w:rsidRPr="00086F95">
              <w:rPr>
                <w:lang w:val="cs-CZ"/>
              </w:rPr>
              <w:t xml:space="preserve">Podíly </w:t>
            </w:r>
            <w:r>
              <w:rPr>
                <w:lang w:val="cs-CZ"/>
              </w:rPr>
              <w:t>jednotlivých účastníků</w:t>
            </w:r>
          </w:p>
        </w:tc>
      </w:tr>
      <w:tr w:rsidR="00086F95" w:rsidRPr="00F536FB" w14:paraId="1F1C4A18" w14:textId="77777777" w:rsidTr="004C3804">
        <w:trPr>
          <w:trHeight w:val="463"/>
          <w:jc w:val="right"/>
        </w:trPr>
        <w:tc>
          <w:tcPr>
            <w:tcW w:w="1304" w:type="dxa"/>
          </w:tcPr>
          <w:p w14:paraId="1E0BC8DD" w14:textId="6DCC5D53" w:rsidR="00086F95" w:rsidRPr="00086F95" w:rsidRDefault="00086F95" w:rsidP="00F73936">
            <w:pPr>
              <w:pStyle w:val="TableParagraph"/>
              <w:spacing w:line="265" w:lineRule="exact"/>
              <w:rPr>
                <w:lang w:val="cs-CZ"/>
              </w:rPr>
            </w:pPr>
            <w:r w:rsidRPr="00086F95">
              <w:rPr>
                <w:lang w:val="cs-CZ"/>
              </w:rPr>
              <w:t>Etapa č. 1</w:t>
            </w:r>
          </w:p>
        </w:tc>
        <w:tc>
          <w:tcPr>
            <w:tcW w:w="2001" w:type="dxa"/>
          </w:tcPr>
          <w:p w14:paraId="511C946E" w14:textId="62238736" w:rsidR="00086F95" w:rsidRPr="00086F95" w:rsidRDefault="00086F95" w:rsidP="00A0516F">
            <w:pPr>
              <w:pStyle w:val="TableParagraph"/>
              <w:spacing w:line="265" w:lineRule="exact"/>
              <w:rPr>
                <w:lang w:val="cs-CZ"/>
              </w:rPr>
            </w:pPr>
            <w:r>
              <w:rPr>
                <w:lang w:val="cs-CZ"/>
              </w:rPr>
              <w:t>01/202</w:t>
            </w:r>
            <w:r w:rsidR="00A0516F">
              <w:rPr>
                <w:lang w:val="cs-CZ"/>
              </w:rPr>
              <w:t>3</w:t>
            </w:r>
            <w:r>
              <w:rPr>
                <w:lang w:val="cs-CZ"/>
              </w:rPr>
              <w:t xml:space="preserve"> – </w:t>
            </w:r>
            <w:r w:rsidR="006855FF">
              <w:rPr>
                <w:lang w:val="cs-CZ"/>
              </w:rPr>
              <w:t>12</w:t>
            </w:r>
            <w:r>
              <w:rPr>
                <w:lang w:val="cs-CZ"/>
              </w:rPr>
              <w:t>/202</w:t>
            </w:r>
            <w:r w:rsidR="00A0516F">
              <w:rPr>
                <w:lang w:val="cs-CZ"/>
              </w:rPr>
              <w:t>3</w:t>
            </w:r>
          </w:p>
        </w:tc>
        <w:tc>
          <w:tcPr>
            <w:tcW w:w="3091" w:type="dxa"/>
          </w:tcPr>
          <w:p w14:paraId="45259A94" w14:textId="2258C72A" w:rsidR="00086F95" w:rsidRPr="00540506" w:rsidRDefault="00A90D0F" w:rsidP="004F1E5F">
            <w:pPr>
              <w:pStyle w:val="TableParagraph"/>
              <w:spacing w:line="265" w:lineRule="exact"/>
              <w:rPr>
                <w:lang w:val="cs-CZ"/>
              </w:rPr>
            </w:pPr>
            <w:r w:rsidRPr="00A90D0F">
              <w:rPr>
                <w:lang w:val="cs-CZ"/>
              </w:rPr>
              <w:t>Analýza a návrh multikanálového propojení fotonických čipů, model a návrh typizované 5G sítě</w:t>
            </w:r>
          </w:p>
        </w:tc>
        <w:tc>
          <w:tcPr>
            <w:tcW w:w="2252" w:type="dxa"/>
          </w:tcPr>
          <w:p w14:paraId="4EA806DE" w14:textId="1BB0ED9F" w:rsidR="00086F95" w:rsidRPr="00086F95" w:rsidRDefault="006855FF" w:rsidP="00540506">
            <w:pPr>
              <w:pStyle w:val="TableParagraph"/>
              <w:spacing w:after="120" w:line="265" w:lineRule="exact"/>
              <w:ind w:left="108"/>
              <w:rPr>
                <w:lang w:val="cs-CZ"/>
              </w:rPr>
            </w:pPr>
            <w:r>
              <w:rPr>
                <w:lang w:val="cs-CZ"/>
              </w:rPr>
              <w:t xml:space="preserve">SQS       </w:t>
            </w:r>
            <w:r w:rsidR="00086F95" w:rsidRPr="00086F95">
              <w:rPr>
                <w:lang w:val="cs-CZ"/>
              </w:rPr>
              <w:t xml:space="preserve">     </w:t>
            </w:r>
            <w:proofErr w:type="gramStart"/>
            <w:r w:rsidR="00540506">
              <w:rPr>
                <w:lang w:val="cs-CZ"/>
              </w:rPr>
              <w:t>65</w:t>
            </w:r>
            <w:r w:rsidR="00086F95" w:rsidRPr="00086F95">
              <w:rPr>
                <w:lang w:val="cs-CZ"/>
              </w:rPr>
              <w:t>%</w:t>
            </w:r>
            <w:proofErr w:type="gramEnd"/>
            <w:r w:rsidR="00086F95" w:rsidRPr="00086F95">
              <w:rPr>
                <w:lang w:val="cs-CZ"/>
              </w:rPr>
              <w:br/>
            </w:r>
            <w:r w:rsidR="00540506">
              <w:rPr>
                <w:lang w:val="cs-CZ"/>
              </w:rPr>
              <w:t xml:space="preserve">ČVUT  </w:t>
            </w:r>
            <w:r w:rsidR="00086F95" w:rsidRPr="00086F95">
              <w:rPr>
                <w:lang w:val="cs-CZ"/>
              </w:rPr>
              <w:t xml:space="preserve">       </w:t>
            </w:r>
            <w:r w:rsidR="00832D11">
              <w:rPr>
                <w:lang w:val="cs-CZ"/>
              </w:rPr>
              <w:t>3</w:t>
            </w:r>
            <w:r w:rsidR="00540506">
              <w:rPr>
                <w:lang w:val="cs-CZ"/>
              </w:rPr>
              <w:t>5</w:t>
            </w:r>
            <w:r w:rsidR="00086F95" w:rsidRPr="00086F95">
              <w:rPr>
                <w:lang w:val="cs-CZ"/>
              </w:rPr>
              <w:t>%</w:t>
            </w:r>
          </w:p>
        </w:tc>
      </w:tr>
      <w:tr w:rsidR="00540506" w:rsidRPr="00F536FB" w14:paraId="72FC0EF8" w14:textId="77777777" w:rsidTr="004C3804">
        <w:trPr>
          <w:trHeight w:val="463"/>
          <w:jc w:val="right"/>
        </w:trPr>
        <w:tc>
          <w:tcPr>
            <w:tcW w:w="1304" w:type="dxa"/>
          </w:tcPr>
          <w:p w14:paraId="0AF7F36B" w14:textId="141BAC06" w:rsidR="00540506" w:rsidRPr="00086F95" w:rsidRDefault="00540506" w:rsidP="00540506">
            <w:pPr>
              <w:pStyle w:val="TableParagraph"/>
              <w:spacing w:line="265" w:lineRule="exact"/>
              <w:rPr>
                <w:lang w:val="cs-CZ"/>
              </w:rPr>
            </w:pPr>
            <w:r w:rsidRPr="00086F95">
              <w:rPr>
                <w:lang w:val="cs-CZ"/>
              </w:rPr>
              <w:t>Etapa č. 2</w:t>
            </w:r>
          </w:p>
        </w:tc>
        <w:tc>
          <w:tcPr>
            <w:tcW w:w="2001" w:type="dxa"/>
          </w:tcPr>
          <w:p w14:paraId="068CC379" w14:textId="0A376914" w:rsidR="00540506" w:rsidRPr="00086F95" w:rsidRDefault="00540506" w:rsidP="00A0516F">
            <w:pPr>
              <w:pStyle w:val="TableParagraph"/>
              <w:spacing w:line="265" w:lineRule="exact"/>
              <w:rPr>
                <w:lang w:val="cs-CZ"/>
              </w:rPr>
            </w:pPr>
            <w:r>
              <w:rPr>
                <w:lang w:val="cs-CZ"/>
              </w:rPr>
              <w:t>01/202</w:t>
            </w:r>
            <w:r w:rsidR="00A0516F">
              <w:rPr>
                <w:lang w:val="cs-CZ"/>
              </w:rPr>
              <w:t>4</w:t>
            </w:r>
            <w:r>
              <w:rPr>
                <w:lang w:val="cs-CZ"/>
              </w:rPr>
              <w:t xml:space="preserve"> – 12/202</w:t>
            </w:r>
            <w:r w:rsidR="00A0516F">
              <w:rPr>
                <w:lang w:val="cs-CZ"/>
              </w:rPr>
              <w:t>4</w:t>
            </w:r>
          </w:p>
        </w:tc>
        <w:tc>
          <w:tcPr>
            <w:tcW w:w="3091" w:type="dxa"/>
          </w:tcPr>
          <w:p w14:paraId="65420332" w14:textId="0CA59EA5" w:rsidR="00540506" w:rsidRPr="00540506" w:rsidRDefault="00A90D0F" w:rsidP="004F1E5F">
            <w:pPr>
              <w:pStyle w:val="TableParagraph"/>
              <w:spacing w:line="265" w:lineRule="exact"/>
              <w:rPr>
                <w:lang w:val="cs-CZ"/>
              </w:rPr>
            </w:pPr>
            <w:r w:rsidRPr="00A90D0F">
              <w:rPr>
                <w:lang w:val="cs-CZ"/>
              </w:rPr>
              <w:t>Charakterizace a optimalizace multikanálového propojení dle parametrů 5G</w:t>
            </w:r>
          </w:p>
        </w:tc>
        <w:tc>
          <w:tcPr>
            <w:tcW w:w="2252" w:type="dxa"/>
          </w:tcPr>
          <w:p w14:paraId="30817F44" w14:textId="3896E50F" w:rsidR="00540506" w:rsidRPr="00086F95" w:rsidRDefault="00540506" w:rsidP="00540506">
            <w:pPr>
              <w:pStyle w:val="TableParagraph"/>
              <w:spacing w:after="120" w:line="265" w:lineRule="exact"/>
              <w:ind w:left="108"/>
              <w:rPr>
                <w:lang w:val="cs-CZ"/>
              </w:rPr>
            </w:pPr>
            <w:r>
              <w:rPr>
                <w:lang w:val="cs-CZ"/>
              </w:rPr>
              <w:t xml:space="preserve">SQS       </w:t>
            </w:r>
            <w:r w:rsidRPr="00086F95">
              <w:rPr>
                <w:lang w:val="cs-CZ"/>
              </w:rPr>
              <w:t xml:space="preserve">     </w:t>
            </w:r>
            <w:proofErr w:type="gramStart"/>
            <w:r>
              <w:rPr>
                <w:lang w:val="cs-CZ"/>
              </w:rPr>
              <w:t>65</w:t>
            </w:r>
            <w:r w:rsidRPr="00086F95">
              <w:rPr>
                <w:lang w:val="cs-CZ"/>
              </w:rPr>
              <w:t>%</w:t>
            </w:r>
            <w:proofErr w:type="gramEnd"/>
            <w:r w:rsidRPr="00086F95">
              <w:rPr>
                <w:lang w:val="cs-CZ"/>
              </w:rPr>
              <w:br/>
            </w:r>
            <w:r>
              <w:rPr>
                <w:lang w:val="cs-CZ"/>
              </w:rPr>
              <w:t xml:space="preserve">ČVUT  </w:t>
            </w:r>
            <w:r w:rsidRPr="00086F95">
              <w:rPr>
                <w:lang w:val="cs-CZ"/>
              </w:rPr>
              <w:t xml:space="preserve">       </w:t>
            </w:r>
            <w:r>
              <w:rPr>
                <w:lang w:val="cs-CZ"/>
              </w:rPr>
              <w:t>35</w:t>
            </w:r>
            <w:r w:rsidRPr="00086F95">
              <w:rPr>
                <w:lang w:val="cs-CZ"/>
              </w:rPr>
              <w:t>%</w:t>
            </w:r>
          </w:p>
        </w:tc>
      </w:tr>
      <w:tr w:rsidR="00540506" w:rsidRPr="00F536FB" w14:paraId="400904A4" w14:textId="77777777" w:rsidTr="004C3804">
        <w:trPr>
          <w:trHeight w:val="463"/>
          <w:jc w:val="right"/>
        </w:trPr>
        <w:tc>
          <w:tcPr>
            <w:tcW w:w="1304" w:type="dxa"/>
          </w:tcPr>
          <w:p w14:paraId="7DFD5C98" w14:textId="05FFDB75" w:rsidR="00540506" w:rsidRPr="00086F95" w:rsidRDefault="00540506" w:rsidP="00540506">
            <w:pPr>
              <w:pStyle w:val="TableParagraph"/>
              <w:spacing w:line="265" w:lineRule="exact"/>
              <w:rPr>
                <w:lang w:val="cs-CZ"/>
              </w:rPr>
            </w:pPr>
            <w:r w:rsidRPr="00086F95">
              <w:rPr>
                <w:lang w:val="cs-CZ"/>
              </w:rPr>
              <w:t>Etapa č. 3</w:t>
            </w:r>
          </w:p>
        </w:tc>
        <w:tc>
          <w:tcPr>
            <w:tcW w:w="2001" w:type="dxa"/>
          </w:tcPr>
          <w:p w14:paraId="166AF000" w14:textId="28019DDD" w:rsidR="00540506" w:rsidRPr="00086F95" w:rsidRDefault="00540506" w:rsidP="00A0516F">
            <w:pPr>
              <w:pStyle w:val="TableParagraph"/>
              <w:spacing w:line="265" w:lineRule="exact"/>
              <w:rPr>
                <w:lang w:val="cs-CZ"/>
              </w:rPr>
            </w:pPr>
            <w:r>
              <w:rPr>
                <w:lang w:val="cs-CZ"/>
              </w:rPr>
              <w:t>01/202</w:t>
            </w:r>
            <w:r w:rsidR="00A0516F">
              <w:rPr>
                <w:lang w:val="cs-CZ"/>
              </w:rPr>
              <w:t>5</w:t>
            </w:r>
            <w:r>
              <w:rPr>
                <w:lang w:val="cs-CZ"/>
              </w:rPr>
              <w:t xml:space="preserve"> – 12/202</w:t>
            </w:r>
            <w:r w:rsidR="00A0516F">
              <w:rPr>
                <w:lang w:val="cs-CZ"/>
              </w:rPr>
              <w:t>5</w:t>
            </w:r>
          </w:p>
        </w:tc>
        <w:tc>
          <w:tcPr>
            <w:tcW w:w="3091" w:type="dxa"/>
          </w:tcPr>
          <w:p w14:paraId="7BD63D15" w14:textId="38409871" w:rsidR="00540506" w:rsidRPr="00540506" w:rsidRDefault="00A90D0F" w:rsidP="00A0516F">
            <w:pPr>
              <w:pStyle w:val="TableParagraph"/>
              <w:spacing w:line="265" w:lineRule="exact"/>
              <w:rPr>
                <w:lang w:val="cs-CZ"/>
              </w:rPr>
            </w:pPr>
            <w:r w:rsidRPr="00A90D0F">
              <w:rPr>
                <w:lang w:val="cs-CZ"/>
              </w:rPr>
              <w:t>Kompletace prototypu a ověření technologie, charakterizace na datové přenosy dle standardu 5G</w:t>
            </w:r>
          </w:p>
        </w:tc>
        <w:tc>
          <w:tcPr>
            <w:tcW w:w="2252" w:type="dxa"/>
          </w:tcPr>
          <w:p w14:paraId="64F25739" w14:textId="3A09466E" w:rsidR="00540506" w:rsidRPr="00086F95" w:rsidRDefault="00540506" w:rsidP="00540506">
            <w:pPr>
              <w:pStyle w:val="TableParagraph"/>
              <w:spacing w:after="120" w:line="265" w:lineRule="exact"/>
              <w:ind w:left="108"/>
              <w:rPr>
                <w:lang w:val="cs-CZ"/>
              </w:rPr>
            </w:pPr>
            <w:r>
              <w:rPr>
                <w:lang w:val="cs-CZ"/>
              </w:rPr>
              <w:t xml:space="preserve">SQS       </w:t>
            </w:r>
            <w:r w:rsidRPr="00086F95">
              <w:rPr>
                <w:lang w:val="cs-CZ"/>
              </w:rPr>
              <w:t xml:space="preserve">     </w:t>
            </w:r>
            <w:proofErr w:type="gramStart"/>
            <w:r>
              <w:rPr>
                <w:lang w:val="cs-CZ"/>
              </w:rPr>
              <w:t>65</w:t>
            </w:r>
            <w:r w:rsidRPr="00086F95">
              <w:rPr>
                <w:lang w:val="cs-CZ"/>
              </w:rPr>
              <w:t>%</w:t>
            </w:r>
            <w:proofErr w:type="gramEnd"/>
            <w:r w:rsidRPr="00086F95">
              <w:rPr>
                <w:lang w:val="cs-CZ"/>
              </w:rPr>
              <w:br/>
            </w:r>
            <w:r>
              <w:rPr>
                <w:lang w:val="cs-CZ"/>
              </w:rPr>
              <w:t xml:space="preserve">ČVUT  </w:t>
            </w:r>
            <w:r w:rsidRPr="00086F95">
              <w:rPr>
                <w:lang w:val="cs-CZ"/>
              </w:rPr>
              <w:t xml:space="preserve">       </w:t>
            </w:r>
            <w:r>
              <w:rPr>
                <w:lang w:val="cs-CZ"/>
              </w:rPr>
              <w:t>35</w:t>
            </w:r>
            <w:r w:rsidRPr="00086F95">
              <w:rPr>
                <w:lang w:val="cs-CZ"/>
              </w:rPr>
              <w:t>%</w:t>
            </w:r>
          </w:p>
        </w:tc>
      </w:tr>
    </w:tbl>
    <w:p w14:paraId="2B6217F0" w14:textId="57F15300" w:rsidR="00F536FB" w:rsidRDefault="00F536FB" w:rsidP="00EE64BC"/>
    <w:p w14:paraId="2C797324" w14:textId="64D997B3" w:rsidR="00EE64BC" w:rsidRPr="007663C2" w:rsidRDefault="00EE64BC" w:rsidP="008516B3">
      <w:pPr>
        <w:pStyle w:val="Nadpis2"/>
      </w:pPr>
      <w:r>
        <w:t>IV.</w:t>
      </w:r>
      <w:r>
        <w:br/>
        <w:t>Finanční zajištění projektu</w:t>
      </w:r>
    </w:p>
    <w:p w14:paraId="4A42E94B" w14:textId="07469E1B" w:rsidR="00EE64BC" w:rsidRPr="00086F95" w:rsidRDefault="00EE64BC" w:rsidP="00EE64BC">
      <w:r>
        <w:t>1.</w:t>
      </w:r>
      <w:r>
        <w:tab/>
        <w:t xml:space="preserve">Příjemce se na základě této smlouvy zavazuje dalšímu účastníku projektu převést na řešení výše uvedené věcné náplně projektu neinvestiční účelové finanční prostředky ve výši </w:t>
      </w:r>
      <w:r w:rsidR="00540506" w:rsidRPr="00471591">
        <w:rPr>
          <w:b/>
        </w:rPr>
        <w:t>5</w:t>
      </w:r>
      <w:r w:rsidR="00471591" w:rsidRPr="00471591">
        <w:rPr>
          <w:b/>
        </w:rPr>
        <w:t> 0</w:t>
      </w:r>
      <w:r w:rsidR="00471591">
        <w:rPr>
          <w:b/>
        </w:rPr>
        <w:t>41 440</w:t>
      </w:r>
      <w:r w:rsidRPr="00AF3A0E">
        <w:rPr>
          <w:b/>
        </w:rPr>
        <w:t xml:space="preserve">,- Kč, </w:t>
      </w:r>
      <w:r w:rsidR="006D623F">
        <w:rPr>
          <w:b/>
        </w:rPr>
        <w:br/>
      </w:r>
      <w:r w:rsidR="00086F95" w:rsidRPr="00086F95">
        <w:t>a to</w:t>
      </w:r>
      <w:r w:rsidR="00086F95">
        <w:t xml:space="preserve"> v jednotlivých letech řešení projektu v následující výši:</w:t>
      </w:r>
    </w:p>
    <w:p w14:paraId="0896D988" w14:textId="1F98D639" w:rsidR="00681CE9" w:rsidRPr="00471591" w:rsidRDefault="00EE64BC" w:rsidP="00E132EA">
      <w:pPr>
        <w:jc w:val="center"/>
      </w:pPr>
      <w:r w:rsidRPr="00471591">
        <w:t>v roce 20</w:t>
      </w:r>
      <w:r w:rsidR="00B5532D" w:rsidRPr="00471591">
        <w:t>2</w:t>
      </w:r>
      <w:r w:rsidR="004F1E5F" w:rsidRPr="00471591">
        <w:t>3</w:t>
      </w:r>
      <w:r w:rsidRPr="00471591">
        <w:t xml:space="preserve"> ve výši </w:t>
      </w:r>
      <w:r w:rsidR="00540506" w:rsidRPr="00471591">
        <w:t>1</w:t>
      </w:r>
      <w:r w:rsidR="00471591">
        <w:t> 680 480</w:t>
      </w:r>
      <w:r w:rsidRPr="00471591">
        <w:t>,- Kč</w:t>
      </w:r>
      <w:r w:rsidR="00681CE9" w:rsidRPr="00471591">
        <w:t xml:space="preserve">, </w:t>
      </w:r>
    </w:p>
    <w:p w14:paraId="34A17163" w14:textId="10ECE646" w:rsidR="00681CE9" w:rsidRPr="00471591" w:rsidRDefault="00681CE9" w:rsidP="00E132EA">
      <w:pPr>
        <w:jc w:val="center"/>
      </w:pPr>
      <w:r w:rsidRPr="00471591">
        <w:t>v roce 20</w:t>
      </w:r>
      <w:r w:rsidR="00067C7C" w:rsidRPr="00471591">
        <w:t>2</w:t>
      </w:r>
      <w:r w:rsidR="004F1E5F" w:rsidRPr="00471591">
        <w:t>4</w:t>
      </w:r>
      <w:r w:rsidRPr="00471591">
        <w:t xml:space="preserve"> ve výši </w:t>
      </w:r>
      <w:r w:rsidR="00471591" w:rsidRPr="00471591">
        <w:t>1</w:t>
      </w:r>
      <w:r w:rsidR="00471591">
        <w:t> 680 480</w:t>
      </w:r>
      <w:r w:rsidRPr="00471591">
        <w:t>,-Kč,</w:t>
      </w:r>
    </w:p>
    <w:p w14:paraId="3D419EFF" w14:textId="3766DA0C" w:rsidR="006D623F" w:rsidRDefault="00681CE9" w:rsidP="00E132EA">
      <w:pPr>
        <w:jc w:val="center"/>
      </w:pPr>
      <w:r w:rsidRPr="00471591">
        <w:t>v roce 20</w:t>
      </w:r>
      <w:r w:rsidR="00B5532D" w:rsidRPr="00471591">
        <w:t>2</w:t>
      </w:r>
      <w:r w:rsidR="004F1E5F" w:rsidRPr="00471591">
        <w:t>5</w:t>
      </w:r>
      <w:r w:rsidRPr="00471591">
        <w:t xml:space="preserve"> ve výši </w:t>
      </w:r>
      <w:r w:rsidR="00471591" w:rsidRPr="00471591">
        <w:t>1</w:t>
      </w:r>
      <w:r w:rsidR="00471591">
        <w:t> 680 480</w:t>
      </w:r>
      <w:r w:rsidRPr="00471591">
        <w:t>,-Kč</w:t>
      </w:r>
      <w:r w:rsidR="006D623F">
        <w:t>.</w:t>
      </w:r>
    </w:p>
    <w:p w14:paraId="1415AF28" w14:textId="4F004705" w:rsidR="00EE64BC" w:rsidRDefault="00EE64BC" w:rsidP="00EE64BC">
      <w:r>
        <w:t>2.</w:t>
      </w:r>
      <w:r>
        <w:tab/>
        <w:t>Účelové finanční prostředky je příjemce povinen dalšímu účastníku projektu uhradit vždy bezhotovostním převodem na jeho bankovní účet uvedený v</w:t>
      </w:r>
      <w:r w:rsidR="000A2CE7">
        <w:t> záhlaví smlouvy</w:t>
      </w:r>
      <w:r>
        <w:t xml:space="preserve"> nejpozději do </w:t>
      </w:r>
      <w:r w:rsidR="009D047B">
        <w:t>3</w:t>
      </w:r>
      <w:r w:rsidR="008D59DE">
        <w:t>0 </w:t>
      </w:r>
      <w:r>
        <w:t>dnů od obdržení účelových prostředků od poskytovatele.</w:t>
      </w:r>
    </w:p>
    <w:p w14:paraId="1EED43BC" w14:textId="1B16C257" w:rsidR="00EE64BC" w:rsidRDefault="00EE64BC" w:rsidP="00EE64BC">
      <w:r>
        <w:t>3.</w:t>
      </w:r>
      <w:r>
        <w:tab/>
        <w:t xml:space="preserve">V případě, že poskytovatel rozhodne o poskytnutí odlišné částky na řešení </w:t>
      </w:r>
      <w:r w:rsidR="008D59DE">
        <w:t>projektu,</w:t>
      </w:r>
      <w:r>
        <w:t xml:space="preserve"> než je uvedena v návrhu projektu, zavazují se smluvní strany upravit poměrně výši účelových prostředků dodatkem k této smlouvě.</w:t>
      </w:r>
    </w:p>
    <w:p w14:paraId="0F4C519A" w14:textId="77777777" w:rsidR="00EE64BC" w:rsidRDefault="00EE64BC" w:rsidP="00EE64BC">
      <w:r>
        <w:t>4.</w:t>
      </w:r>
      <w:r>
        <w:tab/>
        <w:t>Převáděné účelové finanční prostředky nejsou předmětem DPH.</w:t>
      </w:r>
    </w:p>
    <w:p w14:paraId="7DE32D4D" w14:textId="5704EEF1" w:rsidR="00EE64BC" w:rsidRDefault="00EE64BC" w:rsidP="00EE64BC">
      <w:r>
        <w:t>5.</w:t>
      </w:r>
      <w:r>
        <w:tab/>
        <w:t>Účelové finanční prostředky dle této smlouvy jsou příjemcem dalšímu účastníku projektu poskytovány na úhradu skutečně vynaložených provozních nákladů účelově vymezených touto smlouvou.</w:t>
      </w:r>
    </w:p>
    <w:p w14:paraId="0F4DD132" w14:textId="77777777" w:rsidR="00EE64BC" w:rsidRDefault="00EE64BC" w:rsidP="00EE64BC">
      <w:r>
        <w:lastRenderedPageBreak/>
        <w:t>6.</w:t>
      </w:r>
      <w:r>
        <w:tab/>
        <w:t>Smluvní strany ujednávají, že jejich finanční vklad do spolupráce na řešení projektu je:</w:t>
      </w:r>
    </w:p>
    <w:p w14:paraId="375F2622" w14:textId="13926467" w:rsidR="00EE64BC" w:rsidRDefault="00EE64BC" w:rsidP="00F001E9">
      <w:pPr>
        <w:pStyle w:val="Odstavecseseznamem"/>
        <w:numPr>
          <w:ilvl w:val="0"/>
          <w:numId w:val="7"/>
        </w:numPr>
        <w:tabs>
          <w:tab w:val="clear" w:pos="425"/>
        </w:tabs>
      </w:pPr>
      <w:r>
        <w:t xml:space="preserve">ze strany příjemce: </w:t>
      </w:r>
      <w:r w:rsidR="006D623F">
        <w:tab/>
      </w:r>
      <w:r w:rsidR="006D623F">
        <w:tab/>
      </w:r>
      <w:r w:rsidR="006D623F">
        <w:tab/>
      </w:r>
      <w:r w:rsidR="006D623F">
        <w:tab/>
      </w:r>
      <w:r w:rsidR="00471591">
        <w:t>8 907 000</w:t>
      </w:r>
      <w:r w:rsidR="00B5532D">
        <w:t>,-</w:t>
      </w:r>
      <w:r w:rsidR="006D623F">
        <w:t xml:space="preserve"> </w:t>
      </w:r>
      <w:r w:rsidR="00B5532D">
        <w:t>Kč</w:t>
      </w:r>
      <w:r w:rsidR="006D623F">
        <w:t>,</w:t>
      </w:r>
    </w:p>
    <w:p w14:paraId="5846BE51" w14:textId="7FAA583B" w:rsidR="00EE64BC" w:rsidRDefault="00EE64BC" w:rsidP="006D623F">
      <w:pPr>
        <w:pStyle w:val="Odstavecseseznamem"/>
        <w:numPr>
          <w:ilvl w:val="0"/>
          <w:numId w:val="7"/>
        </w:numPr>
        <w:tabs>
          <w:tab w:val="clear" w:pos="425"/>
        </w:tabs>
      </w:pPr>
      <w:r>
        <w:t>ze strany dalšího účastníka projektu</w:t>
      </w:r>
      <w:r w:rsidR="00692F84">
        <w:t>:</w:t>
      </w:r>
      <w:r w:rsidR="006D623F">
        <w:tab/>
      </w:r>
      <w:r w:rsidR="00F001E9">
        <w:t xml:space="preserve">   </w:t>
      </w:r>
      <w:r w:rsidR="00471591">
        <w:t>560 160</w:t>
      </w:r>
      <w:r w:rsidR="00B5532D">
        <w:t>,- Kč.</w:t>
      </w:r>
    </w:p>
    <w:p w14:paraId="2D000CB5" w14:textId="3532C875" w:rsidR="00EE64BC" w:rsidRDefault="00EE64BC" w:rsidP="00EE64BC"/>
    <w:p w14:paraId="75F44914" w14:textId="77777777" w:rsidR="00EE64BC" w:rsidRDefault="00EE64BC" w:rsidP="008516B3">
      <w:pPr>
        <w:pStyle w:val="Nadpis2"/>
      </w:pPr>
      <w:r>
        <w:t>V.</w:t>
      </w:r>
      <w:r>
        <w:br/>
        <w:t>Podmínky použití poskytnutých účelových finančních prostředků</w:t>
      </w:r>
    </w:p>
    <w:p w14:paraId="37A46F7D" w14:textId="77777777" w:rsidR="00EE64BC" w:rsidRDefault="00EE64BC" w:rsidP="00EE64BC">
      <w:r>
        <w:t>1.</w:t>
      </w:r>
      <w:r>
        <w:tab/>
        <w:t xml:space="preserve">Další účastník projektu je povinen: </w:t>
      </w:r>
    </w:p>
    <w:p w14:paraId="3A55E58D" w14:textId="1A80C2B3" w:rsidR="00EE64BC" w:rsidRDefault="00EE64BC" w:rsidP="00EE64BC">
      <w:pPr>
        <w:pStyle w:val="Odstavecseseznamem"/>
        <w:numPr>
          <w:ilvl w:val="0"/>
          <w:numId w:val="4"/>
        </w:numPr>
        <w:tabs>
          <w:tab w:val="clear" w:pos="425"/>
        </w:tabs>
      </w:pPr>
      <w:r>
        <w:t>Použít účelové finanční prostředky výhradně k úhradě prokazatelných, nezbytně nutných nákladů přímo souvisejících s plněním cílů a parametrů řešené č</w:t>
      </w:r>
      <w:r w:rsidR="00155579">
        <w:t>ásti projektu, a to v souladu s </w:t>
      </w:r>
      <w:r>
        <w:t>podmínkami stanovenými obecně závaznými právními předpisy.</w:t>
      </w:r>
    </w:p>
    <w:p w14:paraId="0C543595" w14:textId="15CE45F7" w:rsidR="00EE64BC" w:rsidRDefault="00EE64BC" w:rsidP="00EE64BC">
      <w:pPr>
        <w:pStyle w:val="Odstavecseseznamem"/>
        <w:numPr>
          <w:ilvl w:val="0"/>
          <w:numId w:val="4"/>
        </w:numPr>
        <w:tabs>
          <w:tab w:val="clear" w:pos="425"/>
        </w:tabs>
      </w:pPr>
      <w:r>
        <w:t xml:space="preserve">Vést o čerpání a užití účelových finančních prostředků poskytnutých na řešení projektu samostatnou účetní evidenci tak, aby tyto prostředky a nakládání s nimi bylo odděleno od ostatního majetku dalšího účastníka projektu. Tuto evidenci uchovávat po dobu </w:t>
      </w:r>
      <w:r w:rsidR="00DD4F56">
        <w:t>10</w:t>
      </w:r>
      <w:r>
        <w:t xml:space="preserve"> let od poskytnutí účelových finančních prostředků na řešení části projektu. Při vedení této účetní evidence je další účastník projektu povinen dodržovat obecně závazné právní předpisy, běžné účetní zvyklosti a příslušné závazné podmínky uvedené v zásadách, pokynech, směrnicích nebo v jiných předpisech uveřejněných ve Finančním zpravodaji Ministerstva financí, nebo jiným obdobným závazným způsobem.</w:t>
      </w:r>
    </w:p>
    <w:p w14:paraId="15984310" w14:textId="77777777" w:rsidR="00EE64BC" w:rsidRDefault="00EE64BC" w:rsidP="00EE64BC">
      <w:pPr>
        <w:pStyle w:val="Odstavecseseznamem"/>
        <w:numPr>
          <w:ilvl w:val="0"/>
          <w:numId w:val="4"/>
        </w:numPr>
        <w:tabs>
          <w:tab w:val="clear" w:pos="425"/>
        </w:tabs>
      </w:pPr>
      <w:r>
        <w:t>Provádět pravidelnou kontrolu dalšího řešitele a dalších osob ve věci čerpání, užití a evidence účelových finančních prostředků poskytnutých mu příjemcem v souvislosti s řešením části projektu.</w:t>
      </w:r>
    </w:p>
    <w:p w14:paraId="0D517D8E" w14:textId="77777777" w:rsidR="00EE64BC" w:rsidRDefault="00EE64BC" w:rsidP="00EE64BC">
      <w:pPr>
        <w:pStyle w:val="Odstavecseseznamem"/>
        <w:numPr>
          <w:ilvl w:val="0"/>
          <w:numId w:val="4"/>
        </w:numPr>
        <w:tabs>
          <w:tab w:val="clear" w:pos="425"/>
        </w:tabs>
      </w:pPr>
      <w:r>
        <w:t>Dosáhnout stanovených cílů a parametrů části projektu.</w:t>
      </w:r>
    </w:p>
    <w:p w14:paraId="0A4A61AB" w14:textId="77777777" w:rsidR="00EE64BC" w:rsidRPr="00781905" w:rsidRDefault="00EE64BC" w:rsidP="00EE64BC">
      <w:pPr>
        <w:pStyle w:val="Odstavecseseznamem"/>
        <w:numPr>
          <w:ilvl w:val="0"/>
          <w:numId w:val="4"/>
        </w:numPr>
        <w:tabs>
          <w:tab w:val="clear" w:pos="425"/>
        </w:tabs>
      </w:pPr>
      <w:r>
        <w:t xml:space="preserve">Dodržet v rámci celkových nákladů skutečně vynaložených na řešení části projektu stanovený poměr mezi náklady hrazenými z účelových finančních prostředků poskytnutých ze státního </w:t>
      </w:r>
      <w:r w:rsidRPr="00781905">
        <w:t>rozpočtu a ostatními stanovenými formami financování části projektu.</w:t>
      </w:r>
    </w:p>
    <w:p w14:paraId="62918F9F" w14:textId="7FC59FDD" w:rsidR="00EE64BC" w:rsidRPr="007F008B" w:rsidRDefault="00EE64BC" w:rsidP="00EE64BC">
      <w:pPr>
        <w:pStyle w:val="Odstavecseseznamem"/>
        <w:numPr>
          <w:ilvl w:val="0"/>
          <w:numId w:val="4"/>
        </w:numPr>
        <w:tabs>
          <w:tab w:val="clear" w:pos="425"/>
        </w:tabs>
      </w:pPr>
      <w:r w:rsidRPr="00781905">
        <w:t xml:space="preserve">Předložit příjemci nejpozději do dne </w:t>
      </w:r>
      <w:r w:rsidRPr="00781905">
        <w:rPr>
          <w:b/>
        </w:rPr>
        <w:t>31. 12</w:t>
      </w:r>
      <w:r w:rsidRPr="00781905">
        <w:t xml:space="preserve">. kalendářního roku, ve kterém trvá řešení projektu, písemnou roční zprávu o realizaci části projektu v průběhu daného roku. Do </w:t>
      </w:r>
      <w:r w:rsidR="009D047B">
        <w:rPr>
          <w:b/>
        </w:rPr>
        <w:t>20</w:t>
      </w:r>
      <w:r w:rsidRPr="00781905">
        <w:rPr>
          <w:b/>
        </w:rPr>
        <w:t>. 1</w:t>
      </w:r>
      <w:r w:rsidRPr="00781905">
        <w:t xml:space="preserve">. následujícího roku musí příjemci předložit podrobné vyúčtování hospodaření s poskytnutými účelovými finančními prostředky. Návazně je další účastník projektu povinen vrátit příjemci do dne </w:t>
      </w:r>
      <w:r w:rsidRPr="00781905">
        <w:rPr>
          <w:b/>
        </w:rPr>
        <w:t>31. 1</w:t>
      </w:r>
      <w:r w:rsidR="00AB3329" w:rsidRPr="00781905">
        <w:rPr>
          <w:b/>
        </w:rPr>
        <w:t>2</w:t>
      </w:r>
      <w:r w:rsidRPr="00781905">
        <w:rPr>
          <w:b/>
        </w:rPr>
        <w:t>.</w:t>
      </w:r>
      <w:r w:rsidRPr="00781905">
        <w:t xml:space="preserve"> </w:t>
      </w:r>
      <w:r w:rsidR="00AB3329" w:rsidRPr="00781905">
        <w:t>daného</w:t>
      </w:r>
      <w:r w:rsidRPr="00781905">
        <w:t xml:space="preserve"> kalendářního roku účelové finanční prostředky, které nebyly dalším účastníkem projektu dočerpány do konce kalendářního roku s tím, že vrácené účelové finanční prostředky budou příjemci avizovány předem a ten je povinen je následně do </w:t>
      </w:r>
      <w:r w:rsidRPr="00781905">
        <w:rPr>
          <w:b/>
        </w:rPr>
        <w:t>15. 2</w:t>
      </w:r>
      <w:r w:rsidRPr="00781905">
        <w:t>.</w:t>
      </w:r>
      <w:r w:rsidRPr="007F008B">
        <w:t xml:space="preserve"> vrátit do státního rozpočtu.</w:t>
      </w:r>
      <w:r w:rsidR="00681CE9">
        <w:t xml:space="preserve"> Stanoví-li zvláštní právní předpis či rozhodnutí poskytovatele odlišné podmínky pro vyúčtování či finanční vypořádání, jsou příjemce a další účastník povinni tyto podmínky dodržet.  </w:t>
      </w:r>
    </w:p>
    <w:p w14:paraId="053FB0F0" w14:textId="0D0BEBC1" w:rsidR="00EE64BC" w:rsidRDefault="00EE64BC" w:rsidP="00EE64BC">
      <w:pPr>
        <w:pStyle w:val="Odstavecseseznamem"/>
        <w:numPr>
          <w:ilvl w:val="0"/>
          <w:numId w:val="4"/>
        </w:numPr>
        <w:tabs>
          <w:tab w:val="clear" w:pos="425"/>
        </w:tabs>
      </w:pPr>
      <w:r>
        <w:t xml:space="preserve">V případě, že vznikne povinnost vrácení účelových finančních prostředků z jiných </w:t>
      </w:r>
      <w:r w:rsidR="00781905">
        <w:t>důvodů</w:t>
      </w:r>
      <w:r>
        <w:t xml:space="preserve"> než na podkladě finančního vypořádání, je další účastník projektu povinen neprodleně písemně požádat příjemce o sdělení podmínek a způsobu vypořádání těchto prostředků.</w:t>
      </w:r>
    </w:p>
    <w:p w14:paraId="7773A96C" w14:textId="6B91BE82" w:rsidR="00EE64BC" w:rsidRDefault="00EE64BC" w:rsidP="00EE64BC">
      <w:pPr>
        <w:pStyle w:val="Odstavecseseznamem"/>
        <w:numPr>
          <w:ilvl w:val="0"/>
          <w:numId w:val="4"/>
        </w:numPr>
        <w:tabs>
          <w:tab w:val="clear" w:pos="425"/>
        </w:tabs>
      </w:pPr>
      <w:r>
        <w:t>Umožnit poskytovateli a příjemci či jimi pověřeným osobám provádět komplexní kontrolu jak výsledků řešení projektu, tak i účetní evidence a použití účelových finančních prostředků, které byly na řešení části projektu poskytnuty ze státního rozpočtu, a to kdykoli v průběhu řešení projektu nebo d</w:t>
      </w:r>
      <w:r w:rsidRPr="002E1BFC">
        <w:t xml:space="preserve">o </w:t>
      </w:r>
      <w:r w:rsidR="00DD4F56" w:rsidRPr="002E1BFC">
        <w:t>10</w:t>
      </w:r>
      <w:r w:rsidRPr="002E1BFC">
        <w:t xml:space="preserve"> let o</w:t>
      </w:r>
      <w:r>
        <w:t>d ukončení poskytování finančních prostředků ze státního rozpočtu na část projektu. Tímto ujednáním nejsou dotčena ani omezena práva kontrolních a finančních orgánů státní správy České republiky.</w:t>
      </w:r>
    </w:p>
    <w:p w14:paraId="2B3783F4" w14:textId="10AA55B3" w:rsidR="00EE64BC" w:rsidRDefault="00EE64BC" w:rsidP="00EE64BC">
      <w:pPr>
        <w:pStyle w:val="Odstavecseseznamem"/>
        <w:numPr>
          <w:ilvl w:val="0"/>
          <w:numId w:val="4"/>
        </w:numPr>
        <w:tabs>
          <w:tab w:val="clear" w:pos="425"/>
        </w:tabs>
      </w:pPr>
      <w:r>
        <w:t>Postupovat při nakládání s účelovými finančními prostředky získanými na základě rozhodnutí poskytovatele a této smlouvy a s majetkem a právy za ně pořízenými v souladu s obecně závaznými právními předpisy týkajícími se hospodaření se stá</w:t>
      </w:r>
      <w:r w:rsidR="00477AB1">
        <w:t>tním majetkem (např. zák. </w:t>
      </w:r>
      <w:r w:rsidR="00155579">
        <w:t>č. 134/201</w:t>
      </w:r>
      <w:r>
        <w:t xml:space="preserve">6 Sb., o </w:t>
      </w:r>
      <w:r w:rsidR="00155579">
        <w:t xml:space="preserve">zadávání </w:t>
      </w:r>
      <w:r>
        <w:t>veřejných zakáz</w:t>
      </w:r>
      <w:r w:rsidR="00155579">
        <w:t>e</w:t>
      </w:r>
      <w:r>
        <w:t>k, ve znění poz</w:t>
      </w:r>
      <w:r w:rsidR="00477AB1">
        <w:t xml:space="preserve">dějších předpisů; </w:t>
      </w:r>
      <w:r w:rsidR="00477AB1">
        <w:lastRenderedPageBreak/>
        <w:t>zák. č. </w:t>
      </w:r>
      <w:r>
        <w:t>218/2000 Sb., o rozpočtových pravidlech a o změně některých souvisejících zákonů, ve znění pozdějších předpisů).</w:t>
      </w:r>
    </w:p>
    <w:p w14:paraId="0BCDFAE4" w14:textId="66789EE4" w:rsidR="00EE64BC" w:rsidRDefault="00EE64BC" w:rsidP="00EE64BC">
      <w:pPr>
        <w:pStyle w:val="Odstavecseseznamem"/>
        <w:numPr>
          <w:ilvl w:val="0"/>
          <w:numId w:val="4"/>
        </w:numPr>
        <w:tabs>
          <w:tab w:val="clear" w:pos="425"/>
        </w:tabs>
      </w:pPr>
      <w:r>
        <w:t>Informovat příjemce o případné své neschopnosti plnit řádně a včas povinnosti vyplývající pro něj z této smlouvy a o všech významných změnách svého majetkoprávního postavení, jakými jsou zejména vznik, spojení či rozdělení společnosti, změna právní formy, snížení základního kapitálu, vstup do likvidace, zahájení insolven</w:t>
      </w:r>
      <w:r w:rsidR="00764C3D">
        <w:t>č</w:t>
      </w:r>
      <w:r>
        <w:t>ního řízení, zánik příslušného oprávnění k činnosti apod., a to bezprostředně poté, co tyto změny nabydou právní platnost.</w:t>
      </w:r>
    </w:p>
    <w:p w14:paraId="17FABEDA" w14:textId="77777777" w:rsidR="00B70AD4" w:rsidRDefault="00EE64BC" w:rsidP="00B70AD4">
      <w:pPr>
        <w:pStyle w:val="Odstavecseseznamem"/>
        <w:numPr>
          <w:ilvl w:val="0"/>
          <w:numId w:val="4"/>
        </w:numPr>
        <w:tabs>
          <w:tab w:val="clear" w:pos="425"/>
        </w:tabs>
      </w:pPr>
      <w:r>
        <w:t xml:space="preserve">Vrátit příjemci veškeré poskytnuté účelové finanční prostředky včetně majetkového prospěchu získaného v souvislosti s jejich použitím a to do </w:t>
      </w:r>
      <w:r w:rsidR="00DD4F56">
        <w:t>30</w:t>
      </w:r>
      <w:r>
        <w:t xml:space="preserve"> dnů ode dne, kdy oznámí, nebo kdy měl oznámit příjemci ve smyslu předchozího odstavce, že nastaly skutečnosti, na jejichž základě další účastník projektu nebude moci nadále plnit své povinnosti vyplývající pro něj z této smlouvy.</w:t>
      </w:r>
    </w:p>
    <w:p w14:paraId="7C314F7B" w14:textId="1C624C58" w:rsidR="00B70AD4" w:rsidRDefault="00B70AD4" w:rsidP="00365EFB">
      <w:pPr>
        <w:pStyle w:val="Odstavecseseznamem"/>
        <w:numPr>
          <w:ilvl w:val="0"/>
          <w:numId w:val="4"/>
        </w:numPr>
        <w:tabs>
          <w:tab w:val="clear" w:pos="425"/>
        </w:tabs>
      </w:pPr>
      <w:r>
        <w:t xml:space="preserve">Dodržovat další povinnosti, vyplývající z čl. 4 Všeobecných podmínek </w:t>
      </w:r>
      <w:r w:rsidR="00C3241B">
        <w:t>„</w:t>
      </w:r>
      <w:r w:rsidR="00FA1A24" w:rsidRPr="00397741">
        <w:rPr>
          <w:bCs/>
        </w:rPr>
        <w:t xml:space="preserve">Programu </w:t>
      </w:r>
      <w:r w:rsidR="00FA1A24">
        <w:rPr>
          <w:bCs/>
        </w:rPr>
        <w:t>průmyslového výzkumu a experimentálního vývoje TREND</w:t>
      </w:r>
      <w:r w:rsidRPr="00B70AD4">
        <w:rPr>
          <w:bCs/>
        </w:rPr>
        <w:t xml:space="preserve">“ </w:t>
      </w:r>
      <w:r>
        <w:t>Technologické agentury České republiky.</w:t>
      </w:r>
    </w:p>
    <w:p w14:paraId="4B3C1F12" w14:textId="0B66932E" w:rsidR="00EE64BC" w:rsidRDefault="00EE64BC" w:rsidP="00EE64BC">
      <w:r w:rsidRPr="00FA1A24">
        <w:t>2.</w:t>
      </w:r>
      <w:r w:rsidRPr="00FA1A24">
        <w:tab/>
        <w:t xml:space="preserve">Jestliže další účastník projektu v příslušném kalendářním roce nedočerpá všechny účelové finanční prostředky poskytnuté mu na dané období příjemcem, je v takovém případě oprávněn část nedočerpaných účelových finančních prostředků až do výše </w:t>
      </w:r>
      <w:r w:rsidR="00DD4F56" w:rsidRPr="00FA1A24">
        <w:t>5 %</w:t>
      </w:r>
      <w:r w:rsidRPr="00FA1A24">
        <w:t xml:space="preserve"> celkové účelové podpory poskytnuté mu příjemcem na dané období převést do fondu účelově určených prostředků a užít tyto finanční prostředky v následujícím roce. Ujednání předchozí věty nelze užít v posledním roce </w:t>
      </w:r>
      <w:r w:rsidR="00692F84">
        <w:t>řešení projektu</w:t>
      </w:r>
      <w:r w:rsidRPr="00FA1A24">
        <w:t>.</w:t>
      </w:r>
      <w:r>
        <w:t xml:space="preserve"> </w:t>
      </w:r>
    </w:p>
    <w:p w14:paraId="5C80C93C" w14:textId="77777777" w:rsidR="00EE64BC" w:rsidRDefault="00EE64BC" w:rsidP="00EE64BC"/>
    <w:p w14:paraId="53B4D884" w14:textId="77777777" w:rsidR="00EE64BC" w:rsidRDefault="00EE64BC" w:rsidP="008516B3">
      <w:pPr>
        <w:pStyle w:val="Nadpis2"/>
      </w:pPr>
      <w:r>
        <w:t>VI.</w:t>
      </w:r>
      <w:r>
        <w:br/>
        <w:t>Práva k hmotnému majetku</w:t>
      </w:r>
    </w:p>
    <w:p w14:paraId="5BE31200" w14:textId="77777777" w:rsidR="00EE64BC" w:rsidRDefault="00EE64BC" w:rsidP="00EE64BC">
      <w:r>
        <w:t>1.</w:t>
      </w:r>
      <w:r>
        <w:tab/>
        <w:t xml:space="preserve">Vlastníkem hmotného majetku, nutného k řešení projektu a pořízeného z poskytnutých účelových prostředků, je ta smluvní strana, která si uvedený majetek pořídila nebo ho při řešení projektu vytvořila. Byl-li tento majetek pořízen či vytvořen příjemcem a dalším účastníkem společně, je jejich podíl na vlastnictví tohoto majetku stejný, nedohodnou-li se jinak. </w:t>
      </w:r>
    </w:p>
    <w:p w14:paraId="31365FDE" w14:textId="77777777" w:rsidR="00EE64BC" w:rsidRDefault="00EE64BC" w:rsidP="00EE64BC">
      <w:r>
        <w:t>2.</w:t>
      </w:r>
      <w:r>
        <w:tab/>
        <w:t>S majetkem, který další účastník projektu získá v přímé souvislosti s plněním cílů projektu a který pořídí z poskytnutých účelových finančních prostředků, není další účastník projektu oprávněn nakládat ve vztahu k třetím osobám v rozporu s touto smlouvou bez předchozího písemného souhlasu příjemce, a to až do doby úplného vyrovnání všech závazků, které pro dalšího účastníka projektu vyplývají z této smlouvy.</w:t>
      </w:r>
    </w:p>
    <w:p w14:paraId="0E08A7A3" w14:textId="257A9356" w:rsidR="00EE64BC" w:rsidRPr="007663C2" w:rsidRDefault="00EE64BC" w:rsidP="00EE64BC">
      <w:r>
        <w:t>3.</w:t>
      </w:r>
      <w:r>
        <w:tab/>
        <w:t>Smluvní strany se zavazují zpřístupnit si vzájemně zařízení potřebná k řešení projektu, a to</w:t>
      </w:r>
      <w:r w:rsidR="009D047B">
        <w:t xml:space="preserve"> zejména přípravky a části </w:t>
      </w:r>
      <w:r w:rsidR="008A16F1">
        <w:t xml:space="preserve">funkčních vzorků a </w:t>
      </w:r>
      <w:r w:rsidR="009D047B">
        <w:t xml:space="preserve">prototypu určené na </w:t>
      </w:r>
      <w:r w:rsidR="006D623F">
        <w:t>testování</w:t>
      </w:r>
      <w:r w:rsidR="009D047B">
        <w:t>. Výrobní nástroje a zařízení potřebn</w:t>
      </w:r>
      <w:r w:rsidR="00692F84">
        <w:t>é</w:t>
      </w:r>
      <w:r w:rsidR="009D047B">
        <w:t xml:space="preserve"> k řešení projektu zajistí každý z účastníků pro řešení vlastních plánovaných činností. V případě potřeby jejich zapůjčení druhému účastníkovi projektu budou jednotlivé požadavky řešeny separátní dohodou.</w:t>
      </w:r>
    </w:p>
    <w:p w14:paraId="7D13BF79" w14:textId="77777777" w:rsidR="00EE64BC" w:rsidRDefault="00EE64BC" w:rsidP="00EE64BC"/>
    <w:p w14:paraId="79A58C0D" w14:textId="77777777" w:rsidR="00EE64BC" w:rsidRDefault="00EE64BC" w:rsidP="008516B3">
      <w:pPr>
        <w:pStyle w:val="Nadpis2"/>
      </w:pPr>
      <w:r>
        <w:t>VII.</w:t>
      </w:r>
      <w:r>
        <w:br/>
        <w:t>Ochrana duševního vlastnictví</w:t>
      </w:r>
    </w:p>
    <w:p w14:paraId="5EFABBBE" w14:textId="77777777" w:rsidR="00EE64BC" w:rsidRDefault="00EE64BC" w:rsidP="00EE64BC">
      <w:r>
        <w:t>1.</w:t>
      </w:r>
      <w:r>
        <w:tab/>
        <w:t xml:space="preserve">Strany této smlouvy výslovně prohlašují, že všechny informace vztahující se k řešení projektu včetně jeho návrhu, k vkládaným znalostem, k výsledkům řešení projektu anebo jejich částem považují za důvěrné, případně za své obchodní tajemství, pokud se v konkrétním případě výslovně nedohodnou jinak. Za důvěrné budou smluvní strany považovat všechny informace technické nebo obchodní povahy týkající se projektu, které jedna strana zpřístupní jiné straně, pokud poskytující strana výslovně při jejich předání neuvede, že důvěrný charakter nemají. Smluvní strany se zavazují dbát o utajení všech důvěrných informací s náležitou péčí a nepředat důvěrné </w:t>
      </w:r>
      <w:r>
        <w:lastRenderedPageBreak/>
        <w:t>informace získané od jiné smluvní strany bez jejího předchozího písemného souhlasu třetí osobě. S důvěrnými informacemi se mohou seznámit jen takoví pracovníci smluvní strany a její subdodavatelé, kteří je potřebují znát pro řádné plnění projektu.</w:t>
      </w:r>
      <w:r w:rsidDel="0000004C">
        <w:t xml:space="preserve"> </w:t>
      </w:r>
      <w:r>
        <w:t>Závazek k ochraně důvěrných informací se nevztahuje na informace již oprávněně zveřejněné a na informace povinně předávané poskytovateli dotace, kontrolním orgánům v souvislosti s poskytnutou dotací a do Rejstříku informací o výsledcích (RIV). Pokud jsou předmětem projektu též utajované skutečnosti podle zvláštního zákona, řídí se nakládání s nimi platnou legislativou.</w:t>
      </w:r>
    </w:p>
    <w:p w14:paraId="54014CF3" w14:textId="77777777" w:rsidR="00EE64BC" w:rsidRDefault="00EE64BC" w:rsidP="00EE64BC">
      <w:r>
        <w:t>2.</w:t>
      </w:r>
      <w:r>
        <w:tab/>
        <w:t>Znalosti vkládané do projektu:</w:t>
      </w:r>
    </w:p>
    <w:p w14:paraId="50F1F9D1" w14:textId="77777777" w:rsidR="00EE64BC" w:rsidRDefault="00EE64BC" w:rsidP="00EE64BC">
      <w:pPr>
        <w:pStyle w:val="Odstavecseseznamem"/>
        <w:numPr>
          <w:ilvl w:val="0"/>
          <w:numId w:val="5"/>
        </w:numPr>
        <w:tabs>
          <w:tab w:val="clear" w:pos="425"/>
        </w:tabs>
      </w:pPr>
      <w:r>
        <w:t>Smluvní strany vstupují do projektu s následujícími dovednostmi, know-how a jinými právy duševního vlastnictví, které jsou potřebné pro realizaci projektu (vkládané znalosti):</w:t>
      </w:r>
    </w:p>
    <w:p w14:paraId="6E09A436" w14:textId="2CD54090" w:rsidR="00EE64BC" w:rsidRDefault="00EE64BC" w:rsidP="00EE64BC">
      <w:pPr>
        <w:pStyle w:val="Odstavecseseznamem"/>
      </w:pPr>
      <w:r>
        <w:t>Příjemce</w:t>
      </w:r>
      <w:r w:rsidR="007D77FC">
        <w:t xml:space="preserve"> - </w:t>
      </w:r>
      <w:r w:rsidR="006D623F">
        <w:t>SQS</w:t>
      </w:r>
      <w:r>
        <w:t xml:space="preserve">: </w:t>
      </w:r>
    </w:p>
    <w:p w14:paraId="21D2B6AA" w14:textId="2D866DE3" w:rsidR="004F1E5F" w:rsidRDefault="007D77FC" w:rsidP="00EE64BC">
      <w:pPr>
        <w:pStyle w:val="Odstavecseseznamem"/>
      </w:pPr>
      <w:r>
        <w:t xml:space="preserve">- </w:t>
      </w:r>
      <w:r w:rsidR="004F1E5F">
        <w:t xml:space="preserve">Modelování a simulace vazebních podmínek </w:t>
      </w:r>
      <w:proofErr w:type="spellStart"/>
      <w:r w:rsidR="004F1E5F">
        <w:t>mikročočkových</w:t>
      </w:r>
      <w:proofErr w:type="spellEnd"/>
      <w:r w:rsidR="004F1E5F">
        <w:t xml:space="preserve"> polí</w:t>
      </w:r>
    </w:p>
    <w:p w14:paraId="17201E8C" w14:textId="4C82376D" w:rsidR="007D77FC" w:rsidRDefault="004F1E5F" w:rsidP="00EE64BC">
      <w:pPr>
        <w:pStyle w:val="Odstavecseseznamem"/>
      </w:pPr>
      <w:r>
        <w:t xml:space="preserve">- </w:t>
      </w:r>
      <w:r w:rsidR="007D77FC">
        <w:t xml:space="preserve">Konstrukční </w:t>
      </w:r>
      <w:r w:rsidR="00692F84">
        <w:t xml:space="preserve">práce při </w:t>
      </w:r>
      <w:r w:rsidR="007D77FC">
        <w:t>návr</w:t>
      </w:r>
      <w:r w:rsidR="00692F84">
        <w:t>zích</w:t>
      </w:r>
      <w:r w:rsidR="007D77FC">
        <w:t xml:space="preserve"> </w:t>
      </w:r>
      <w:r w:rsidR="006D623F">
        <w:t>mechanických částí</w:t>
      </w:r>
      <w:r w:rsidR="00692F84">
        <w:t xml:space="preserve"> optických </w:t>
      </w:r>
      <w:r>
        <w:t>modulů</w:t>
      </w:r>
      <w:r w:rsidR="007D77FC">
        <w:t>;</w:t>
      </w:r>
    </w:p>
    <w:p w14:paraId="1A58B6B1" w14:textId="06088FC8" w:rsidR="007D77FC" w:rsidRDefault="007D77FC" w:rsidP="00EE64BC">
      <w:pPr>
        <w:pStyle w:val="Odstavecseseznamem"/>
      </w:pPr>
      <w:r>
        <w:t xml:space="preserve">- Technologie výroby jednotlivých částí a kompletace </w:t>
      </w:r>
      <w:r w:rsidR="00692F84">
        <w:t xml:space="preserve">optických </w:t>
      </w:r>
      <w:r w:rsidR="004F1E5F">
        <w:t>modulů</w:t>
      </w:r>
      <w:r>
        <w:t>.</w:t>
      </w:r>
    </w:p>
    <w:p w14:paraId="02ED8AEE" w14:textId="5EF91ECE" w:rsidR="00EE64BC" w:rsidRDefault="00EE64BC" w:rsidP="00EE64BC">
      <w:pPr>
        <w:pStyle w:val="Odstavecseseznamem"/>
      </w:pPr>
      <w:r>
        <w:t>Další účastník projektu</w:t>
      </w:r>
      <w:r w:rsidR="007D77FC">
        <w:t xml:space="preserve"> - </w:t>
      </w:r>
      <w:r w:rsidR="008A16F1">
        <w:t>ČVUT</w:t>
      </w:r>
      <w:r>
        <w:t xml:space="preserve">: </w:t>
      </w:r>
    </w:p>
    <w:p w14:paraId="2396EC3D" w14:textId="5E690D03" w:rsidR="007D77FC" w:rsidRDefault="007D77FC" w:rsidP="00EE64BC">
      <w:pPr>
        <w:pStyle w:val="Odstavecseseznamem"/>
      </w:pPr>
      <w:r>
        <w:t xml:space="preserve">- </w:t>
      </w:r>
      <w:r w:rsidR="008A16F1">
        <w:t xml:space="preserve">Modelování a simulace vazebních podmínek </w:t>
      </w:r>
      <w:proofErr w:type="spellStart"/>
      <w:r w:rsidR="004F1E5F">
        <w:t>mikročočkových</w:t>
      </w:r>
      <w:proofErr w:type="spellEnd"/>
      <w:r w:rsidR="004F1E5F">
        <w:t xml:space="preserve"> polí</w:t>
      </w:r>
      <w:r>
        <w:t>;</w:t>
      </w:r>
    </w:p>
    <w:p w14:paraId="058385B1" w14:textId="10B94875" w:rsidR="007D77FC" w:rsidRDefault="007D77FC" w:rsidP="00EE64BC">
      <w:pPr>
        <w:pStyle w:val="Odstavecseseznamem"/>
      </w:pPr>
      <w:r>
        <w:t xml:space="preserve">- </w:t>
      </w:r>
      <w:r w:rsidR="008A16F1">
        <w:t xml:space="preserve">Testování a měření </w:t>
      </w:r>
      <w:r w:rsidR="004F1E5F">
        <w:t>optických modulů</w:t>
      </w:r>
      <w:r>
        <w:t>.</w:t>
      </w:r>
    </w:p>
    <w:p w14:paraId="6DF781BC" w14:textId="77777777" w:rsidR="00EE64BC" w:rsidRDefault="00EE64BC" w:rsidP="00EE64BC">
      <w:pPr>
        <w:pStyle w:val="Odstavecseseznamem"/>
        <w:numPr>
          <w:ilvl w:val="0"/>
          <w:numId w:val="5"/>
        </w:numPr>
        <w:tabs>
          <w:tab w:val="clear" w:pos="425"/>
        </w:tabs>
      </w:pPr>
      <w:r>
        <w:t>Vkládané znalosti zůstávají vlastnictvím strany, která je do projektu vložila.</w:t>
      </w:r>
    </w:p>
    <w:p w14:paraId="4B38E8C2" w14:textId="77777777" w:rsidR="00EE64BC" w:rsidRDefault="00EE64BC" w:rsidP="00EE64BC">
      <w:pPr>
        <w:pStyle w:val="Odstavecseseznamem"/>
        <w:numPr>
          <w:ilvl w:val="0"/>
          <w:numId w:val="5"/>
        </w:numPr>
        <w:tabs>
          <w:tab w:val="clear" w:pos="425"/>
        </w:tabs>
      </w:pPr>
      <w:r>
        <w:t xml:space="preserve">Ostatní smluvní strany jsou oprávněny použít vkládané znalosti pro práce na projektu, pokud jsou nezbytně potřebné, po dobu trvání projektu zdarma. </w:t>
      </w:r>
    </w:p>
    <w:p w14:paraId="614634C3" w14:textId="2E3E6123" w:rsidR="00EE64BC" w:rsidRDefault="00EE64BC" w:rsidP="00EE64BC">
      <w:pPr>
        <w:pStyle w:val="Odstavecseseznamem"/>
        <w:numPr>
          <w:ilvl w:val="0"/>
          <w:numId w:val="5"/>
        </w:numPr>
        <w:tabs>
          <w:tab w:val="clear" w:pos="425"/>
        </w:tabs>
      </w:pPr>
      <w:r>
        <w:t>Smluvní strany mají právo na nevýhradní licenci za tržních podmínek k vkládaným znalostem ve vlastnictví jiné strany, pokud je nezbytně potřebují pro využití vlastních výsledků projektu, protože bez nich by bylo užití vlastních výsledk</w:t>
      </w:r>
      <w:r w:rsidR="00692F84">
        <w:t>ů technicky nebo právně nemožné</w:t>
      </w:r>
      <w:r>
        <w:t xml:space="preserve">. </w:t>
      </w:r>
    </w:p>
    <w:p w14:paraId="3DA8E8D1" w14:textId="2DCE096F" w:rsidR="00EE64BC" w:rsidRDefault="00EE64BC" w:rsidP="00EE64BC">
      <w:pPr>
        <w:pStyle w:val="Odstavecseseznamem"/>
        <w:numPr>
          <w:ilvl w:val="0"/>
          <w:numId w:val="5"/>
        </w:numPr>
        <w:tabs>
          <w:tab w:val="clear" w:pos="425"/>
        </w:tabs>
      </w:pPr>
      <w:r>
        <w:t>Smluvní strana, která vkládané znalosti jiné strany použije, je sama odpovědná za případná porušení práv duševního vlastnictví třetích osob.</w:t>
      </w:r>
    </w:p>
    <w:p w14:paraId="13F86A67" w14:textId="77777777" w:rsidR="00EE64BC" w:rsidRDefault="00EE64BC" w:rsidP="00EE64BC">
      <w:r>
        <w:t>3.</w:t>
      </w:r>
      <w:r>
        <w:tab/>
        <w:t>Ochrana duševního vlastnictví:</w:t>
      </w:r>
    </w:p>
    <w:p w14:paraId="3C16A80B" w14:textId="77777777" w:rsidR="00EE64BC" w:rsidRDefault="00EE64BC" w:rsidP="00EE64BC">
      <w:pPr>
        <w:pStyle w:val="Odstavecseseznamem"/>
        <w:numPr>
          <w:ilvl w:val="0"/>
          <w:numId w:val="3"/>
        </w:numPr>
        <w:tabs>
          <w:tab w:val="clear" w:pos="425"/>
        </w:tabs>
      </w:pPr>
      <w:r>
        <w:t>Vlastník výsledků je povinen na svůj náklad a odpovědnost navrhnout a realizovat vhodnou ochranu duševního vlastnictví ztělesněného v dosažených výsledcích. Ochrana duševního vlastnictví spočívá zejména v podání domácích a/nebo zahraničních přihlášek technického řešení jako patentově chráněný vynález, užitný vzor a průmyslový vzor, utajení informací o výsledcích, případně ochrana autorským právem.</w:t>
      </w:r>
    </w:p>
    <w:p w14:paraId="4C39716E" w14:textId="53CBAA77" w:rsidR="00EE64BC" w:rsidRDefault="00EE64BC" w:rsidP="00EE64BC">
      <w:pPr>
        <w:pStyle w:val="Odstavecseseznamem"/>
        <w:numPr>
          <w:ilvl w:val="0"/>
          <w:numId w:val="3"/>
        </w:numPr>
        <w:tabs>
          <w:tab w:val="clear" w:pos="425"/>
        </w:tabs>
      </w:pPr>
      <w:r>
        <w:t>Pokud výsledek vlastní smluvní strany společně, podají přihlášku k ochraně společně a to tak, aby se smluvní strany staly spolumajiteli (spoluvlastníky) příslušného ochranného institutu. Pro vztahy mezi smluvními stranami jako spolumajiteli příslušného předmětu práv průmyslového vlastnictví se použijí ustanovení obecně závazných právních předpisů upravující podílové spoluvlastnictví; na nákladech spojených se získáním a udržováním ochrany se strany podílejí podle spoluvlastnických podílů. K převodu předmětu práv průmyslového vlastnictví, zejména převodu patentu anebo užitného vzoru, k nabídce licence předmětu práv duševního vlastnictví či k uzavření licenční smlouvy s třetí osobou bude vždy zapotřebí písemného souhlasu všech spoluvlastníků. Každý ze spoluvlastníků je oprávněn samostatně uplatňovat nároky z prokazatelných porušení práv k předmětu (předmětům) duševního vlastnictví. Výnosy z licencování společných výsledků třetím osobám se rozdělí podle výše spoluvlastnických podílů.</w:t>
      </w:r>
    </w:p>
    <w:p w14:paraId="52C17515" w14:textId="77777777" w:rsidR="00EE64BC" w:rsidRDefault="00EE64BC" w:rsidP="00EE64BC">
      <w:r>
        <w:t>4.</w:t>
      </w:r>
      <w:r>
        <w:tab/>
      </w:r>
      <w:r w:rsidRPr="00D31E3D">
        <w:t>Smluvní strany jsou povinny zajistit si vůči nositelům chráněných práv duševního vlastnictví vzniklých v souvislosti s realizací části projektu možnost volného nakládání s těmito právy (zejména řádně a včas uplatnit vůči původci právo na zaměstnanecký vynález, užitný vzor nebo průmyslový vzor, popřípadě se vypořádat s původci a autory smluvně).</w:t>
      </w:r>
      <w:r w:rsidRPr="00F15E2E">
        <w:t xml:space="preserve"> </w:t>
      </w:r>
      <w:r>
        <w:t>Každá ze stran je zodpovědná za vypořádání nároků autorů a původců na své straně.</w:t>
      </w:r>
    </w:p>
    <w:p w14:paraId="62B58496" w14:textId="77777777" w:rsidR="00EE64BC" w:rsidRDefault="00EE64BC" w:rsidP="00EE64BC">
      <w:r>
        <w:t>5.</w:t>
      </w:r>
      <w:r>
        <w:tab/>
        <w:t>Pokud se smluvní strany nedohodnou písemně jinak, uplatní se ustanovení tohoto článku obdobně na nároky k výsledkům projektu v případě předčasného ukončení smlouvy.</w:t>
      </w:r>
    </w:p>
    <w:p w14:paraId="68AC6627" w14:textId="00E7BC49" w:rsidR="00EE64BC" w:rsidRDefault="00EE64BC" w:rsidP="00EE64BC"/>
    <w:p w14:paraId="38D7C314" w14:textId="77777777" w:rsidR="00EE64BC" w:rsidRPr="007663C2" w:rsidRDefault="00EE64BC" w:rsidP="008516B3">
      <w:pPr>
        <w:pStyle w:val="Nadpis2"/>
      </w:pPr>
      <w:r>
        <w:t>VIII.</w:t>
      </w:r>
      <w:r>
        <w:br/>
        <w:t>Práva k výsledkům a využití výsledků</w:t>
      </w:r>
    </w:p>
    <w:p w14:paraId="4863B919" w14:textId="77777777" w:rsidR="00EE64BC" w:rsidRDefault="00EE64BC" w:rsidP="00EE64BC">
      <w:r>
        <w:t>1.</w:t>
      </w:r>
      <w:r>
        <w:tab/>
        <w:t>Práva k výsledkům:</w:t>
      </w:r>
    </w:p>
    <w:p w14:paraId="34C0BDF6" w14:textId="77777777" w:rsidR="00EE64BC" w:rsidRDefault="00EE64BC" w:rsidP="00EE64BC">
      <w:pPr>
        <w:pStyle w:val="Odstavecseseznamem"/>
        <w:numPr>
          <w:ilvl w:val="0"/>
          <w:numId w:val="2"/>
        </w:numPr>
        <w:tabs>
          <w:tab w:val="clear" w:pos="425"/>
        </w:tabs>
      </w:pPr>
      <w:r>
        <w:t>Výsledky projektu, kterých bude v rámci projektu dosaženo pouze jednou smluvní stranou, budou zcela ve vlastnictví strany, která tyto výsledky vyvinula (vytvořila vlastní tvůrčí prací).</w:t>
      </w:r>
    </w:p>
    <w:p w14:paraId="614463F3" w14:textId="5A984328" w:rsidR="00EE64BC" w:rsidRDefault="00EE64BC" w:rsidP="00EE64BC">
      <w:pPr>
        <w:pStyle w:val="Odstavecseseznamem"/>
        <w:numPr>
          <w:ilvl w:val="0"/>
          <w:numId w:val="2"/>
        </w:numPr>
        <w:tabs>
          <w:tab w:val="clear" w:pos="425"/>
        </w:tabs>
      </w:pPr>
      <w:r>
        <w:t>Výsledky projektu, které budou dosaženy v rámci projektu více stranami společně tak, že jednotlivé tvůrčí příspěvky smluvních stran nelze oddělit bez ztráty jejich podstaty, budou ve společném vlastnictví smluvních stran. Pokud nelze určit tvůrčí podíly jednotlivých smluvních stran na výsledku a strany se nedohodly jinak, platí, že jsou spoluvlastnické podíly rovné</w:t>
      </w:r>
      <w:r w:rsidR="005270BF">
        <w:t xml:space="preserve"> podílu vynaložených finančních prostředků na jeho realizaci</w:t>
      </w:r>
      <w:r>
        <w:t>.</w:t>
      </w:r>
    </w:p>
    <w:p w14:paraId="17BB5C76" w14:textId="77777777" w:rsidR="00EE64BC" w:rsidRDefault="00EE64BC" w:rsidP="00EE64BC">
      <w:r>
        <w:t>2.</w:t>
      </w:r>
      <w:r>
        <w:tab/>
        <w:t>Využití výsledků:</w:t>
      </w:r>
    </w:p>
    <w:p w14:paraId="09D6E606" w14:textId="05ECE4D7" w:rsidR="00EE64BC" w:rsidRDefault="00EE64BC" w:rsidP="00EE64BC">
      <w:pPr>
        <w:pStyle w:val="Odstavecseseznamem"/>
        <w:numPr>
          <w:ilvl w:val="0"/>
          <w:numId w:val="6"/>
        </w:numPr>
        <w:tabs>
          <w:tab w:val="clear" w:pos="425"/>
        </w:tabs>
      </w:pPr>
      <w:r>
        <w:t>Smluvní strana je oprávněna k nevýhradnímu užití výsledků ve vlastnictví druhé smluvní strany, pokud jsou nezbytné pro užívání výsledků projektu vlastněných touto smluvní stranou</w:t>
      </w:r>
      <w:r w:rsidR="00731122">
        <w:t>, za obvyklých tržních podmínek</w:t>
      </w:r>
      <w:r>
        <w:t xml:space="preserve">. </w:t>
      </w:r>
    </w:p>
    <w:p w14:paraId="5C7CEC03" w14:textId="7CDA1D09" w:rsidR="0068318F" w:rsidRDefault="00EE64BC" w:rsidP="00EE64BC">
      <w:pPr>
        <w:pStyle w:val="Odstavecseseznamem"/>
        <w:numPr>
          <w:ilvl w:val="0"/>
          <w:numId w:val="6"/>
        </w:numPr>
        <w:tabs>
          <w:tab w:val="clear" w:pos="425"/>
        </w:tabs>
      </w:pPr>
      <w:r>
        <w:t xml:space="preserve">Výsledky ve společném vlastnictví smluvních stran je oprávněna samostatně užívat každá smluvní strana. Výsledek ve společném vlastnictví více smluvních stran je oprávněn používat ke komerčním účelům každý ze spoluvlastníků, </w:t>
      </w:r>
      <w:r w:rsidR="0068318F">
        <w:t>subdodávky dílčích komponent nebo služeb  poskytnuté druhou stranou budou realizované za obvyklých tržních podmínek na základě obchodní spolupráce v rámci jednotlivých zakázek</w:t>
      </w:r>
      <w:r w:rsidR="00731122">
        <w:t xml:space="preserve"> a obchodních případů</w:t>
      </w:r>
      <w:r w:rsidR="0068318F">
        <w:t>.</w:t>
      </w:r>
    </w:p>
    <w:p w14:paraId="6CB62EE5" w14:textId="106FDD15" w:rsidR="006C55E3" w:rsidRDefault="00EE64BC" w:rsidP="00EE64BC">
      <w:r>
        <w:t>3.</w:t>
      </w:r>
      <w:r w:rsidRPr="00AD453A">
        <w:tab/>
      </w:r>
      <w:r w:rsidR="006C55E3" w:rsidRPr="006C55E3">
        <w:t>Smluvní strany se zavazují spolupracovat a poskytnout si vzájemně maximální součinnost k tomu, aby k dosaženým výsledk</w:t>
      </w:r>
      <w:r w:rsidR="00E54D11">
        <w:t>ům vytvořily implementační plán</w:t>
      </w:r>
      <w:r w:rsidR="006C55E3" w:rsidRPr="006C55E3">
        <w:t>. Při užití výsledků včetně, pokud to bude nezbytné, uzavření příslušných smluv o postoupení práv nebo užívacích práv z výsledků se smluvní strany zavazují poskytovat tyto výsledky dle implementačního plánu a za obvyklých tržních podmínek. Pro vyloučení pochybností strany výslovně prohlašují, že touto smlouvou nejsou převáděna jakákoliv práva k Výsledkům, pokud k ní nebude uzavřen dodatek nebo dodatky, tato práva následně měnící.</w:t>
      </w:r>
    </w:p>
    <w:p w14:paraId="2191C6EE" w14:textId="24C7FF4D" w:rsidR="003945CB" w:rsidRDefault="003945CB" w:rsidP="003945CB">
      <w:r>
        <w:t>4.</w:t>
      </w:r>
      <w:r>
        <w:tab/>
      </w:r>
      <w:r w:rsidRPr="00AD453A">
        <w:t>Ustanovení předchozích odstavců nebrání tomu, aby smluvní strany po vzájemné dohodě upravily vlastnická a užívací práva k výsledkům projektu v jednotlivých případech odlišně</w:t>
      </w:r>
      <w:r>
        <w:t xml:space="preserve"> při respektování platné legislativy a podmínek projektu stanovených poskytovatelem.</w:t>
      </w:r>
    </w:p>
    <w:p w14:paraId="7089499C" w14:textId="060CD968" w:rsidR="003945CB" w:rsidRDefault="003945CB" w:rsidP="003945CB">
      <w:r>
        <w:t>5.</w:t>
      </w:r>
      <w:r w:rsidRPr="00AD453A">
        <w:tab/>
      </w:r>
      <w:r>
        <w:t>Pokud se smluvní strany nedohodnou písemně jinak, uplatní se ustanovení tohoto článku obdobně na nároky k výsledkům projektu v případě předčasného ukončení smlouvy.</w:t>
      </w:r>
    </w:p>
    <w:p w14:paraId="6496F257" w14:textId="40C3C40C" w:rsidR="00BE6994" w:rsidRDefault="003945CB" w:rsidP="00CF3A7B">
      <w:pPr>
        <w:spacing w:after="240"/>
      </w:pPr>
      <w:r>
        <w:t>6</w:t>
      </w:r>
      <w:r w:rsidR="00BE6994">
        <w:t xml:space="preserve">. </w:t>
      </w:r>
      <w:r w:rsidR="00BE6994">
        <w:tab/>
        <w:t>Smluvní strany vzhledem k plánovanému rozdělení projektových prací a výše uvedeným kritériím předpokládají, že spoluvlastnické podíly k dosažen</w:t>
      </w:r>
      <w:r w:rsidR="00731122">
        <w:t>ý</w:t>
      </w:r>
      <w:r w:rsidR="00BE6994">
        <w:t>m výsledk</w:t>
      </w:r>
      <w:r w:rsidR="00731122">
        <w:t>ům</w:t>
      </w:r>
      <w:r w:rsidR="00BE6994">
        <w:t xml:space="preserve"> budou následující: </w:t>
      </w:r>
    </w:p>
    <w:tbl>
      <w:tblPr>
        <w:tblStyle w:val="Mkatabulky"/>
        <w:tblW w:w="0" w:type="auto"/>
        <w:tblInd w:w="425" w:type="dxa"/>
        <w:tblLook w:val="04A0" w:firstRow="1" w:lastRow="0" w:firstColumn="1" w:lastColumn="0" w:noHBand="0" w:noVBand="1"/>
      </w:tblPr>
      <w:tblGrid>
        <w:gridCol w:w="1838"/>
        <w:gridCol w:w="1701"/>
        <w:gridCol w:w="3544"/>
        <w:gridCol w:w="1548"/>
      </w:tblGrid>
      <w:tr w:rsidR="001F2463" w:rsidRPr="001F2463" w14:paraId="274E3396" w14:textId="77777777" w:rsidTr="00D56A56">
        <w:tc>
          <w:tcPr>
            <w:tcW w:w="1838" w:type="dxa"/>
          </w:tcPr>
          <w:p w14:paraId="2E8DBEB8" w14:textId="2C442BAC" w:rsidR="00731122" w:rsidRPr="001F2463" w:rsidRDefault="00DF0B7A" w:rsidP="00731122">
            <w:pPr>
              <w:ind w:left="0" w:firstLine="0"/>
              <w:rPr>
                <w:rFonts w:cstheme="minorHAnsi"/>
              </w:rPr>
            </w:pPr>
            <w:r w:rsidRPr="001F2463">
              <w:rPr>
                <w:rFonts w:cstheme="minorHAnsi"/>
              </w:rPr>
              <w:tab/>
            </w:r>
            <w:r w:rsidR="00731122" w:rsidRPr="001F2463">
              <w:rPr>
                <w:rFonts w:cstheme="minorHAnsi"/>
              </w:rPr>
              <w:t>Označení</w:t>
            </w:r>
          </w:p>
        </w:tc>
        <w:tc>
          <w:tcPr>
            <w:tcW w:w="1701" w:type="dxa"/>
          </w:tcPr>
          <w:p w14:paraId="0EDA6DAA" w14:textId="3A44F32C" w:rsidR="00731122" w:rsidRPr="001F2463" w:rsidRDefault="00731122" w:rsidP="00731122">
            <w:pPr>
              <w:ind w:left="0" w:firstLine="0"/>
              <w:rPr>
                <w:rFonts w:cstheme="minorHAnsi"/>
              </w:rPr>
            </w:pPr>
            <w:r w:rsidRPr="001F2463">
              <w:rPr>
                <w:rFonts w:cstheme="minorHAnsi"/>
              </w:rPr>
              <w:t>Druh výsledku</w:t>
            </w:r>
          </w:p>
        </w:tc>
        <w:tc>
          <w:tcPr>
            <w:tcW w:w="3544" w:type="dxa"/>
          </w:tcPr>
          <w:p w14:paraId="6CADDDE9" w14:textId="009DE389" w:rsidR="00731122" w:rsidRPr="001F2463" w:rsidRDefault="00731122" w:rsidP="00731122">
            <w:pPr>
              <w:ind w:left="0" w:firstLine="0"/>
              <w:rPr>
                <w:rFonts w:cstheme="minorHAnsi"/>
              </w:rPr>
            </w:pPr>
            <w:r w:rsidRPr="001F2463">
              <w:rPr>
                <w:rFonts w:cstheme="minorHAnsi"/>
              </w:rPr>
              <w:t>Název výsledku</w:t>
            </w:r>
          </w:p>
        </w:tc>
        <w:tc>
          <w:tcPr>
            <w:tcW w:w="1548" w:type="dxa"/>
          </w:tcPr>
          <w:p w14:paraId="6527149A" w14:textId="667E4EAB" w:rsidR="00731122" w:rsidRPr="001F2463" w:rsidRDefault="00731122" w:rsidP="00731122">
            <w:pPr>
              <w:ind w:left="0" w:firstLine="0"/>
              <w:rPr>
                <w:rFonts w:cstheme="minorHAnsi"/>
              </w:rPr>
            </w:pPr>
            <w:r w:rsidRPr="001F2463">
              <w:rPr>
                <w:rFonts w:cstheme="minorHAnsi"/>
              </w:rPr>
              <w:t>Rozdělení práv</w:t>
            </w:r>
          </w:p>
        </w:tc>
      </w:tr>
      <w:tr w:rsidR="001F2463" w:rsidRPr="001F2463" w14:paraId="44CA57BB" w14:textId="77777777" w:rsidTr="00D56A56">
        <w:trPr>
          <w:trHeight w:val="430"/>
        </w:trPr>
        <w:tc>
          <w:tcPr>
            <w:tcW w:w="1838" w:type="dxa"/>
          </w:tcPr>
          <w:p w14:paraId="7E1DBA96" w14:textId="680E42FB" w:rsidR="00731122" w:rsidRPr="001F2463" w:rsidRDefault="003945CB" w:rsidP="004F1E5F">
            <w:pPr>
              <w:ind w:left="0" w:firstLine="0"/>
              <w:rPr>
                <w:rFonts w:cstheme="minorHAnsi"/>
              </w:rPr>
            </w:pPr>
            <w:r w:rsidRPr="00362E6C">
              <w:t>FW</w:t>
            </w:r>
            <w:r w:rsidR="004F1E5F">
              <w:t>07010035</w:t>
            </w:r>
            <w:r w:rsidRPr="00362E6C">
              <w:t>-V1</w:t>
            </w:r>
          </w:p>
        </w:tc>
        <w:tc>
          <w:tcPr>
            <w:tcW w:w="1701" w:type="dxa"/>
          </w:tcPr>
          <w:p w14:paraId="558BF611" w14:textId="46CF8991" w:rsidR="00731122" w:rsidRPr="001F2463" w:rsidRDefault="003945CB" w:rsidP="00731122">
            <w:pPr>
              <w:ind w:left="0" w:firstLine="0"/>
              <w:jc w:val="left"/>
              <w:rPr>
                <w:rFonts w:cstheme="minorHAnsi"/>
              </w:rPr>
            </w:pPr>
            <w:proofErr w:type="spellStart"/>
            <w:r w:rsidRPr="001F2463">
              <w:rPr>
                <w:rFonts w:cstheme="minorHAnsi"/>
              </w:rPr>
              <w:t>Gfunk</w:t>
            </w:r>
            <w:proofErr w:type="spellEnd"/>
            <w:r w:rsidRPr="001F2463">
              <w:rPr>
                <w:rFonts w:cstheme="minorHAnsi"/>
              </w:rPr>
              <w:t xml:space="preserve"> – Funkční vzorek</w:t>
            </w:r>
          </w:p>
        </w:tc>
        <w:tc>
          <w:tcPr>
            <w:tcW w:w="3544" w:type="dxa"/>
          </w:tcPr>
          <w:p w14:paraId="756BC177" w14:textId="51710B46" w:rsidR="001F2463" w:rsidRPr="001F2463" w:rsidRDefault="005C19B8" w:rsidP="001F2463">
            <w:pPr>
              <w:spacing w:after="0"/>
              <w:ind w:left="0" w:firstLine="0"/>
              <w:jc w:val="left"/>
              <w:rPr>
                <w:rFonts w:cstheme="minorHAnsi"/>
              </w:rPr>
            </w:pPr>
            <w:r w:rsidRPr="005C19B8">
              <w:rPr>
                <w:rFonts w:cstheme="minorHAnsi"/>
              </w:rPr>
              <w:t>Funkční vzorek referenčního multikanálového optického modulu</w:t>
            </w:r>
          </w:p>
        </w:tc>
        <w:tc>
          <w:tcPr>
            <w:tcW w:w="1548" w:type="dxa"/>
          </w:tcPr>
          <w:p w14:paraId="41E9E386" w14:textId="1227AC62" w:rsidR="00731122" w:rsidRPr="001F2463" w:rsidRDefault="00731122" w:rsidP="00D56A56">
            <w:pPr>
              <w:spacing w:after="0"/>
              <w:ind w:left="0" w:firstLine="0"/>
              <w:rPr>
                <w:rFonts w:cstheme="minorHAnsi"/>
              </w:rPr>
            </w:pPr>
            <w:r w:rsidRPr="001F2463">
              <w:rPr>
                <w:rFonts w:cstheme="minorHAnsi"/>
              </w:rPr>
              <w:t xml:space="preserve">SQS   </w:t>
            </w:r>
            <w:proofErr w:type="gramStart"/>
            <w:r w:rsidR="00D56A56">
              <w:rPr>
                <w:rFonts w:cstheme="minorHAnsi"/>
              </w:rPr>
              <w:t>65</w:t>
            </w:r>
            <w:r w:rsidRPr="001F2463">
              <w:rPr>
                <w:rFonts w:cstheme="minorHAnsi"/>
              </w:rPr>
              <w:t>%</w:t>
            </w:r>
            <w:proofErr w:type="gramEnd"/>
            <w:r w:rsidRPr="001F2463">
              <w:rPr>
                <w:rFonts w:cstheme="minorHAnsi"/>
              </w:rPr>
              <w:br/>
            </w:r>
            <w:r w:rsidR="003945CB">
              <w:rPr>
                <w:rFonts w:cstheme="minorHAnsi"/>
              </w:rPr>
              <w:t xml:space="preserve">ČVUT   </w:t>
            </w:r>
            <w:r w:rsidRPr="001F2463">
              <w:rPr>
                <w:rFonts w:cstheme="minorHAnsi"/>
              </w:rPr>
              <w:t xml:space="preserve">      </w:t>
            </w:r>
            <w:r w:rsidR="00D56A56">
              <w:rPr>
                <w:rFonts w:cstheme="minorHAnsi"/>
              </w:rPr>
              <w:t>35</w:t>
            </w:r>
            <w:r w:rsidRPr="001F2463">
              <w:rPr>
                <w:rFonts w:cstheme="minorHAnsi"/>
              </w:rPr>
              <w:t>%</w:t>
            </w:r>
          </w:p>
        </w:tc>
      </w:tr>
      <w:tr w:rsidR="00D56A56" w:rsidRPr="001F2463" w14:paraId="2CD3B1B3" w14:textId="77777777" w:rsidTr="00D56A56">
        <w:tc>
          <w:tcPr>
            <w:tcW w:w="1838" w:type="dxa"/>
          </w:tcPr>
          <w:p w14:paraId="34E97BDF" w14:textId="3F3F12BE" w:rsidR="00D56A56" w:rsidRPr="001F2463" w:rsidRDefault="00D56A56" w:rsidP="004F1E5F">
            <w:pPr>
              <w:ind w:left="0" w:firstLine="0"/>
              <w:rPr>
                <w:rFonts w:cstheme="minorHAnsi"/>
              </w:rPr>
            </w:pPr>
            <w:r w:rsidRPr="00362E6C">
              <w:t>FW</w:t>
            </w:r>
            <w:r w:rsidR="004F1E5F">
              <w:t>07010035</w:t>
            </w:r>
            <w:r w:rsidRPr="00362E6C">
              <w:t>-V</w:t>
            </w:r>
            <w:r w:rsidR="004F1E5F">
              <w:t>2</w:t>
            </w:r>
          </w:p>
        </w:tc>
        <w:tc>
          <w:tcPr>
            <w:tcW w:w="1701" w:type="dxa"/>
          </w:tcPr>
          <w:p w14:paraId="7C41F4E5" w14:textId="780F1897" w:rsidR="00D56A56" w:rsidRPr="001F2463" w:rsidRDefault="004F1E5F" w:rsidP="00D56A56">
            <w:pPr>
              <w:spacing w:after="0"/>
              <w:ind w:left="0" w:firstLine="0"/>
              <w:jc w:val="left"/>
              <w:rPr>
                <w:rFonts w:cstheme="minorHAnsi"/>
              </w:rPr>
            </w:pPr>
            <w:proofErr w:type="spellStart"/>
            <w:r w:rsidRPr="001F2463">
              <w:rPr>
                <w:rFonts w:eastAsiaTheme="minorHAnsi" w:cstheme="minorHAnsi"/>
                <w:color w:val="auto"/>
              </w:rPr>
              <w:t>Gprot</w:t>
            </w:r>
            <w:proofErr w:type="spellEnd"/>
            <w:r w:rsidRPr="001F2463">
              <w:rPr>
                <w:rFonts w:eastAsiaTheme="minorHAnsi" w:cstheme="minorHAnsi"/>
                <w:color w:val="auto"/>
              </w:rPr>
              <w:t xml:space="preserve"> – Prototyp</w:t>
            </w:r>
          </w:p>
        </w:tc>
        <w:tc>
          <w:tcPr>
            <w:tcW w:w="3544" w:type="dxa"/>
          </w:tcPr>
          <w:p w14:paraId="095D020F" w14:textId="4D655BC8" w:rsidR="00D56A56" w:rsidRPr="001F2463" w:rsidRDefault="005C19B8" w:rsidP="00D56A56">
            <w:pPr>
              <w:ind w:left="0" w:firstLine="0"/>
              <w:jc w:val="left"/>
              <w:rPr>
                <w:rFonts w:cstheme="minorHAnsi"/>
              </w:rPr>
            </w:pPr>
            <w:r w:rsidRPr="005C19B8">
              <w:rPr>
                <w:rFonts w:cstheme="minorHAnsi"/>
              </w:rPr>
              <w:t>Prototyp referenčního multikanálového optického modulu</w:t>
            </w:r>
          </w:p>
        </w:tc>
        <w:tc>
          <w:tcPr>
            <w:tcW w:w="1548" w:type="dxa"/>
          </w:tcPr>
          <w:p w14:paraId="5024BF82" w14:textId="38808571" w:rsidR="00D56A56" w:rsidRPr="001F2463" w:rsidRDefault="00D56A56" w:rsidP="00E12974">
            <w:pPr>
              <w:spacing w:after="0"/>
              <w:ind w:left="0" w:firstLine="0"/>
              <w:rPr>
                <w:rFonts w:cstheme="minorHAnsi"/>
              </w:rPr>
            </w:pPr>
            <w:r w:rsidRPr="001F2463">
              <w:rPr>
                <w:rFonts w:cstheme="minorHAnsi"/>
              </w:rPr>
              <w:t xml:space="preserve">SQS   </w:t>
            </w:r>
            <w:proofErr w:type="gramStart"/>
            <w:r w:rsidR="00E12974">
              <w:rPr>
                <w:rFonts w:cstheme="minorHAnsi"/>
              </w:rPr>
              <w:t>90</w:t>
            </w:r>
            <w:r w:rsidRPr="001F2463">
              <w:rPr>
                <w:rFonts w:cstheme="minorHAnsi"/>
              </w:rPr>
              <w:t>%</w:t>
            </w:r>
            <w:proofErr w:type="gramEnd"/>
            <w:r w:rsidRPr="001F2463">
              <w:rPr>
                <w:rFonts w:cstheme="minorHAnsi"/>
              </w:rPr>
              <w:br/>
            </w:r>
            <w:r>
              <w:rPr>
                <w:rFonts w:cstheme="minorHAnsi"/>
              </w:rPr>
              <w:t xml:space="preserve">ČVUT   </w:t>
            </w:r>
            <w:r w:rsidRPr="001F2463">
              <w:rPr>
                <w:rFonts w:cstheme="minorHAnsi"/>
              </w:rPr>
              <w:t xml:space="preserve">      </w:t>
            </w:r>
            <w:r w:rsidR="00E12974">
              <w:rPr>
                <w:rFonts w:cstheme="minorHAnsi"/>
              </w:rPr>
              <w:t>10</w:t>
            </w:r>
            <w:r w:rsidRPr="001F2463">
              <w:rPr>
                <w:rFonts w:cstheme="minorHAnsi"/>
              </w:rPr>
              <w:t>%</w:t>
            </w:r>
          </w:p>
        </w:tc>
      </w:tr>
      <w:tr w:rsidR="00D56A56" w:rsidRPr="001F2463" w14:paraId="561C3B16" w14:textId="77777777" w:rsidTr="00D56A56">
        <w:tc>
          <w:tcPr>
            <w:tcW w:w="1838" w:type="dxa"/>
          </w:tcPr>
          <w:p w14:paraId="6CFBA93A" w14:textId="6F51B978" w:rsidR="00D56A56" w:rsidRPr="00362E6C" w:rsidRDefault="00D56A56" w:rsidP="004F1E5F">
            <w:pPr>
              <w:ind w:left="0" w:firstLine="0"/>
            </w:pPr>
            <w:r w:rsidRPr="00362E6C">
              <w:t>FW</w:t>
            </w:r>
            <w:r w:rsidR="004F1E5F">
              <w:t>07010035</w:t>
            </w:r>
            <w:r w:rsidRPr="00362E6C">
              <w:t>-V</w:t>
            </w:r>
            <w:r w:rsidR="004F1E5F">
              <w:t>3</w:t>
            </w:r>
          </w:p>
        </w:tc>
        <w:tc>
          <w:tcPr>
            <w:tcW w:w="1701" w:type="dxa"/>
          </w:tcPr>
          <w:p w14:paraId="0D9806D7" w14:textId="37B06793" w:rsidR="00D56A56" w:rsidRPr="001F2463" w:rsidRDefault="004F1E5F" w:rsidP="00D56A56">
            <w:pPr>
              <w:spacing w:after="0"/>
              <w:ind w:left="0" w:firstLine="0"/>
              <w:jc w:val="left"/>
              <w:rPr>
                <w:rFonts w:cstheme="minorHAnsi"/>
              </w:rPr>
            </w:pPr>
            <w:proofErr w:type="spellStart"/>
            <w:r w:rsidRPr="001F2463">
              <w:rPr>
                <w:rFonts w:cstheme="minorHAnsi"/>
              </w:rPr>
              <w:t>Gfunk</w:t>
            </w:r>
            <w:proofErr w:type="spellEnd"/>
            <w:r w:rsidRPr="001F2463">
              <w:rPr>
                <w:rFonts w:cstheme="minorHAnsi"/>
              </w:rPr>
              <w:t xml:space="preserve"> – Funkční vzorek</w:t>
            </w:r>
          </w:p>
        </w:tc>
        <w:tc>
          <w:tcPr>
            <w:tcW w:w="3544" w:type="dxa"/>
          </w:tcPr>
          <w:p w14:paraId="1C4B27D2" w14:textId="4EDE56A2" w:rsidR="00D56A56" w:rsidRPr="001F2463" w:rsidRDefault="005C19B8" w:rsidP="005C19B8">
            <w:pPr>
              <w:ind w:left="0" w:firstLine="0"/>
              <w:jc w:val="left"/>
              <w:rPr>
                <w:rFonts w:cstheme="minorHAnsi"/>
              </w:rPr>
            </w:pPr>
            <w:r w:rsidRPr="005C19B8">
              <w:rPr>
                <w:rFonts w:cstheme="minorHAnsi"/>
              </w:rPr>
              <w:t>Sada standardních multikanálových optických modulů</w:t>
            </w:r>
          </w:p>
        </w:tc>
        <w:tc>
          <w:tcPr>
            <w:tcW w:w="1548" w:type="dxa"/>
          </w:tcPr>
          <w:p w14:paraId="0A43623C" w14:textId="248D03B3" w:rsidR="00D56A56" w:rsidRPr="001F2463" w:rsidRDefault="00D56A56" w:rsidP="00E12974">
            <w:pPr>
              <w:spacing w:after="0"/>
              <w:ind w:left="0" w:firstLine="0"/>
              <w:rPr>
                <w:rFonts w:cstheme="minorHAnsi"/>
              </w:rPr>
            </w:pPr>
            <w:r w:rsidRPr="001F2463">
              <w:rPr>
                <w:rFonts w:cstheme="minorHAnsi"/>
              </w:rPr>
              <w:t xml:space="preserve">SQS   </w:t>
            </w:r>
            <w:proofErr w:type="gramStart"/>
            <w:r w:rsidR="00E12974">
              <w:rPr>
                <w:rFonts w:cstheme="minorHAnsi"/>
              </w:rPr>
              <w:t>65</w:t>
            </w:r>
            <w:r w:rsidRPr="001F2463">
              <w:rPr>
                <w:rFonts w:cstheme="minorHAnsi"/>
              </w:rPr>
              <w:t>%</w:t>
            </w:r>
            <w:proofErr w:type="gramEnd"/>
            <w:r w:rsidRPr="001F2463">
              <w:rPr>
                <w:rFonts w:cstheme="minorHAnsi"/>
              </w:rPr>
              <w:br/>
            </w:r>
            <w:r>
              <w:rPr>
                <w:rFonts w:cstheme="minorHAnsi"/>
              </w:rPr>
              <w:t xml:space="preserve">ČVUT   </w:t>
            </w:r>
            <w:r w:rsidRPr="001F2463">
              <w:rPr>
                <w:rFonts w:cstheme="minorHAnsi"/>
              </w:rPr>
              <w:t xml:space="preserve">      </w:t>
            </w:r>
            <w:r w:rsidR="00E12974">
              <w:rPr>
                <w:rFonts w:cstheme="minorHAnsi"/>
              </w:rPr>
              <w:t>35</w:t>
            </w:r>
            <w:r w:rsidRPr="001F2463">
              <w:rPr>
                <w:rFonts w:cstheme="minorHAnsi"/>
              </w:rPr>
              <w:t>%</w:t>
            </w:r>
          </w:p>
        </w:tc>
      </w:tr>
      <w:tr w:rsidR="00D56A56" w:rsidRPr="001F2463" w14:paraId="556CA78C" w14:textId="77777777" w:rsidTr="00D56A56">
        <w:tc>
          <w:tcPr>
            <w:tcW w:w="1838" w:type="dxa"/>
          </w:tcPr>
          <w:p w14:paraId="5BC958E5" w14:textId="4E2EB8E8" w:rsidR="00D56A56" w:rsidRPr="00362E6C" w:rsidRDefault="00D56A56" w:rsidP="004F1E5F">
            <w:pPr>
              <w:ind w:left="0" w:firstLine="0"/>
            </w:pPr>
            <w:r w:rsidRPr="00362E6C">
              <w:t>FW</w:t>
            </w:r>
            <w:r w:rsidR="004F1E5F">
              <w:t>07010035</w:t>
            </w:r>
            <w:r w:rsidRPr="00362E6C">
              <w:t>-V</w:t>
            </w:r>
            <w:r w:rsidR="004F1E5F">
              <w:t>4</w:t>
            </w:r>
          </w:p>
        </w:tc>
        <w:tc>
          <w:tcPr>
            <w:tcW w:w="1701" w:type="dxa"/>
          </w:tcPr>
          <w:p w14:paraId="56642DAB" w14:textId="1E9CDE6C" w:rsidR="00D56A56" w:rsidRPr="001F2463" w:rsidRDefault="00D56A56" w:rsidP="00D56A56">
            <w:pPr>
              <w:spacing w:after="0"/>
              <w:ind w:left="0" w:firstLine="0"/>
              <w:jc w:val="left"/>
              <w:rPr>
                <w:rFonts w:cstheme="minorHAnsi"/>
              </w:rPr>
            </w:pPr>
            <w:proofErr w:type="spellStart"/>
            <w:r w:rsidRPr="001F2463">
              <w:rPr>
                <w:rFonts w:cstheme="minorHAnsi"/>
              </w:rPr>
              <w:t>Ztech</w:t>
            </w:r>
            <w:proofErr w:type="spellEnd"/>
            <w:r w:rsidRPr="001F2463">
              <w:rPr>
                <w:rFonts w:cstheme="minorHAnsi"/>
              </w:rPr>
              <w:t xml:space="preserve"> – Ověřená technologie</w:t>
            </w:r>
          </w:p>
        </w:tc>
        <w:tc>
          <w:tcPr>
            <w:tcW w:w="3544" w:type="dxa"/>
          </w:tcPr>
          <w:p w14:paraId="5C38E936" w14:textId="14DC5A4A" w:rsidR="00D56A56" w:rsidRPr="001F2463" w:rsidRDefault="005C19B8" w:rsidP="00D56A56">
            <w:pPr>
              <w:spacing w:after="0"/>
              <w:ind w:left="0" w:firstLine="0"/>
              <w:jc w:val="left"/>
              <w:rPr>
                <w:rFonts w:cstheme="minorHAnsi"/>
              </w:rPr>
            </w:pPr>
            <w:r w:rsidRPr="005C19B8">
              <w:rPr>
                <w:rFonts w:cstheme="minorHAnsi"/>
              </w:rPr>
              <w:t>Ověřená technologie výroby multikanálového optického modulu pro propojení fotonických čipů</w:t>
            </w:r>
          </w:p>
        </w:tc>
        <w:tc>
          <w:tcPr>
            <w:tcW w:w="1548" w:type="dxa"/>
          </w:tcPr>
          <w:p w14:paraId="0E57B2A2" w14:textId="50C34CAB" w:rsidR="00D56A56" w:rsidRPr="001F2463" w:rsidRDefault="00D56A56" w:rsidP="00D56A56">
            <w:pPr>
              <w:spacing w:after="0"/>
              <w:ind w:left="0" w:firstLine="0"/>
              <w:rPr>
                <w:rFonts w:cstheme="minorHAnsi"/>
              </w:rPr>
            </w:pPr>
            <w:r w:rsidRPr="001F2463">
              <w:rPr>
                <w:rFonts w:cstheme="minorHAnsi"/>
              </w:rPr>
              <w:t xml:space="preserve">SQS   </w:t>
            </w:r>
            <w:proofErr w:type="gramStart"/>
            <w:r>
              <w:rPr>
                <w:rFonts w:cstheme="minorHAnsi"/>
              </w:rPr>
              <w:t>100</w:t>
            </w:r>
            <w:r w:rsidRPr="001F2463">
              <w:rPr>
                <w:rFonts w:cstheme="minorHAnsi"/>
              </w:rPr>
              <w:t>%</w:t>
            </w:r>
            <w:proofErr w:type="gramEnd"/>
            <w:r w:rsidRPr="001F2463">
              <w:rPr>
                <w:rFonts w:cstheme="minorHAnsi"/>
              </w:rPr>
              <w:br/>
            </w:r>
            <w:r>
              <w:rPr>
                <w:rFonts w:cstheme="minorHAnsi"/>
              </w:rPr>
              <w:t xml:space="preserve">ČVUT   </w:t>
            </w:r>
            <w:r w:rsidRPr="001F2463">
              <w:rPr>
                <w:rFonts w:cstheme="minorHAnsi"/>
              </w:rPr>
              <w:t xml:space="preserve">      </w:t>
            </w:r>
            <w:r>
              <w:rPr>
                <w:rFonts w:cstheme="minorHAnsi"/>
              </w:rPr>
              <w:t xml:space="preserve">  0</w:t>
            </w:r>
            <w:r w:rsidRPr="001F2463">
              <w:rPr>
                <w:rFonts w:cstheme="minorHAnsi"/>
              </w:rPr>
              <w:t>%</w:t>
            </w:r>
          </w:p>
        </w:tc>
      </w:tr>
    </w:tbl>
    <w:p w14:paraId="6185B0D5" w14:textId="243CC499" w:rsidR="004C3804" w:rsidRDefault="004C3804" w:rsidP="003945CB"/>
    <w:p w14:paraId="308BDFC4" w14:textId="52EA568F" w:rsidR="00212019" w:rsidRDefault="00BE6994" w:rsidP="00212019">
      <w:r w:rsidRPr="0068318F">
        <w:lastRenderedPageBreak/>
        <w:t>7.</w:t>
      </w:r>
      <w:r>
        <w:tab/>
      </w:r>
      <w:r w:rsidR="005270BF">
        <w:t>Jakékoliv budoucí postoupení práv k Výsledkům bude provedeno tak, aby byla dodržena pravidla vyplývající ze Smlouvy o poskytnutí podpory, z ustanovení § 16 ZPVV a pravidla veřejné podpory ve smyslu čl. 107 Smlo</w:t>
      </w:r>
      <w:r w:rsidR="00212019">
        <w:t xml:space="preserve">uvy o fungování Evropské unie. </w:t>
      </w:r>
    </w:p>
    <w:p w14:paraId="404FF779" w14:textId="7C737935" w:rsidR="00212019" w:rsidRDefault="00212019" w:rsidP="00212019">
      <w:r>
        <w:t xml:space="preserve">8. </w:t>
      </w:r>
      <w:r>
        <w:tab/>
      </w:r>
      <w:r w:rsidR="005270BF">
        <w:t xml:space="preserve">Komerčně může Výsledek spoluvlastník užívat pouze poté, co budou předem písemnou </w:t>
      </w:r>
      <w:r>
        <w:t>S</w:t>
      </w:r>
      <w:r w:rsidR="005270BF">
        <w:t xml:space="preserve">mlouvou </w:t>
      </w:r>
      <w:r>
        <w:t xml:space="preserve">o využití výsledků uzavřenou před ukončením realizace projektu, </w:t>
      </w:r>
      <w:r w:rsidR="005270BF">
        <w:t xml:space="preserve">dohodnuty podmínky takového užití s ostatními spoluvlastníky Výsledku </w:t>
      </w:r>
    </w:p>
    <w:p w14:paraId="78973283" w14:textId="68DEDC0F" w:rsidR="005270BF" w:rsidRDefault="00212019" w:rsidP="00212019">
      <w:r>
        <w:t xml:space="preserve"> 9.</w:t>
      </w:r>
      <w:r>
        <w:tab/>
      </w:r>
      <w:r w:rsidR="005270BF">
        <w:t>Kompenzace za komerční využití práv k</w:t>
      </w:r>
      <w:r>
        <w:t> </w:t>
      </w:r>
      <w:r w:rsidR="005270BF">
        <w:t>Výsledkům</w:t>
      </w:r>
      <w:r>
        <w:t xml:space="preserve">, které nebudou řešeny v rámci nákupu služeb a komponent výrobku, </w:t>
      </w:r>
      <w:r w:rsidR="005270BF">
        <w:t xml:space="preserve">bude mezi spoluvlastníky vypořádána podle jejich vzájemné dohody o způsobu výpočtu kompenzace a způsobu její úhrady (nefinanční) </w:t>
      </w:r>
      <w:r>
        <w:t>ve Smlouvě o využití výsledků</w:t>
      </w:r>
      <w:r w:rsidR="005270BF">
        <w:t xml:space="preserve">. </w:t>
      </w:r>
      <w:r>
        <w:t>V ní budou dohodnuty</w:t>
      </w:r>
      <w:r w:rsidR="005270BF">
        <w:t xml:space="preserve"> též podmínky udělení nevýhradní licence třetím osobám jako odběratelům v rámci komerčního využití Výsledku a současně bude domluvena </w:t>
      </w:r>
      <w:r>
        <w:t xml:space="preserve">nefinanční </w:t>
      </w:r>
      <w:r w:rsidR="005270BF">
        <w:t xml:space="preserve">kompenzace za využití práv k Výsledkům dle předchozí věty. </w:t>
      </w:r>
    </w:p>
    <w:p w14:paraId="5B79C2E0" w14:textId="689E0FA4" w:rsidR="005270BF" w:rsidRDefault="00212019" w:rsidP="005270BF">
      <w:r>
        <w:t>10</w:t>
      </w:r>
      <w:r w:rsidR="005270BF">
        <w:t>.</w:t>
      </w:r>
      <w:r w:rsidR="005270BF">
        <w:tab/>
        <w:t xml:space="preserve">Kompenzace za využití práv k Výsledkům dle bodu </w:t>
      </w:r>
      <w:r>
        <w:t>9</w:t>
      </w:r>
      <w:r w:rsidR="005270BF">
        <w:t xml:space="preserve"> výše</w:t>
      </w:r>
      <w:r>
        <w:t xml:space="preserve"> (nefinanční kompenzace licenčního poplatku)</w:t>
      </w:r>
      <w:r w:rsidR="005270BF">
        <w:t xml:space="preserve"> bude stanovena se zohledněním podílu Výsledků na výrobku nebo technologii, jejíž součástí budou Výsledky, přičemž při stanovení podílu Výsledku na výrobku nebo technologii, jíž se bude smlouva týkat</w:t>
      </w:r>
      <w:r w:rsidR="00DD25D9">
        <w:t>,</w:t>
      </w:r>
      <w:r w:rsidR="005270BF">
        <w:t xml:space="preserve"> se přihlédne zejména, ne však výlučně, k/ke:</w:t>
      </w:r>
    </w:p>
    <w:p w14:paraId="6935EBCE" w14:textId="4A9F6A13" w:rsidR="005270BF" w:rsidRDefault="004C3804" w:rsidP="004C3804">
      <w:pPr>
        <w:spacing w:after="0"/>
        <w:ind w:left="992"/>
      </w:pPr>
      <w:r>
        <w:t>a)</w:t>
      </w:r>
      <w:r w:rsidR="005270BF">
        <w:tab/>
      </w:r>
      <w:r>
        <w:t>n</w:t>
      </w:r>
      <w:r w:rsidR="005270BF">
        <w:t>ákladům na další vývoj výrobku/technologie využívající Výsledky;</w:t>
      </w:r>
    </w:p>
    <w:p w14:paraId="54A43545" w14:textId="392CCFA7" w:rsidR="005270BF" w:rsidRDefault="004C3804" w:rsidP="004C3804">
      <w:pPr>
        <w:spacing w:after="0"/>
        <w:ind w:left="992"/>
      </w:pPr>
      <w:r>
        <w:t>b)</w:t>
      </w:r>
      <w:r w:rsidR="005270BF">
        <w:tab/>
      </w:r>
      <w:r>
        <w:t>n</w:t>
      </w:r>
      <w:r w:rsidR="005270BF">
        <w:t>áklad</w:t>
      </w:r>
      <w:r>
        <w:t>ům</w:t>
      </w:r>
      <w:r w:rsidR="005270BF">
        <w:t xml:space="preserve"> na schválení příp. homologaci výrobku/technologie před uvedením na trh v souladu s relevantními právními předpisy</w:t>
      </w:r>
      <w:r w:rsidR="00212019">
        <w:t>;</w:t>
      </w:r>
    </w:p>
    <w:p w14:paraId="3A9C8670" w14:textId="56C9F52A" w:rsidR="005270BF" w:rsidRDefault="004C3804" w:rsidP="00212019">
      <w:pPr>
        <w:ind w:left="992"/>
      </w:pPr>
      <w:r>
        <w:t>c)</w:t>
      </w:r>
      <w:r w:rsidR="005270BF">
        <w:tab/>
      </w:r>
      <w:r>
        <w:t>n</w:t>
      </w:r>
      <w:r w:rsidR="005270BF">
        <w:t>áklad</w:t>
      </w:r>
      <w:r>
        <w:t>ům</w:t>
      </w:r>
      <w:r w:rsidR="005270BF">
        <w:t xml:space="preserve"> na uvedení výrobku/technologie na trh.</w:t>
      </w:r>
    </w:p>
    <w:p w14:paraId="5EF832AC" w14:textId="78E80E7F" w:rsidR="00BE6994" w:rsidRDefault="00212019" w:rsidP="005270BF">
      <w:r>
        <w:t>11</w:t>
      </w:r>
      <w:r w:rsidR="005270BF">
        <w:t>.</w:t>
      </w:r>
      <w:r w:rsidR="005270BF">
        <w:tab/>
        <w:t>V případě, kdy je Výsledek ve společném vlastnictví více Stran, ale je mezi těmito Stranami jasně ujednáno, čím která Strana ke společnému Výsledku přispěla, pak pokud bude jedna z těchto Stran dále komercializovat pouze svůj příspěvek ke společnému Výsledku, pokud je toto technicky proveditelné, pak se povinnost kompenzace dle čl</w:t>
      </w:r>
      <w:r>
        <w:t>.</w:t>
      </w:r>
      <w:r w:rsidR="004C3804">
        <w:t xml:space="preserve"> </w:t>
      </w:r>
      <w:r>
        <w:t>10</w:t>
      </w:r>
      <w:r w:rsidR="005270BF">
        <w:t xml:space="preserve"> výše nepoužije.    </w:t>
      </w:r>
    </w:p>
    <w:p w14:paraId="7B420524" w14:textId="77777777" w:rsidR="00EE64BC" w:rsidRDefault="00EE64BC" w:rsidP="00EE64BC"/>
    <w:p w14:paraId="2ECC32E9" w14:textId="77777777" w:rsidR="00EE64BC" w:rsidRDefault="00EE64BC" w:rsidP="008516B3">
      <w:pPr>
        <w:pStyle w:val="Nadpis2"/>
      </w:pPr>
      <w:r>
        <w:t>IX.</w:t>
      </w:r>
      <w:r>
        <w:br/>
        <w:t>Odpovědnost a sankce</w:t>
      </w:r>
    </w:p>
    <w:p w14:paraId="5D9B7611" w14:textId="26D43A45" w:rsidR="00EE64BC" w:rsidRDefault="003042BB" w:rsidP="00EE64BC">
      <w:r>
        <w:t>1.</w:t>
      </w:r>
      <w:r w:rsidR="00EE64BC">
        <w:tab/>
        <w:t>Za každé závažné (podstatné) porušení povinností vyplývajících z této smlouvy je smluvní strana, která svou povinnost porušila, povinna uhradit druhé smluvní str</w:t>
      </w:r>
      <w:r w:rsidR="000E2EE3">
        <w:t>aně smluvní pokutu ve výši 0,05 </w:t>
      </w:r>
      <w:r w:rsidR="00EE64BC">
        <w:t>% z celkové výše poskytnutých účelových finančních prostředků. Tímto ujednáním o smluvních sankcích není dotčeno právo smluvní strany na náhradu vzniklé škody, kterou je oprávněna vymáhat samostatně.</w:t>
      </w:r>
    </w:p>
    <w:p w14:paraId="300D45D0" w14:textId="5BDBDC6D" w:rsidR="00EE64BC" w:rsidRDefault="007F008B" w:rsidP="00EE64BC">
      <w:r>
        <w:t>3</w:t>
      </w:r>
      <w:r w:rsidR="00EE64BC">
        <w:t>.</w:t>
      </w:r>
      <w:r w:rsidR="00EE64BC">
        <w:tab/>
        <w:t>Pokud by došlo k porušení pravidel (podmínek) spolupráce vymezených v této smlouvě některou ze smluvních stran, je strana, která porušení způsobila, povinna nahradit druhé straně prokazatelnou škodu.</w:t>
      </w:r>
    </w:p>
    <w:p w14:paraId="083C1C06" w14:textId="77777777" w:rsidR="00EE64BC" w:rsidRDefault="00EE64BC" w:rsidP="00EE64BC"/>
    <w:p w14:paraId="050BD565" w14:textId="77777777" w:rsidR="00EE64BC" w:rsidRPr="006522BB" w:rsidRDefault="00EE64BC" w:rsidP="008516B3">
      <w:pPr>
        <w:pStyle w:val="Nadpis2"/>
      </w:pPr>
      <w:r>
        <w:t>X</w:t>
      </w:r>
      <w:r w:rsidRPr="006522BB">
        <w:t>.</w:t>
      </w:r>
      <w:r>
        <w:br/>
        <w:t>Závěrečná ustanovení</w:t>
      </w:r>
    </w:p>
    <w:p w14:paraId="3206348C" w14:textId="1E106A71" w:rsidR="00EE64BC" w:rsidRDefault="00EE64BC" w:rsidP="00EE64BC">
      <w:r>
        <w:t>1.</w:t>
      </w:r>
      <w:r>
        <w:tab/>
        <w:t>Další účastník se bezvýhradně zavazuje, že se bude řídit smlouvou o poskytnutí podpory na řešení projektu uzavřenou mezi poskytovatelem a příjemcem, včetně všech jejích příloh. Další účastník je dále povinen poskytnout příjemci veškerou potřebnou součinnost za účelem dodržení povinností mu plynoucích ze smlouvy o poskytnutí podpory uzavřené s poskytovatelem.</w:t>
      </w:r>
    </w:p>
    <w:p w14:paraId="76D02D97" w14:textId="5C557C33" w:rsidR="00DA5670" w:rsidRDefault="00DA5670" w:rsidP="00EE64BC">
      <w:r>
        <w:t>2.</w:t>
      </w:r>
      <w:r>
        <w:tab/>
      </w:r>
      <w:r w:rsidRPr="00DA5670">
        <w:t>Smluvní pokuty sjednané touto smlouvou nesaturují případný nárok poškozené strany na náhradu škody.</w:t>
      </w:r>
    </w:p>
    <w:p w14:paraId="1FE52277" w14:textId="05F2AD5A" w:rsidR="00EE64BC" w:rsidRDefault="00DA5670" w:rsidP="00EE64BC">
      <w:r>
        <w:lastRenderedPageBreak/>
        <w:t>3</w:t>
      </w:r>
      <w:r w:rsidR="00EE64BC">
        <w:t>.</w:t>
      </w:r>
      <w:r w:rsidR="00EE64BC">
        <w:tab/>
        <w:t>Zásady, které nejsou touto smlouvou upraveny, se řídí zákonem č. 89/2012 Sb., občanským zákoníkem, v platném znění, a právními předpisy na občanský zákoník pro účely této smlouvy navazujícími, a to zejména zákonem č. 130/2002 Sb., o podpoře výzkumu, experimentálního vývoje a inovací z veřejných prostředků a o změně některých souvisejících zákonů (zákon o podpoře výzkumu a vývoje), ve znění pozdějších předpisů.</w:t>
      </w:r>
    </w:p>
    <w:p w14:paraId="3467F058" w14:textId="5B4F64F6" w:rsidR="00EE64BC" w:rsidRDefault="00DA5670" w:rsidP="00EE64BC">
      <w:r>
        <w:t>4</w:t>
      </w:r>
      <w:r w:rsidR="00EE64BC">
        <w:tab/>
      </w:r>
      <w:r w:rsidR="00EE64BC" w:rsidRPr="00CC485F">
        <w:t xml:space="preserve">Tuto smlouvu lze měnit pouze </w:t>
      </w:r>
      <w:r w:rsidR="00EE64BC">
        <w:t>písemně</w:t>
      </w:r>
      <w:r w:rsidR="00EE64BC" w:rsidRPr="00CC485F">
        <w:t>, její změna v jiné formě je vyloučena. Za písemnou formu se pro tento účel nepovažuje jednání učiněné elektronickými či jinými technickými prostředky (e-mail, fax).</w:t>
      </w:r>
      <w:r w:rsidR="00EE64BC">
        <w:t xml:space="preserve"> Smluvní strany mohou </w:t>
      </w:r>
      <w:r w:rsidR="00EE64BC" w:rsidRPr="000A00ED">
        <w:t>namítnout neplatnost změny této smlouvy z důvodu nedodržení formy kdyk</w:t>
      </w:r>
      <w:r w:rsidR="00EE64BC">
        <w:t xml:space="preserve">oliv, i poté, co bylo započato </w:t>
      </w:r>
      <w:r w:rsidR="00EE64BC" w:rsidRPr="000A00ED">
        <w:t>s plněním.</w:t>
      </w:r>
    </w:p>
    <w:p w14:paraId="127C33E4" w14:textId="3FF91587" w:rsidR="00EE64BC" w:rsidRDefault="00DA5670" w:rsidP="00EE64BC">
      <w:r>
        <w:t>5</w:t>
      </w:r>
      <w:r w:rsidR="002A16D1">
        <w:t>.</w:t>
      </w:r>
      <w:r w:rsidR="00EE64BC" w:rsidRPr="005B593E">
        <w:tab/>
      </w:r>
      <w:r w:rsidR="00EE64BC" w:rsidRPr="00494E85">
        <w:t>Tato smlouva o vzájemných vztazích mezi příjemci se uzavírá s účinností od data zahájení řešení projektu, na dobu určitou do ukončení řešení projektu a vyrovnání všech závazků smluvních stran s tím souvisejících, avšak s</w:t>
      </w:r>
      <w:r w:rsidR="00EE64BC">
        <w:t xml:space="preserve"> výjimkou přežívajícího článku VII a VIII</w:t>
      </w:r>
      <w:r w:rsidR="00EE64BC" w:rsidRPr="00494E85">
        <w:t xml:space="preserve"> této smlouvy. V případě, že nebude poskytovatelem přiznána a poskytnut</w:t>
      </w:r>
      <w:r w:rsidR="00EE64BC">
        <w:t>a podpora na řešení projektu a s</w:t>
      </w:r>
      <w:r w:rsidR="00EE64BC" w:rsidRPr="00494E85">
        <w:t xml:space="preserve"> řešením projektu tudíž nebude započato, tato smlouva nevstoupí v účinnost a její platnost automaticky skončí dnem zveřejněním rozhodnutí, resp. oznámení poskytovatele o nepřiznání podpory.</w:t>
      </w:r>
    </w:p>
    <w:p w14:paraId="41DF7617" w14:textId="5F8D7402" w:rsidR="00EE64BC" w:rsidRDefault="00DA5670" w:rsidP="00EE64BC">
      <w:r>
        <w:t>6</w:t>
      </w:r>
      <w:r w:rsidR="00EE64BC" w:rsidRPr="00197388">
        <w:t>.</w:t>
      </w:r>
      <w:r w:rsidR="00EE64BC" w:rsidRPr="00197388">
        <w:tab/>
        <w:t>Kterákoliv smluvní strana může tuto smlouvu vypovědět. Výpovědní doba je v takovém případě dvouměsíční a její běh začíná prvým dnem měsíce následujícího po doručení výpovědi. Výpověď musí být učiněna v písemné formě, jinak je neplatná.</w:t>
      </w:r>
    </w:p>
    <w:p w14:paraId="34C2160A" w14:textId="6F33D818" w:rsidR="00EE64BC" w:rsidRPr="00197388" w:rsidRDefault="00DA5670" w:rsidP="00EE64BC">
      <w:r>
        <w:t>7</w:t>
      </w:r>
      <w:r w:rsidR="00EE64BC">
        <w:t>.</w:t>
      </w:r>
      <w:r w:rsidR="00EE64BC">
        <w:tab/>
      </w:r>
      <w:r w:rsidR="00EE64BC" w:rsidRPr="009E2AC9">
        <w:t xml:space="preserve">Smluvní strany podpisem této smlouvy potvrzují, že jsou si vědomy, že se na smlouvu vztahuje povinnost jejího uveřejnění dle zákona č. 340/2015 Sb. o registru smluv, v platném znění. Uveřejnění smlouvy zajišťuje </w:t>
      </w:r>
      <w:r w:rsidR="00B85D1C">
        <w:t>Č</w:t>
      </w:r>
      <w:r w:rsidR="00EE64BC" w:rsidRPr="009E2AC9">
        <w:t>VUT.</w:t>
      </w:r>
    </w:p>
    <w:p w14:paraId="14D454A1" w14:textId="6E1C684F" w:rsidR="00EE64BC" w:rsidRDefault="00DA5670" w:rsidP="00EE64BC">
      <w:r>
        <w:t>8</w:t>
      </w:r>
      <w:r w:rsidR="00EE64BC">
        <w:t>.</w:t>
      </w:r>
      <w:r w:rsidR="00EE64BC">
        <w:tab/>
      </w:r>
      <w:r w:rsidR="00EE64BC" w:rsidRPr="000E6499">
        <w:t xml:space="preserve">Smlouva je vyhotovena v </w:t>
      </w:r>
      <w:r w:rsidR="00764C3D">
        <w:t>pěti</w:t>
      </w:r>
      <w:r w:rsidR="00EE64BC" w:rsidRPr="000E6499">
        <w:t xml:space="preserve"> (</w:t>
      </w:r>
      <w:r w:rsidR="00764C3D">
        <w:t>5</w:t>
      </w:r>
      <w:r w:rsidR="00EE64BC" w:rsidRPr="000E6499">
        <w:t xml:space="preserve">) stejnopisech s platností originálu, z nichž každá smluvní strana obdrží dva (2), </w:t>
      </w:r>
      <w:r w:rsidR="00764C3D">
        <w:t>jeden</w:t>
      </w:r>
      <w:r w:rsidR="00EE64BC" w:rsidRPr="000E6499">
        <w:t xml:space="preserve"> (</w:t>
      </w:r>
      <w:r w:rsidR="00764C3D">
        <w:t>1</w:t>
      </w:r>
      <w:r w:rsidR="00EE64BC" w:rsidRPr="000E6499">
        <w:t>) stejnopis j</w:t>
      </w:r>
      <w:r w:rsidR="00764C3D">
        <w:t>e</w:t>
      </w:r>
      <w:r w:rsidR="00EE64BC" w:rsidRPr="000E6499">
        <w:t xml:space="preserve"> určeny pro potřeby poskytovatele.</w:t>
      </w:r>
    </w:p>
    <w:p w14:paraId="30BF538B" w14:textId="4ED57C53" w:rsidR="00EE64BC" w:rsidRDefault="00DA5670" w:rsidP="00EE64BC">
      <w:r>
        <w:t>9</w:t>
      </w:r>
      <w:r w:rsidR="00EE64BC">
        <w:t>.</w:t>
      </w:r>
      <w:r w:rsidR="00EE64BC">
        <w:tab/>
        <w:t>Tato smlouva obsahuje úplné ujednání o předmětu smlouvy a všech náležitostech, které strany měly a chtěly ve smlouvě ujednat, a které považují za důležité pro závaznost této smlouvy. Žádný projev stran učiněný při jednání o této smlouvě ani projev učiněný po uzavření této smlouvy nesmí být vykládán v rozporu s výslovnými ustanoveními této smlouvy a nezakládá žádný závazek žádné ze stran.</w:t>
      </w:r>
    </w:p>
    <w:p w14:paraId="36F4D809" w14:textId="2E5E4C49" w:rsidR="00EE64BC" w:rsidRDefault="00DA5670" w:rsidP="00EE64BC">
      <w:r>
        <w:t>10</w:t>
      </w:r>
      <w:r w:rsidR="00EE64BC">
        <w:t>.</w:t>
      </w:r>
      <w:r w:rsidR="00EE64BC">
        <w:tab/>
      </w:r>
      <w:r w:rsidR="00EE64BC" w:rsidRPr="00CC485F">
        <w:t>Smluvní strany výslovně potvrzují, že tato smlouva je výsledkem jejich jednání a každá ze stran měla příležitost ovlivnit její základní podmínky.</w:t>
      </w:r>
    </w:p>
    <w:p w14:paraId="11EA5580" w14:textId="77777777" w:rsidR="00CF3A7B" w:rsidRDefault="00CF3A7B" w:rsidP="00AA626C">
      <w:pPr>
        <w:tabs>
          <w:tab w:val="left" w:pos="5670"/>
        </w:tabs>
      </w:pPr>
    </w:p>
    <w:p w14:paraId="001AF920" w14:textId="514972B8" w:rsidR="005A209D" w:rsidRDefault="00C65CD7" w:rsidP="00D56A56">
      <w:pPr>
        <w:tabs>
          <w:tab w:val="left" w:pos="5387"/>
        </w:tabs>
      </w:pPr>
      <w:r w:rsidRPr="00CC485F">
        <w:t>V</w:t>
      </w:r>
      <w:r w:rsidR="00003154">
        <w:t> Nové Pace</w:t>
      </w:r>
      <w:r w:rsidRPr="00AB30DD">
        <w:t xml:space="preserve"> </w:t>
      </w:r>
      <w:r w:rsidR="005A209D" w:rsidRPr="00AB30DD">
        <w:t>dne</w:t>
      </w:r>
      <w:r w:rsidR="00D56A56">
        <w:t xml:space="preserve"> ___________</w:t>
      </w:r>
      <w:r w:rsidR="00D56A56">
        <w:tab/>
      </w:r>
      <w:r w:rsidR="00AB30DD" w:rsidRPr="00CC485F">
        <w:t>V </w:t>
      </w:r>
      <w:r w:rsidR="00003154">
        <w:t>Praze</w:t>
      </w:r>
      <w:r w:rsidR="00AB30DD" w:rsidRPr="00CC485F">
        <w:t xml:space="preserve"> dne ___________</w:t>
      </w:r>
    </w:p>
    <w:p w14:paraId="09C2CAFF" w14:textId="624D2F9A" w:rsidR="00D56A56" w:rsidRDefault="00D56A56" w:rsidP="00D56A56">
      <w:pPr>
        <w:tabs>
          <w:tab w:val="left" w:pos="5387"/>
        </w:tabs>
      </w:pPr>
    </w:p>
    <w:p w14:paraId="25D3E3C5" w14:textId="766116A7" w:rsidR="005A209D" w:rsidRDefault="005A209D" w:rsidP="00AA626C">
      <w:pPr>
        <w:tabs>
          <w:tab w:val="left" w:pos="5670"/>
        </w:tabs>
      </w:pPr>
    </w:p>
    <w:p w14:paraId="05AF0759" w14:textId="77777777" w:rsidR="00CF3A7B" w:rsidRDefault="00CF3A7B" w:rsidP="00AA626C">
      <w:pPr>
        <w:tabs>
          <w:tab w:val="left" w:pos="5670"/>
        </w:tabs>
      </w:pPr>
    </w:p>
    <w:p w14:paraId="7B46B69B" w14:textId="4BB174FD" w:rsidR="005A209D" w:rsidRPr="00CC485F" w:rsidRDefault="00AA626C" w:rsidP="00D56A56">
      <w:pPr>
        <w:tabs>
          <w:tab w:val="clear" w:pos="425"/>
          <w:tab w:val="left" w:pos="0"/>
          <w:tab w:val="left" w:pos="5387"/>
        </w:tabs>
        <w:ind w:left="0" w:firstLine="0"/>
        <w:jc w:val="left"/>
      </w:pPr>
      <w:r w:rsidRPr="00CC485F">
        <w:t>_____________________________</w:t>
      </w:r>
      <w:r>
        <w:t>_</w:t>
      </w:r>
      <w:r w:rsidR="00D56A56">
        <w:tab/>
      </w:r>
      <w:r w:rsidRPr="00CC485F">
        <w:t>_____________________________</w:t>
      </w:r>
      <w:r>
        <w:t>_</w:t>
      </w:r>
      <w:r w:rsidR="005A209D" w:rsidRPr="00CC485F">
        <w:br/>
      </w:r>
      <w:r w:rsidR="00003154">
        <w:t>Wilhelm Quittner</w:t>
      </w:r>
      <w:r w:rsidR="005A209D" w:rsidRPr="00EE64BC">
        <w:tab/>
      </w:r>
      <w:r w:rsidR="00D56A56" w:rsidRPr="00D56A56">
        <w:t>doc. RNDr. Vojtěch</w:t>
      </w:r>
      <w:r w:rsidR="00CA04ED">
        <w:t xml:space="preserve"> Petráček</w:t>
      </w:r>
      <w:r w:rsidR="00D56A56" w:rsidRPr="00D56A56">
        <w:t>, CSc</w:t>
      </w:r>
      <w:r w:rsidR="00CA04ED">
        <w:t>.</w:t>
      </w:r>
      <w:r w:rsidR="005A209D" w:rsidRPr="00EE64BC">
        <w:br/>
      </w:r>
      <w:r w:rsidR="00003154">
        <w:t>předseda představenstva</w:t>
      </w:r>
      <w:r w:rsidR="005A209D" w:rsidRPr="00EE64BC">
        <w:tab/>
      </w:r>
      <w:r w:rsidR="00D56A56">
        <w:t>rektor</w:t>
      </w:r>
      <w:r w:rsidR="00D56A56">
        <w:br/>
        <w:t>SQS Vláknová  optika a.s.</w:t>
      </w:r>
      <w:r w:rsidR="00D56A56">
        <w:tab/>
        <w:t>ČVUT v Praze</w:t>
      </w:r>
      <w:r w:rsidR="00003154">
        <w:br/>
      </w:r>
      <w:r w:rsidR="005A209D" w:rsidRPr="00EE64BC">
        <w:t xml:space="preserve">za </w:t>
      </w:r>
      <w:r w:rsidR="00EE64BC" w:rsidRPr="00EE64BC">
        <w:t>příjemce</w:t>
      </w:r>
      <w:r w:rsidR="005A209D" w:rsidRPr="00EE64BC">
        <w:tab/>
        <w:t xml:space="preserve">za </w:t>
      </w:r>
      <w:r w:rsidR="00EE64BC" w:rsidRPr="00EE64BC">
        <w:t>dalšího účastníka</w:t>
      </w:r>
    </w:p>
    <w:sectPr w:rsidR="005A209D" w:rsidRPr="00CC485F" w:rsidSect="00C553A9">
      <w:headerReference w:type="even" r:id="rId11"/>
      <w:footerReference w:type="even" r:id="rId12"/>
      <w:footerReference w:type="default" r:id="rId13"/>
      <w:pgSz w:w="11900" w:h="16840"/>
      <w:pgMar w:top="1417" w:right="1417" w:bottom="1417" w:left="1417" w:header="992" w:footer="709"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B00E01" w14:textId="77777777" w:rsidR="00DB18AE" w:rsidRDefault="00DB18AE" w:rsidP="006522BB">
      <w:r>
        <w:separator/>
      </w:r>
    </w:p>
    <w:p w14:paraId="61161A8C" w14:textId="77777777" w:rsidR="00DB18AE" w:rsidRDefault="00DB18AE" w:rsidP="006522BB"/>
  </w:endnote>
  <w:endnote w:type="continuationSeparator" w:id="0">
    <w:p w14:paraId="6F505D5C" w14:textId="77777777" w:rsidR="00DB18AE" w:rsidRDefault="00DB18AE" w:rsidP="006522BB">
      <w:r>
        <w:continuationSeparator/>
      </w:r>
    </w:p>
    <w:p w14:paraId="791A7660" w14:textId="77777777" w:rsidR="00DB18AE" w:rsidRDefault="00DB18AE" w:rsidP="006522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Open Sans">
    <w:altName w:val="Arial"/>
    <w:charset w:val="EE"/>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B0E11F" w14:textId="77777777" w:rsidR="00FE3E51" w:rsidRPr="00FE3E51" w:rsidRDefault="00FE3E51" w:rsidP="006522BB">
    <w:pPr>
      <w:pStyle w:val="Zpat"/>
    </w:pPr>
  </w:p>
  <w:p w14:paraId="17B92EEB" w14:textId="77777777" w:rsidR="00824688" w:rsidRDefault="00824688" w:rsidP="006522B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A12288" w14:textId="38898D74" w:rsidR="00824688" w:rsidRPr="00CC047C" w:rsidRDefault="00D302A8" w:rsidP="00CC047C">
    <w:pPr>
      <w:pStyle w:val="Zpat"/>
      <w:jc w:val="center"/>
      <w:rPr>
        <w:sz w:val="18"/>
        <w:szCs w:val="18"/>
      </w:rPr>
    </w:pPr>
    <w:r w:rsidRPr="00CC047C">
      <w:rPr>
        <w:rStyle w:val="slostrnky"/>
        <w:sz w:val="18"/>
        <w:szCs w:val="18"/>
      </w:rPr>
      <w:t xml:space="preserve">Strana </w:t>
    </w:r>
    <w:r w:rsidRPr="00CC047C">
      <w:rPr>
        <w:rStyle w:val="slostrnky"/>
        <w:sz w:val="18"/>
        <w:szCs w:val="18"/>
      </w:rPr>
      <w:fldChar w:fldCharType="begin"/>
    </w:r>
    <w:r w:rsidRPr="00CC047C">
      <w:rPr>
        <w:rStyle w:val="slostrnky"/>
        <w:sz w:val="18"/>
        <w:szCs w:val="18"/>
      </w:rPr>
      <w:instrText xml:space="preserve"> PAGE </w:instrText>
    </w:r>
    <w:r w:rsidRPr="00CC047C">
      <w:rPr>
        <w:rStyle w:val="slostrnky"/>
        <w:sz w:val="18"/>
        <w:szCs w:val="18"/>
      </w:rPr>
      <w:fldChar w:fldCharType="separate"/>
    </w:r>
    <w:r w:rsidR="00D301A4">
      <w:rPr>
        <w:rStyle w:val="slostrnky"/>
        <w:noProof/>
        <w:sz w:val="18"/>
        <w:szCs w:val="18"/>
      </w:rPr>
      <w:t>4</w:t>
    </w:r>
    <w:r w:rsidRPr="00CC047C">
      <w:rPr>
        <w:rStyle w:val="slostrnky"/>
        <w:sz w:val="18"/>
        <w:szCs w:val="18"/>
      </w:rPr>
      <w:fldChar w:fldCharType="end"/>
    </w:r>
    <w:r w:rsidR="0013442F" w:rsidRPr="00CC047C">
      <w:rPr>
        <w:rStyle w:val="slostrnky"/>
        <w:sz w:val="18"/>
        <w:szCs w:val="18"/>
      </w:rPr>
      <w:t xml:space="preserve"> </w:t>
    </w:r>
    <w:r w:rsidRPr="00CC047C">
      <w:rPr>
        <w:rStyle w:val="slostrnky"/>
        <w:sz w:val="18"/>
        <w:szCs w:val="18"/>
      </w:rPr>
      <w:t xml:space="preserve">(celkem </w:t>
    </w:r>
    <w:r w:rsidRPr="00CC047C">
      <w:rPr>
        <w:rStyle w:val="slostrnky"/>
        <w:sz w:val="18"/>
        <w:szCs w:val="18"/>
      </w:rPr>
      <w:fldChar w:fldCharType="begin"/>
    </w:r>
    <w:r w:rsidRPr="00CC047C">
      <w:rPr>
        <w:rStyle w:val="slostrnky"/>
        <w:sz w:val="18"/>
        <w:szCs w:val="18"/>
      </w:rPr>
      <w:instrText xml:space="preserve"> NUMPAGES </w:instrText>
    </w:r>
    <w:r w:rsidRPr="00CC047C">
      <w:rPr>
        <w:rStyle w:val="slostrnky"/>
        <w:sz w:val="18"/>
        <w:szCs w:val="18"/>
      </w:rPr>
      <w:fldChar w:fldCharType="separate"/>
    </w:r>
    <w:r w:rsidR="00D301A4">
      <w:rPr>
        <w:rStyle w:val="slostrnky"/>
        <w:noProof/>
        <w:sz w:val="18"/>
        <w:szCs w:val="18"/>
      </w:rPr>
      <w:t>8</w:t>
    </w:r>
    <w:r w:rsidRPr="00CC047C">
      <w:rPr>
        <w:rStyle w:val="slostrnky"/>
        <w:sz w:val="18"/>
        <w:szCs w:val="18"/>
      </w:rPr>
      <w:fldChar w:fldCharType="end"/>
    </w:r>
    <w:r w:rsidRPr="00CC047C">
      <w:rPr>
        <w:rStyle w:val="slostrnky"/>
        <w:sz w:val="18"/>
        <w:szCs w:val="18"/>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EF7AA6" w14:textId="77777777" w:rsidR="00DB18AE" w:rsidRDefault="00DB18AE" w:rsidP="006522BB">
      <w:r>
        <w:separator/>
      </w:r>
    </w:p>
    <w:p w14:paraId="7441338E" w14:textId="77777777" w:rsidR="00DB18AE" w:rsidRDefault="00DB18AE" w:rsidP="006522BB"/>
  </w:footnote>
  <w:footnote w:type="continuationSeparator" w:id="0">
    <w:p w14:paraId="0029D95D" w14:textId="77777777" w:rsidR="00DB18AE" w:rsidRDefault="00DB18AE" w:rsidP="006522BB">
      <w:r>
        <w:continuationSeparator/>
      </w:r>
    </w:p>
    <w:p w14:paraId="608474BD" w14:textId="77777777" w:rsidR="00DB18AE" w:rsidRDefault="00DB18AE" w:rsidP="006522B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13EA1E" w14:textId="77777777" w:rsidR="00FE3E51" w:rsidRDefault="00FE3E51" w:rsidP="006522BB">
    <w:pPr>
      <w:pStyle w:val="Zhlav"/>
    </w:pPr>
  </w:p>
  <w:p w14:paraId="66094B13" w14:textId="77777777" w:rsidR="00824688" w:rsidRDefault="00824688" w:rsidP="006522B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5D4BD2"/>
    <w:multiLevelType w:val="hybridMultilevel"/>
    <w:tmpl w:val="E14EF2F8"/>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EED4773"/>
    <w:multiLevelType w:val="hybridMultilevel"/>
    <w:tmpl w:val="659EF7F0"/>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14AB1E1F"/>
    <w:multiLevelType w:val="hybridMultilevel"/>
    <w:tmpl w:val="0520062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15657C28"/>
    <w:multiLevelType w:val="hybridMultilevel"/>
    <w:tmpl w:val="C24A2BBC"/>
    <w:lvl w:ilvl="0" w:tplc="30F811F2">
      <w:numFmt w:val="bullet"/>
      <w:lvlText w:val=""/>
      <w:lvlJc w:val="left"/>
      <w:pPr>
        <w:ind w:left="750" w:hanging="360"/>
      </w:pPr>
      <w:rPr>
        <w:rFonts w:ascii="Symbol" w:eastAsia="Symbol" w:hAnsi="Symbol" w:cs="Symbol" w:hint="default"/>
        <w:w w:val="100"/>
        <w:sz w:val="22"/>
        <w:szCs w:val="22"/>
        <w:lang w:val="cs-CZ" w:eastAsia="cs-CZ" w:bidi="cs-CZ"/>
      </w:rPr>
    </w:lvl>
    <w:lvl w:ilvl="1" w:tplc="EDD6D738">
      <w:numFmt w:val="bullet"/>
      <w:lvlText w:val="•"/>
      <w:lvlJc w:val="left"/>
      <w:pPr>
        <w:ind w:left="1590" w:hanging="360"/>
      </w:pPr>
      <w:rPr>
        <w:rFonts w:hint="default"/>
        <w:lang w:val="cs-CZ" w:eastAsia="cs-CZ" w:bidi="cs-CZ"/>
      </w:rPr>
    </w:lvl>
    <w:lvl w:ilvl="2" w:tplc="FC9487E8">
      <w:numFmt w:val="bullet"/>
      <w:lvlText w:val="•"/>
      <w:lvlJc w:val="left"/>
      <w:pPr>
        <w:ind w:left="2420" w:hanging="360"/>
      </w:pPr>
      <w:rPr>
        <w:rFonts w:hint="default"/>
        <w:lang w:val="cs-CZ" w:eastAsia="cs-CZ" w:bidi="cs-CZ"/>
      </w:rPr>
    </w:lvl>
    <w:lvl w:ilvl="3" w:tplc="3F58930C">
      <w:numFmt w:val="bullet"/>
      <w:lvlText w:val="•"/>
      <w:lvlJc w:val="left"/>
      <w:pPr>
        <w:ind w:left="3251" w:hanging="360"/>
      </w:pPr>
      <w:rPr>
        <w:rFonts w:hint="default"/>
        <w:lang w:val="cs-CZ" w:eastAsia="cs-CZ" w:bidi="cs-CZ"/>
      </w:rPr>
    </w:lvl>
    <w:lvl w:ilvl="4" w:tplc="DF8EC450">
      <w:numFmt w:val="bullet"/>
      <w:lvlText w:val="•"/>
      <w:lvlJc w:val="left"/>
      <w:pPr>
        <w:ind w:left="4081" w:hanging="360"/>
      </w:pPr>
      <w:rPr>
        <w:rFonts w:hint="default"/>
        <w:lang w:val="cs-CZ" w:eastAsia="cs-CZ" w:bidi="cs-CZ"/>
      </w:rPr>
    </w:lvl>
    <w:lvl w:ilvl="5" w:tplc="D61EC1C8">
      <w:numFmt w:val="bullet"/>
      <w:lvlText w:val="•"/>
      <w:lvlJc w:val="left"/>
      <w:pPr>
        <w:ind w:left="4912" w:hanging="360"/>
      </w:pPr>
      <w:rPr>
        <w:rFonts w:hint="default"/>
        <w:lang w:val="cs-CZ" w:eastAsia="cs-CZ" w:bidi="cs-CZ"/>
      </w:rPr>
    </w:lvl>
    <w:lvl w:ilvl="6" w:tplc="AC0A88DC">
      <w:numFmt w:val="bullet"/>
      <w:lvlText w:val="•"/>
      <w:lvlJc w:val="left"/>
      <w:pPr>
        <w:ind w:left="5742" w:hanging="360"/>
      </w:pPr>
      <w:rPr>
        <w:rFonts w:hint="default"/>
        <w:lang w:val="cs-CZ" w:eastAsia="cs-CZ" w:bidi="cs-CZ"/>
      </w:rPr>
    </w:lvl>
    <w:lvl w:ilvl="7" w:tplc="E1B471A2">
      <w:numFmt w:val="bullet"/>
      <w:lvlText w:val="•"/>
      <w:lvlJc w:val="left"/>
      <w:pPr>
        <w:ind w:left="6572" w:hanging="360"/>
      </w:pPr>
      <w:rPr>
        <w:rFonts w:hint="default"/>
        <w:lang w:val="cs-CZ" w:eastAsia="cs-CZ" w:bidi="cs-CZ"/>
      </w:rPr>
    </w:lvl>
    <w:lvl w:ilvl="8" w:tplc="E24287A2">
      <w:numFmt w:val="bullet"/>
      <w:lvlText w:val="•"/>
      <w:lvlJc w:val="left"/>
      <w:pPr>
        <w:ind w:left="7403" w:hanging="360"/>
      </w:pPr>
      <w:rPr>
        <w:rFonts w:hint="default"/>
        <w:lang w:val="cs-CZ" w:eastAsia="cs-CZ" w:bidi="cs-CZ"/>
      </w:rPr>
    </w:lvl>
  </w:abstractNum>
  <w:abstractNum w:abstractNumId="4" w15:restartNumberingAfterBreak="0">
    <w:nsid w:val="206B6C12"/>
    <w:multiLevelType w:val="hybridMultilevel"/>
    <w:tmpl w:val="6D1EA8E2"/>
    <w:lvl w:ilvl="0" w:tplc="886AB464">
      <w:numFmt w:val="bullet"/>
      <w:lvlText w:val=""/>
      <w:lvlJc w:val="left"/>
      <w:pPr>
        <w:ind w:left="750" w:hanging="360"/>
      </w:pPr>
      <w:rPr>
        <w:rFonts w:ascii="Symbol" w:eastAsia="Symbol" w:hAnsi="Symbol" w:cs="Symbol" w:hint="default"/>
        <w:w w:val="100"/>
        <w:sz w:val="22"/>
        <w:szCs w:val="22"/>
        <w:lang w:val="cs-CZ" w:eastAsia="cs-CZ" w:bidi="cs-CZ"/>
      </w:rPr>
    </w:lvl>
    <w:lvl w:ilvl="1" w:tplc="FB102722">
      <w:numFmt w:val="bullet"/>
      <w:lvlText w:val="•"/>
      <w:lvlJc w:val="left"/>
      <w:pPr>
        <w:ind w:left="1590" w:hanging="360"/>
      </w:pPr>
      <w:rPr>
        <w:rFonts w:hint="default"/>
        <w:lang w:val="cs-CZ" w:eastAsia="cs-CZ" w:bidi="cs-CZ"/>
      </w:rPr>
    </w:lvl>
    <w:lvl w:ilvl="2" w:tplc="95A8C3CC">
      <w:numFmt w:val="bullet"/>
      <w:lvlText w:val="•"/>
      <w:lvlJc w:val="left"/>
      <w:pPr>
        <w:ind w:left="2420" w:hanging="360"/>
      </w:pPr>
      <w:rPr>
        <w:rFonts w:hint="default"/>
        <w:lang w:val="cs-CZ" w:eastAsia="cs-CZ" w:bidi="cs-CZ"/>
      </w:rPr>
    </w:lvl>
    <w:lvl w:ilvl="3" w:tplc="05D2BC48">
      <w:numFmt w:val="bullet"/>
      <w:lvlText w:val="•"/>
      <w:lvlJc w:val="left"/>
      <w:pPr>
        <w:ind w:left="3251" w:hanging="360"/>
      </w:pPr>
      <w:rPr>
        <w:rFonts w:hint="default"/>
        <w:lang w:val="cs-CZ" w:eastAsia="cs-CZ" w:bidi="cs-CZ"/>
      </w:rPr>
    </w:lvl>
    <w:lvl w:ilvl="4" w:tplc="875EB730">
      <w:numFmt w:val="bullet"/>
      <w:lvlText w:val="•"/>
      <w:lvlJc w:val="left"/>
      <w:pPr>
        <w:ind w:left="4081" w:hanging="360"/>
      </w:pPr>
      <w:rPr>
        <w:rFonts w:hint="default"/>
        <w:lang w:val="cs-CZ" w:eastAsia="cs-CZ" w:bidi="cs-CZ"/>
      </w:rPr>
    </w:lvl>
    <w:lvl w:ilvl="5" w:tplc="3BD4C0EE">
      <w:numFmt w:val="bullet"/>
      <w:lvlText w:val="•"/>
      <w:lvlJc w:val="left"/>
      <w:pPr>
        <w:ind w:left="4912" w:hanging="360"/>
      </w:pPr>
      <w:rPr>
        <w:rFonts w:hint="default"/>
        <w:lang w:val="cs-CZ" w:eastAsia="cs-CZ" w:bidi="cs-CZ"/>
      </w:rPr>
    </w:lvl>
    <w:lvl w:ilvl="6" w:tplc="1DF25236">
      <w:numFmt w:val="bullet"/>
      <w:lvlText w:val="•"/>
      <w:lvlJc w:val="left"/>
      <w:pPr>
        <w:ind w:left="5742" w:hanging="360"/>
      </w:pPr>
      <w:rPr>
        <w:rFonts w:hint="default"/>
        <w:lang w:val="cs-CZ" w:eastAsia="cs-CZ" w:bidi="cs-CZ"/>
      </w:rPr>
    </w:lvl>
    <w:lvl w:ilvl="7" w:tplc="3AD0A634">
      <w:numFmt w:val="bullet"/>
      <w:lvlText w:val="•"/>
      <w:lvlJc w:val="left"/>
      <w:pPr>
        <w:ind w:left="6572" w:hanging="360"/>
      </w:pPr>
      <w:rPr>
        <w:rFonts w:hint="default"/>
        <w:lang w:val="cs-CZ" w:eastAsia="cs-CZ" w:bidi="cs-CZ"/>
      </w:rPr>
    </w:lvl>
    <w:lvl w:ilvl="8" w:tplc="A9826BB4">
      <w:numFmt w:val="bullet"/>
      <w:lvlText w:val="•"/>
      <w:lvlJc w:val="left"/>
      <w:pPr>
        <w:ind w:left="7403" w:hanging="360"/>
      </w:pPr>
      <w:rPr>
        <w:rFonts w:hint="default"/>
        <w:lang w:val="cs-CZ" w:eastAsia="cs-CZ" w:bidi="cs-CZ"/>
      </w:rPr>
    </w:lvl>
  </w:abstractNum>
  <w:abstractNum w:abstractNumId="5" w15:restartNumberingAfterBreak="0">
    <w:nsid w:val="2B215524"/>
    <w:multiLevelType w:val="hybridMultilevel"/>
    <w:tmpl w:val="1A266A3E"/>
    <w:lvl w:ilvl="0" w:tplc="496E942E">
      <w:numFmt w:val="bullet"/>
      <w:lvlText w:val=""/>
      <w:lvlJc w:val="left"/>
      <w:pPr>
        <w:ind w:left="750" w:hanging="360"/>
      </w:pPr>
      <w:rPr>
        <w:rFonts w:ascii="Symbol" w:eastAsia="Symbol" w:hAnsi="Symbol" w:cs="Symbol" w:hint="default"/>
        <w:w w:val="100"/>
        <w:sz w:val="22"/>
        <w:szCs w:val="22"/>
        <w:lang w:val="cs-CZ" w:eastAsia="cs-CZ" w:bidi="cs-CZ"/>
      </w:rPr>
    </w:lvl>
    <w:lvl w:ilvl="1" w:tplc="14542564">
      <w:numFmt w:val="bullet"/>
      <w:lvlText w:val="•"/>
      <w:lvlJc w:val="left"/>
      <w:pPr>
        <w:ind w:left="1590" w:hanging="360"/>
      </w:pPr>
      <w:rPr>
        <w:rFonts w:hint="default"/>
        <w:lang w:val="cs-CZ" w:eastAsia="cs-CZ" w:bidi="cs-CZ"/>
      </w:rPr>
    </w:lvl>
    <w:lvl w:ilvl="2" w:tplc="D952D986">
      <w:numFmt w:val="bullet"/>
      <w:lvlText w:val="•"/>
      <w:lvlJc w:val="left"/>
      <w:pPr>
        <w:ind w:left="2420" w:hanging="360"/>
      </w:pPr>
      <w:rPr>
        <w:rFonts w:hint="default"/>
        <w:lang w:val="cs-CZ" w:eastAsia="cs-CZ" w:bidi="cs-CZ"/>
      </w:rPr>
    </w:lvl>
    <w:lvl w:ilvl="3" w:tplc="734814EA">
      <w:numFmt w:val="bullet"/>
      <w:lvlText w:val="•"/>
      <w:lvlJc w:val="left"/>
      <w:pPr>
        <w:ind w:left="3251" w:hanging="360"/>
      </w:pPr>
      <w:rPr>
        <w:rFonts w:hint="default"/>
        <w:lang w:val="cs-CZ" w:eastAsia="cs-CZ" w:bidi="cs-CZ"/>
      </w:rPr>
    </w:lvl>
    <w:lvl w:ilvl="4" w:tplc="ABF67DAC">
      <w:numFmt w:val="bullet"/>
      <w:lvlText w:val="•"/>
      <w:lvlJc w:val="left"/>
      <w:pPr>
        <w:ind w:left="4081" w:hanging="360"/>
      </w:pPr>
      <w:rPr>
        <w:rFonts w:hint="default"/>
        <w:lang w:val="cs-CZ" w:eastAsia="cs-CZ" w:bidi="cs-CZ"/>
      </w:rPr>
    </w:lvl>
    <w:lvl w:ilvl="5" w:tplc="C4627D62">
      <w:numFmt w:val="bullet"/>
      <w:lvlText w:val="•"/>
      <w:lvlJc w:val="left"/>
      <w:pPr>
        <w:ind w:left="4912" w:hanging="360"/>
      </w:pPr>
      <w:rPr>
        <w:rFonts w:hint="default"/>
        <w:lang w:val="cs-CZ" w:eastAsia="cs-CZ" w:bidi="cs-CZ"/>
      </w:rPr>
    </w:lvl>
    <w:lvl w:ilvl="6" w:tplc="9CD29DFE">
      <w:numFmt w:val="bullet"/>
      <w:lvlText w:val="•"/>
      <w:lvlJc w:val="left"/>
      <w:pPr>
        <w:ind w:left="5742" w:hanging="360"/>
      </w:pPr>
      <w:rPr>
        <w:rFonts w:hint="default"/>
        <w:lang w:val="cs-CZ" w:eastAsia="cs-CZ" w:bidi="cs-CZ"/>
      </w:rPr>
    </w:lvl>
    <w:lvl w:ilvl="7" w:tplc="C1AA5372">
      <w:numFmt w:val="bullet"/>
      <w:lvlText w:val="•"/>
      <w:lvlJc w:val="left"/>
      <w:pPr>
        <w:ind w:left="6572" w:hanging="360"/>
      </w:pPr>
      <w:rPr>
        <w:rFonts w:hint="default"/>
        <w:lang w:val="cs-CZ" w:eastAsia="cs-CZ" w:bidi="cs-CZ"/>
      </w:rPr>
    </w:lvl>
    <w:lvl w:ilvl="8" w:tplc="8F4492F0">
      <w:numFmt w:val="bullet"/>
      <w:lvlText w:val="•"/>
      <w:lvlJc w:val="left"/>
      <w:pPr>
        <w:ind w:left="7403" w:hanging="360"/>
      </w:pPr>
      <w:rPr>
        <w:rFonts w:hint="default"/>
        <w:lang w:val="cs-CZ" w:eastAsia="cs-CZ" w:bidi="cs-CZ"/>
      </w:rPr>
    </w:lvl>
  </w:abstractNum>
  <w:abstractNum w:abstractNumId="6" w15:restartNumberingAfterBreak="0">
    <w:nsid w:val="39F078F4"/>
    <w:multiLevelType w:val="hybridMultilevel"/>
    <w:tmpl w:val="E02A7110"/>
    <w:lvl w:ilvl="0" w:tplc="E5E41AC2">
      <w:numFmt w:val="bullet"/>
      <w:lvlText w:val=""/>
      <w:lvlJc w:val="left"/>
      <w:pPr>
        <w:ind w:left="750" w:hanging="360"/>
      </w:pPr>
      <w:rPr>
        <w:rFonts w:ascii="Symbol" w:eastAsia="Symbol" w:hAnsi="Symbol" w:cs="Symbol" w:hint="default"/>
        <w:w w:val="100"/>
        <w:sz w:val="22"/>
        <w:szCs w:val="22"/>
        <w:lang w:val="cs-CZ" w:eastAsia="cs-CZ" w:bidi="cs-CZ"/>
      </w:rPr>
    </w:lvl>
    <w:lvl w:ilvl="1" w:tplc="C56C3C56">
      <w:numFmt w:val="bullet"/>
      <w:lvlText w:val="•"/>
      <w:lvlJc w:val="left"/>
      <w:pPr>
        <w:ind w:left="1590" w:hanging="360"/>
      </w:pPr>
      <w:rPr>
        <w:rFonts w:hint="default"/>
        <w:lang w:val="cs-CZ" w:eastAsia="cs-CZ" w:bidi="cs-CZ"/>
      </w:rPr>
    </w:lvl>
    <w:lvl w:ilvl="2" w:tplc="2710E11A">
      <w:numFmt w:val="bullet"/>
      <w:lvlText w:val="•"/>
      <w:lvlJc w:val="left"/>
      <w:pPr>
        <w:ind w:left="2420" w:hanging="360"/>
      </w:pPr>
      <w:rPr>
        <w:rFonts w:hint="default"/>
        <w:lang w:val="cs-CZ" w:eastAsia="cs-CZ" w:bidi="cs-CZ"/>
      </w:rPr>
    </w:lvl>
    <w:lvl w:ilvl="3" w:tplc="34B0BD72">
      <w:numFmt w:val="bullet"/>
      <w:lvlText w:val="•"/>
      <w:lvlJc w:val="left"/>
      <w:pPr>
        <w:ind w:left="3251" w:hanging="360"/>
      </w:pPr>
      <w:rPr>
        <w:rFonts w:hint="default"/>
        <w:lang w:val="cs-CZ" w:eastAsia="cs-CZ" w:bidi="cs-CZ"/>
      </w:rPr>
    </w:lvl>
    <w:lvl w:ilvl="4" w:tplc="778A8142">
      <w:numFmt w:val="bullet"/>
      <w:lvlText w:val="•"/>
      <w:lvlJc w:val="left"/>
      <w:pPr>
        <w:ind w:left="4081" w:hanging="360"/>
      </w:pPr>
      <w:rPr>
        <w:rFonts w:hint="default"/>
        <w:lang w:val="cs-CZ" w:eastAsia="cs-CZ" w:bidi="cs-CZ"/>
      </w:rPr>
    </w:lvl>
    <w:lvl w:ilvl="5" w:tplc="3976B176">
      <w:numFmt w:val="bullet"/>
      <w:lvlText w:val="•"/>
      <w:lvlJc w:val="left"/>
      <w:pPr>
        <w:ind w:left="4912" w:hanging="360"/>
      </w:pPr>
      <w:rPr>
        <w:rFonts w:hint="default"/>
        <w:lang w:val="cs-CZ" w:eastAsia="cs-CZ" w:bidi="cs-CZ"/>
      </w:rPr>
    </w:lvl>
    <w:lvl w:ilvl="6" w:tplc="8C44B6EA">
      <w:numFmt w:val="bullet"/>
      <w:lvlText w:val="•"/>
      <w:lvlJc w:val="left"/>
      <w:pPr>
        <w:ind w:left="5742" w:hanging="360"/>
      </w:pPr>
      <w:rPr>
        <w:rFonts w:hint="default"/>
        <w:lang w:val="cs-CZ" w:eastAsia="cs-CZ" w:bidi="cs-CZ"/>
      </w:rPr>
    </w:lvl>
    <w:lvl w:ilvl="7" w:tplc="DDB4BE1E">
      <w:numFmt w:val="bullet"/>
      <w:lvlText w:val="•"/>
      <w:lvlJc w:val="left"/>
      <w:pPr>
        <w:ind w:left="6572" w:hanging="360"/>
      </w:pPr>
      <w:rPr>
        <w:rFonts w:hint="default"/>
        <w:lang w:val="cs-CZ" w:eastAsia="cs-CZ" w:bidi="cs-CZ"/>
      </w:rPr>
    </w:lvl>
    <w:lvl w:ilvl="8" w:tplc="047C5D0C">
      <w:numFmt w:val="bullet"/>
      <w:lvlText w:val="•"/>
      <w:lvlJc w:val="left"/>
      <w:pPr>
        <w:ind w:left="7403" w:hanging="360"/>
      </w:pPr>
      <w:rPr>
        <w:rFonts w:hint="default"/>
        <w:lang w:val="cs-CZ" w:eastAsia="cs-CZ" w:bidi="cs-CZ"/>
      </w:rPr>
    </w:lvl>
  </w:abstractNum>
  <w:abstractNum w:abstractNumId="7" w15:restartNumberingAfterBreak="0">
    <w:nsid w:val="4D184B0C"/>
    <w:multiLevelType w:val="hybridMultilevel"/>
    <w:tmpl w:val="B8E0F1D8"/>
    <w:lvl w:ilvl="0" w:tplc="0F14B61A">
      <w:start w:val="1"/>
      <w:numFmt w:val="decimal"/>
      <w:lvlText w:val="%1."/>
      <w:lvlJc w:val="left"/>
      <w:pPr>
        <w:ind w:left="780" w:hanging="4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4D5D36A4"/>
    <w:multiLevelType w:val="hybridMultilevel"/>
    <w:tmpl w:val="0360DA98"/>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4FC32972"/>
    <w:multiLevelType w:val="hybridMultilevel"/>
    <w:tmpl w:val="46988516"/>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5BA04C8D"/>
    <w:multiLevelType w:val="hybridMultilevel"/>
    <w:tmpl w:val="F138B8D8"/>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7505124D"/>
    <w:multiLevelType w:val="hybridMultilevel"/>
    <w:tmpl w:val="837E0732"/>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7EFC6983"/>
    <w:multiLevelType w:val="hybridMultilevel"/>
    <w:tmpl w:val="4ADC2756"/>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1"/>
  </w:num>
  <w:num w:numId="2">
    <w:abstractNumId w:val="10"/>
  </w:num>
  <w:num w:numId="3">
    <w:abstractNumId w:val="12"/>
  </w:num>
  <w:num w:numId="4">
    <w:abstractNumId w:val="11"/>
  </w:num>
  <w:num w:numId="5">
    <w:abstractNumId w:val="0"/>
  </w:num>
  <w:num w:numId="6">
    <w:abstractNumId w:val="9"/>
  </w:num>
  <w:num w:numId="7">
    <w:abstractNumId w:val="8"/>
  </w:num>
  <w:num w:numId="8">
    <w:abstractNumId w:val="3"/>
  </w:num>
  <w:num w:numId="9">
    <w:abstractNumId w:val="4"/>
  </w:num>
  <w:num w:numId="10">
    <w:abstractNumId w:val="5"/>
  </w:num>
  <w:num w:numId="11">
    <w:abstractNumId w:val="6"/>
  </w:num>
  <w:num w:numId="12">
    <w:abstractNumId w:val="7"/>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567"/>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1MTM2t7A0MDWxMLdQ0lEKTi0uzszPAykwrQUAmao3wCwAAAA="/>
  </w:docVars>
  <w:rsids>
    <w:rsidRoot w:val="00F126CF"/>
    <w:rsid w:val="00003154"/>
    <w:rsid w:val="00004C4F"/>
    <w:rsid w:val="00012CEA"/>
    <w:rsid w:val="00031AB1"/>
    <w:rsid w:val="00051D5D"/>
    <w:rsid w:val="000557B7"/>
    <w:rsid w:val="00067C7C"/>
    <w:rsid w:val="0007065E"/>
    <w:rsid w:val="000840BB"/>
    <w:rsid w:val="00086F95"/>
    <w:rsid w:val="000A00ED"/>
    <w:rsid w:val="000A2CE7"/>
    <w:rsid w:val="000A2D8A"/>
    <w:rsid w:val="000C6471"/>
    <w:rsid w:val="000C70EE"/>
    <w:rsid w:val="000E2EE3"/>
    <w:rsid w:val="001058A0"/>
    <w:rsid w:val="00106610"/>
    <w:rsid w:val="00111963"/>
    <w:rsid w:val="00112805"/>
    <w:rsid w:val="00120A6B"/>
    <w:rsid w:val="00122BBD"/>
    <w:rsid w:val="00126B7F"/>
    <w:rsid w:val="0013442F"/>
    <w:rsid w:val="001466D3"/>
    <w:rsid w:val="00150155"/>
    <w:rsid w:val="00155579"/>
    <w:rsid w:val="00163DF2"/>
    <w:rsid w:val="001653D8"/>
    <w:rsid w:val="00182900"/>
    <w:rsid w:val="001953CE"/>
    <w:rsid w:val="00196909"/>
    <w:rsid w:val="001A2DC8"/>
    <w:rsid w:val="001C3992"/>
    <w:rsid w:val="001E4910"/>
    <w:rsid w:val="001E680B"/>
    <w:rsid w:val="001F2463"/>
    <w:rsid w:val="00201242"/>
    <w:rsid w:val="00202665"/>
    <w:rsid w:val="00206B3C"/>
    <w:rsid w:val="00212019"/>
    <w:rsid w:val="00213A30"/>
    <w:rsid w:val="00217A1A"/>
    <w:rsid w:val="00220028"/>
    <w:rsid w:val="0022523A"/>
    <w:rsid w:val="00241F78"/>
    <w:rsid w:val="002561D9"/>
    <w:rsid w:val="00263CA8"/>
    <w:rsid w:val="00271679"/>
    <w:rsid w:val="00272146"/>
    <w:rsid w:val="00287BB6"/>
    <w:rsid w:val="002A0213"/>
    <w:rsid w:val="002A11CA"/>
    <w:rsid w:val="002A16D1"/>
    <w:rsid w:val="002A67D3"/>
    <w:rsid w:val="002B168C"/>
    <w:rsid w:val="003042BB"/>
    <w:rsid w:val="00312646"/>
    <w:rsid w:val="00322390"/>
    <w:rsid w:val="003237F5"/>
    <w:rsid w:val="00331E99"/>
    <w:rsid w:val="00332DD6"/>
    <w:rsid w:val="00333D72"/>
    <w:rsid w:val="0034020E"/>
    <w:rsid w:val="00342A93"/>
    <w:rsid w:val="003453AD"/>
    <w:rsid w:val="00362E6C"/>
    <w:rsid w:val="0038683A"/>
    <w:rsid w:val="003945CB"/>
    <w:rsid w:val="00397741"/>
    <w:rsid w:val="003A3579"/>
    <w:rsid w:val="003D5028"/>
    <w:rsid w:val="003E0F30"/>
    <w:rsid w:val="003E150F"/>
    <w:rsid w:val="003E2AC0"/>
    <w:rsid w:val="003E5E0F"/>
    <w:rsid w:val="00423B33"/>
    <w:rsid w:val="00424A37"/>
    <w:rsid w:val="00434B64"/>
    <w:rsid w:val="00452B71"/>
    <w:rsid w:val="004566BE"/>
    <w:rsid w:val="00471591"/>
    <w:rsid w:val="00477AB1"/>
    <w:rsid w:val="00495F77"/>
    <w:rsid w:val="00497963"/>
    <w:rsid w:val="004A5E14"/>
    <w:rsid w:val="004B2F54"/>
    <w:rsid w:val="004B5D1D"/>
    <w:rsid w:val="004B7308"/>
    <w:rsid w:val="004C3804"/>
    <w:rsid w:val="004F1E5F"/>
    <w:rsid w:val="004F3E47"/>
    <w:rsid w:val="004F726C"/>
    <w:rsid w:val="00506CA9"/>
    <w:rsid w:val="005270BF"/>
    <w:rsid w:val="00540506"/>
    <w:rsid w:val="005446B3"/>
    <w:rsid w:val="00550CBD"/>
    <w:rsid w:val="0056216E"/>
    <w:rsid w:val="00573204"/>
    <w:rsid w:val="00585507"/>
    <w:rsid w:val="005904F3"/>
    <w:rsid w:val="0059200B"/>
    <w:rsid w:val="005A209D"/>
    <w:rsid w:val="005A7E3C"/>
    <w:rsid w:val="005B00CE"/>
    <w:rsid w:val="005C0CEC"/>
    <w:rsid w:val="005C19B8"/>
    <w:rsid w:val="005C3770"/>
    <w:rsid w:val="005D0DC1"/>
    <w:rsid w:val="005E0F04"/>
    <w:rsid w:val="005F6578"/>
    <w:rsid w:val="00605E46"/>
    <w:rsid w:val="00612130"/>
    <w:rsid w:val="00640009"/>
    <w:rsid w:val="00640E3B"/>
    <w:rsid w:val="006522BB"/>
    <w:rsid w:val="00656ACB"/>
    <w:rsid w:val="00674BDA"/>
    <w:rsid w:val="006769C9"/>
    <w:rsid w:val="00681CE9"/>
    <w:rsid w:val="0068318F"/>
    <w:rsid w:val="006855FF"/>
    <w:rsid w:val="00692F84"/>
    <w:rsid w:val="0069465B"/>
    <w:rsid w:val="006946FB"/>
    <w:rsid w:val="006957B6"/>
    <w:rsid w:val="006A5D63"/>
    <w:rsid w:val="006B1C9F"/>
    <w:rsid w:val="006C55E3"/>
    <w:rsid w:val="006D51CB"/>
    <w:rsid w:val="006D623F"/>
    <w:rsid w:val="006F277F"/>
    <w:rsid w:val="00714A2B"/>
    <w:rsid w:val="00716609"/>
    <w:rsid w:val="00731122"/>
    <w:rsid w:val="00734435"/>
    <w:rsid w:val="00735A48"/>
    <w:rsid w:val="007470DD"/>
    <w:rsid w:val="00756A88"/>
    <w:rsid w:val="00764C3D"/>
    <w:rsid w:val="00781905"/>
    <w:rsid w:val="007826D3"/>
    <w:rsid w:val="007955E4"/>
    <w:rsid w:val="00795DBE"/>
    <w:rsid w:val="007B30AD"/>
    <w:rsid w:val="007C11C0"/>
    <w:rsid w:val="007C5B1A"/>
    <w:rsid w:val="007D77FC"/>
    <w:rsid w:val="007E5F30"/>
    <w:rsid w:val="007F008B"/>
    <w:rsid w:val="007F385F"/>
    <w:rsid w:val="00800606"/>
    <w:rsid w:val="008063AA"/>
    <w:rsid w:val="00824688"/>
    <w:rsid w:val="00832D11"/>
    <w:rsid w:val="008478B4"/>
    <w:rsid w:val="008516B3"/>
    <w:rsid w:val="0086032A"/>
    <w:rsid w:val="00862D80"/>
    <w:rsid w:val="008630B7"/>
    <w:rsid w:val="00864024"/>
    <w:rsid w:val="008964CA"/>
    <w:rsid w:val="008A097D"/>
    <w:rsid w:val="008A16F1"/>
    <w:rsid w:val="008A57E4"/>
    <w:rsid w:val="008B05C8"/>
    <w:rsid w:val="008B58B6"/>
    <w:rsid w:val="008C45E6"/>
    <w:rsid w:val="008C5CB7"/>
    <w:rsid w:val="008C71E5"/>
    <w:rsid w:val="008D59DE"/>
    <w:rsid w:val="008D71F9"/>
    <w:rsid w:val="008E1F78"/>
    <w:rsid w:val="008E4140"/>
    <w:rsid w:val="008F6AE1"/>
    <w:rsid w:val="009206D0"/>
    <w:rsid w:val="00997228"/>
    <w:rsid w:val="009A2266"/>
    <w:rsid w:val="009C6EEA"/>
    <w:rsid w:val="009D047B"/>
    <w:rsid w:val="009F0540"/>
    <w:rsid w:val="00A00770"/>
    <w:rsid w:val="00A0256A"/>
    <w:rsid w:val="00A0516F"/>
    <w:rsid w:val="00A056DE"/>
    <w:rsid w:val="00A05BCC"/>
    <w:rsid w:val="00A07FF9"/>
    <w:rsid w:val="00A24505"/>
    <w:rsid w:val="00A24F12"/>
    <w:rsid w:val="00A36C68"/>
    <w:rsid w:val="00A56689"/>
    <w:rsid w:val="00A712A0"/>
    <w:rsid w:val="00A72E20"/>
    <w:rsid w:val="00A907E2"/>
    <w:rsid w:val="00A90D0F"/>
    <w:rsid w:val="00A93A8D"/>
    <w:rsid w:val="00A965B4"/>
    <w:rsid w:val="00AA0C09"/>
    <w:rsid w:val="00AA626C"/>
    <w:rsid w:val="00AB30DD"/>
    <w:rsid w:val="00AB3329"/>
    <w:rsid w:val="00AB4BD8"/>
    <w:rsid w:val="00AB5F4A"/>
    <w:rsid w:val="00AC2325"/>
    <w:rsid w:val="00AC5970"/>
    <w:rsid w:val="00B30B4A"/>
    <w:rsid w:val="00B35878"/>
    <w:rsid w:val="00B41345"/>
    <w:rsid w:val="00B45FB2"/>
    <w:rsid w:val="00B53FAC"/>
    <w:rsid w:val="00B5532D"/>
    <w:rsid w:val="00B70AD4"/>
    <w:rsid w:val="00B76003"/>
    <w:rsid w:val="00B84EF9"/>
    <w:rsid w:val="00B8576C"/>
    <w:rsid w:val="00B85D1C"/>
    <w:rsid w:val="00BB5018"/>
    <w:rsid w:val="00BB59C2"/>
    <w:rsid w:val="00BC1CD8"/>
    <w:rsid w:val="00BD369B"/>
    <w:rsid w:val="00BD3D46"/>
    <w:rsid w:val="00BD5CA2"/>
    <w:rsid w:val="00BE12A9"/>
    <w:rsid w:val="00BE2AF1"/>
    <w:rsid w:val="00BE6994"/>
    <w:rsid w:val="00BE6F4C"/>
    <w:rsid w:val="00BF5CB9"/>
    <w:rsid w:val="00C122C9"/>
    <w:rsid w:val="00C3241B"/>
    <w:rsid w:val="00C33C53"/>
    <w:rsid w:val="00C428A0"/>
    <w:rsid w:val="00C45686"/>
    <w:rsid w:val="00C46A1A"/>
    <w:rsid w:val="00C553A9"/>
    <w:rsid w:val="00C65CD7"/>
    <w:rsid w:val="00C830E9"/>
    <w:rsid w:val="00CA04ED"/>
    <w:rsid w:val="00CB740A"/>
    <w:rsid w:val="00CC047C"/>
    <w:rsid w:val="00CC485F"/>
    <w:rsid w:val="00CE13AB"/>
    <w:rsid w:val="00CE7A16"/>
    <w:rsid w:val="00CF3A7B"/>
    <w:rsid w:val="00CF4B06"/>
    <w:rsid w:val="00CF5AD4"/>
    <w:rsid w:val="00D01812"/>
    <w:rsid w:val="00D04F4B"/>
    <w:rsid w:val="00D07B67"/>
    <w:rsid w:val="00D301A4"/>
    <w:rsid w:val="00D302A8"/>
    <w:rsid w:val="00D33C52"/>
    <w:rsid w:val="00D41D47"/>
    <w:rsid w:val="00D567EB"/>
    <w:rsid w:val="00D56A56"/>
    <w:rsid w:val="00D7196F"/>
    <w:rsid w:val="00D77075"/>
    <w:rsid w:val="00D77DD2"/>
    <w:rsid w:val="00D858A1"/>
    <w:rsid w:val="00DA5670"/>
    <w:rsid w:val="00DB18AE"/>
    <w:rsid w:val="00DD25D9"/>
    <w:rsid w:val="00DD4F56"/>
    <w:rsid w:val="00DE2F16"/>
    <w:rsid w:val="00DE374E"/>
    <w:rsid w:val="00DF0B7A"/>
    <w:rsid w:val="00DF1ED8"/>
    <w:rsid w:val="00E00ADE"/>
    <w:rsid w:val="00E12974"/>
    <w:rsid w:val="00E132EA"/>
    <w:rsid w:val="00E14FF5"/>
    <w:rsid w:val="00E458AA"/>
    <w:rsid w:val="00E54D11"/>
    <w:rsid w:val="00E616D0"/>
    <w:rsid w:val="00E64A43"/>
    <w:rsid w:val="00EA51B0"/>
    <w:rsid w:val="00EA69F0"/>
    <w:rsid w:val="00EB1EF3"/>
    <w:rsid w:val="00EE64BC"/>
    <w:rsid w:val="00F001E9"/>
    <w:rsid w:val="00F04ADD"/>
    <w:rsid w:val="00F10AFC"/>
    <w:rsid w:val="00F126CF"/>
    <w:rsid w:val="00F20125"/>
    <w:rsid w:val="00F25FF5"/>
    <w:rsid w:val="00F31474"/>
    <w:rsid w:val="00F40E2C"/>
    <w:rsid w:val="00F41827"/>
    <w:rsid w:val="00F42874"/>
    <w:rsid w:val="00F434FE"/>
    <w:rsid w:val="00F53647"/>
    <w:rsid w:val="00F536FB"/>
    <w:rsid w:val="00F679EA"/>
    <w:rsid w:val="00F905FE"/>
    <w:rsid w:val="00FA1A24"/>
    <w:rsid w:val="00FA6F5B"/>
    <w:rsid w:val="00FA72B8"/>
    <w:rsid w:val="00FA77D0"/>
    <w:rsid w:val="00FC76E7"/>
    <w:rsid w:val="00FD2E3F"/>
    <w:rsid w:val="00FE3E51"/>
    <w:rsid w:val="00FF219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0FCF723"/>
  <w15:docId w15:val="{E7FF2E37-16D3-4742-91B3-337CF808F1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9F0540"/>
    <w:pPr>
      <w:tabs>
        <w:tab w:val="left" w:pos="425"/>
      </w:tabs>
      <w:spacing w:after="120" w:line="240" w:lineRule="auto"/>
      <w:ind w:left="425" w:hanging="425"/>
      <w:jc w:val="both"/>
    </w:pPr>
    <w:rPr>
      <w:rFonts w:eastAsia="Cambria" w:cs="Times New Roman"/>
      <w:color w:val="000000" w:themeColor="text1"/>
    </w:rPr>
  </w:style>
  <w:style w:type="paragraph" w:styleId="Nadpis1">
    <w:name w:val="heading 1"/>
    <w:basedOn w:val="Normln"/>
    <w:next w:val="Normln"/>
    <w:link w:val="Nadpis1Char"/>
    <w:uiPriority w:val="9"/>
    <w:qFormat/>
    <w:rsid w:val="00B8576C"/>
    <w:pPr>
      <w:ind w:left="0" w:firstLine="0"/>
      <w:jc w:val="center"/>
      <w:outlineLvl w:val="0"/>
    </w:pPr>
    <w:rPr>
      <w:b/>
      <w:caps/>
      <w:sz w:val="40"/>
    </w:rPr>
  </w:style>
  <w:style w:type="paragraph" w:styleId="Nadpis2">
    <w:name w:val="heading 2"/>
    <w:basedOn w:val="Normln"/>
    <w:next w:val="Normln"/>
    <w:link w:val="Nadpis2Char"/>
    <w:uiPriority w:val="9"/>
    <w:unhideWhenUsed/>
    <w:qFormat/>
    <w:rsid w:val="00CB740A"/>
    <w:pPr>
      <w:keepNext/>
      <w:ind w:left="0" w:firstLine="0"/>
      <w:jc w:val="center"/>
      <w:outlineLvl w:val="1"/>
    </w:pPr>
    <w:rPr>
      <w:b/>
    </w:rPr>
  </w:style>
  <w:style w:type="paragraph" w:styleId="Nadpis3">
    <w:name w:val="heading 3"/>
    <w:basedOn w:val="Normln"/>
    <w:next w:val="Normln"/>
    <w:link w:val="Nadpis3Char"/>
    <w:uiPriority w:val="9"/>
    <w:unhideWhenUsed/>
    <w:qFormat/>
    <w:rsid w:val="00DE374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Nadpis4">
    <w:name w:val="heading 4"/>
    <w:basedOn w:val="Normln"/>
    <w:next w:val="Normln"/>
    <w:link w:val="Nadpis4Char"/>
    <w:uiPriority w:val="9"/>
    <w:unhideWhenUsed/>
    <w:qFormat/>
    <w:rsid w:val="005F6578"/>
    <w:pPr>
      <w:keepNext/>
      <w:keepLines/>
      <w:tabs>
        <w:tab w:val="clear" w:pos="425"/>
      </w:tabs>
      <w:spacing w:after="0"/>
      <w:ind w:left="0" w:firstLine="0"/>
      <w:outlineLvl w:val="3"/>
    </w:pPr>
    <w:rPr>
      <w:rFonts w:eastAsiaTheme="majorEastAsia" w:cstheme="majorBidi"/>
      <w:iCs/>
      <w:color w:val="auto"/>
      <w:sz w:val="1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6B1C9F"/>
    <w:pPr>
      <w:tabs>
        <w:tab w:val="center" w:pos="4320"/>
        <w:tab w:val="right" w:pos="8640"/>
      </w:tabs>
      <w:spacing w:after="0"/>
    </w:pPr>
  </w:style>
  <w:style w:type="character" w:customStyle="1" w:styleId="ZhlavChar">
    <w:name w:val="Záhlaví Char"/>
    <w:basedOn w:val="Standardnpsmoodstavce"/>
    <w:link w:val="Zhlav"/>
    <w:uiPriority w:val="99"/>
    <w:rsid w:val="006B1C9F"/>
    <w:rPr>
      <w:rFonts w:ascii="Cambria" w:eastAsia="Cambria" w:hAnsi="Cambria" w:cs="Times New Roman"/>
      <w:sz w:val="24"/>
      <w:szCs w:val="24"/>
      <w:lang w:val="en-US"/>
    </w:rPr>
  </w:style>
  <w:style w:type="paragraph" w:styleId="Zpat">
    <w:name w:val="footer"/>
    <w:basedOn w:val="Normln"/>
    <w:link w:val="ZpatChar"/>
    <w:unhideWhenUsed/>
    <w:rsid w:val="006B1C9F"/>
    <w:pPr>
      <w:tabs>
        <w:tab w:val="center" w:pos="4320"/>
        <w:tab w:val="right" w:pos="8640"/>
      </w:tabs>
      <w:spacing w:after="0"/>
    </w:pPr>
  </w:style>
  <w:style w:type="character" w:customStyle="1" w:styleId="ZpatChar">
    <w:name w:val="Zápatí Char"/>
    <w:basedOn w:val="Standardnpsmoodstavce"/>
    <w:link w:val="Zpat"/>
    <w:rsid w:val="006B1C9F"/>
    <w:rPr>
      <w:rFonts w:ascii="Cambria" w:eastAsia="Cambria" w:hAnsi="Cambria" w:cs="Times New Roman"/>
      <w:sz w:val="24"/>
      <w:szCs w:val="24"/>
      <w:lang w:val="en-US"/>
    </w:rPr>
  </w:style>
  <w:style w:type="character" w:styleId="slostrnky">
    <w:name w:val="page number"/>
    <w:basedOn w:val="Standardnpsmoodstavce"/>
    <w:uiPriority w:val="99"/>
    <w:rsid w:val="00D302A8"/>
    <w:rPr>
      <w:rFonts w:cs="Times New Roman"/>
    </w:rPr>
  </w:style>
  <w:style w:type="paragraph" w:styleId="Textbubliny">
    <w:name w:val="Balloon Text"/>
    <w:basedOn w:val="Normln"/>
    <w:link w:val="TextbublinyChar"/>
    <w:uiPriority w:val="99"/>
    <w:semiHidden/>
    <w:unhideWhenUsed/>
    <w:rsid w:val="00F31474"/>
    <w:pPr>
      <w:spacing w:after="0"/>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F31474"/>
    <w:rPr>
      <w:rFonts w:ascii="Segoe UI" w:eastAsia="Cambria" w:hAnsi="Segoe UI" w:cs="Segoe UI"/>
      <w:sz w:val="18"/>
      <w:szCs w:val="18"/>
      <w:lang w:val="en-US"/>
    </w:rPr>
  </w:style>
  <w:style w:type="character" w:customStyle="1" w:styleId="Nadpis2Char">
    <w:name w:val="Nadpis 2 Char"/>
    <w:basedOn w:val="Standardnpsmoodstavce"/>
    <w:link w:val="Nadpis2"/>
    <w:uiPriority w:val="9"/>
    <w:rsid w:val="00CB740A"/>
    <w:rPr>
      <w:rFonts w:ascii="Open Sans" w:eastAsia="Cambria" w:hAnsi="Open Sans" w:cs="Times New Roman"/>
      <w:b/>
      <w:color w:val="000000" w:themeColor="text1"/>
      <w:sz w:val="20"/>
    </w:rPr>
  </w:style>
  <w:style w:type="character" w:customStyle="1" w:styleId="Nadpis1Char">
    <w:name w:val="Nadpis 1 Char"/>
    <w:basedOn w:val="Standardnpsmoodstavce"/>
    <w:link w:val="Nadpis1"/>
    <w:uiPriority w:val="9"/>
    <w:rsid w:val="00B8576C"/>
    <w:rPr>
      <w:rFonts w:ascii="Open Sans" w:eastAsia="Cambria" w:hAnsi="Open Sans" w:cs="Times New Roman"/>
      <w:b/>
      <w:caps/>
      <w:color w:val="000000" w:themeColor="text1"/>
      <w:sz w:val="40"/>
    </w:rPr>
  </w:style>
  <w:style w:type="character" w:customStyle="1" w:styleId="Nadpis3Char">
    <w:name w:val="Nadpis 3 Char"/>
    <w:basedOn w:val="Standardnpsmoodstavce"/>
    <w:link w:val="Nadpis3"/>
    <w:uiPriority w:val="9"/>
    <w:rsid w:val="00DE374E"/>
    <w:rPr>
      <w:rFonts w:asciiTheme="majorHAnsi" w:eastAsiaTheme="majorEastAsia" w:hAnsiTheme="majorHAnsi" w:cstheme="majorBidi"/>
      <w:color w:val="1F4D78" w:themeColor="accent1" w:themeShade="7F"/>
      <w:sz w:val="24"/>
      <w:szCs w:val="24"/>
    </w:rPr>
  </w:style>
  <w:style w:type="character" w:styleId="Odkaznakoment">
    <w:name w:val="annotation reference"/>
    <w:basedOn w:val="Standardnpsmoodstavce"/>
    <w:uiPriority w:val="99"/>
    <w:semiHidden/>
    <w:unhideWhenUsed/>
    <w:rsid w:val="00201242"/>
    <w:rPr>
      <w:sz w:val="16"/>
      <w:szCs w:val="16"/>
    </w:rPr>
  </w:style>
  <w:style w:type="paragraph" w:styleId="Textkomente">
    <w:name w:val="annotation text"/>
    <w:basedOn w:val="Normln"/>
    <w:link w:val="TextkomenteChar"/>
    <w:uiPriority w:val="99"/>
    <w:semiHidden/>
    <w:unhideWhenUsed/>
    <w:rsid w:val="00201242"/>
    <w:rPr>
      <w:szCs w:val="20"/>
    </w:rPr>
  </w:style>
  <w:style w:type="character" w:customStyle="1" w:styleId="TextkomenteChar">
    <w:name w:val="Text komentáře Char"/>
    <w:basedOn w:val="Standardnpsmoodstavce"/>
    <w:link w:val="Textkomente"/>
    <w:uiPriority w:val="99"/>
    <w:semiHidden/>
    <w:rsid w:val="00201242"/>
    <w:rPr>
      <w:rFonts w:eastAsia="Cambria" w:cs="Times New Roman"/>
      <w:color w:val="000000" w:themeColor="text1"/>
      <w:sz w:val="20"/>
      <w:szCs w:val="20"/>
    </w:rPr>
  </w:style>
  <w:style w:type="paragraph" w:styleId="Pedmtkomente">
    <w:name w:val="annotation subject"/>
    <w:basedOn w:val="Textkomente"/>
    <w:next w:val="Textkomente"/>
    <w:link w:val="PedmtkomenteChar"/>
    <w:uiPriority w:val="99"/>
    <w:semiHidden/>
    <w:unhideWhenUsed/>
    <w:rsid w:val="00201242"/>
    <w:rPr>
      <w:b/>
      <w:bCs/>
    </w:rPr>
  </w:style>
  <w:style w:type="character" w:customStyle="1" w:styleId="PedmtkomenteChar">
    <w:name w:val="Předmět komentáře Char"/>
    <w:basedOn w:val="TextkomenteChar"/>
    <w:link w:val="Pedmtkomente"/>
    <w:uiPriority w:val="99"/>
    <w:semiHidden/>
    <w:rsid w:val="00201242"/>
    <w:rPr>
      <w:rFonts w:eastAsia="Cambria" w:cs="Times New Roman"/>
      <w:b/>
      <w:bCs/>
      <w:color w:val="000000" w:themeColor="text1"/>
      <w:sz w:val="20"/>
      <w:szCs w:val="20"/>
    </w:rPr>
  </w:style>
  <w:style w:type="paragraph" w:styleId="Textpoznpodarou">
    <w:name w:val="footnote text"/>
    <w:basedOn w:val="Normln"/>
    <w:link w:val="TextpoznpodarouChar"/>
    <w:uiPriority w:val="99"/>
    <w:semiHidden/>
    <w:unhideWhenUsed/>
    <w:rsid w:val="005F6578"/>
    <w:pPr>
      <w:spacing w:after="0"/>
    </w:pPr>
    <w:rPr>
      <w:szCs w:val="20"/>
    </w:rPr>
  </w:style>
  <w:style w:type="character" w:customStyle="1" w:styleId="TextpoznpodarouChar">
    <w:name w:val="Text pozn. pod čarou Char"/>
    <w:basedOn w:val="Standardnpsmoodstavce"/>
    <w:link w:val="Textpoznpodarou"/>
    <w:uiPriority w:val="99"/>
    <w:semiHidden/>
    <w:rsid w:val="005F6578"/>
    <w:rPr>
      <w:rFonts w:ascii="Open Sans" w:eastAsia="Cambria" w:hAnsi="Open Sans" w:cs="Times New Roman"/>
      <w:color w:val="000000" w:themeColor="text1"/>
      <w:sz w:val="20"/>
      <w:szCs w:val="20"/>
    </w:rPr>
  </w:style>
  <w:style w:type="character" w:styleId="Znakapoznpodarou">
    <w:name w:val="footnote reference"/>
    <w:basedOn w:val="Standardnpsmoodstavce"/>
    <w:uiPriority w:val="99"/>
    <w:semiHidden/>
    <w:unhideWhenUsed/>
    <w:rsid w:val="005F6578"/>
    <w:rPr>
      <w:vertAlign w:val="superscript"/>
    </w:rPr>
  </w:style>
  <w:style w:type="character" w:customStyle="1" w:styleId="Nadpis4Char">
    <w:name w:val="Nadpis 4 Char"/>
    <w:basedOn w:val="Standardnpsmoodstavce"/>
    <w:link w:val="Nadpis4"/>
    <w:uiPriority w:val="9"/>
    <w:rsid w:val="005F6578"/>
    <w:rPr>
      <w:rFonts w:ascii="Open Sans" w:eastAsiaTheme="majorEastAsia" w:hAnsi="Open Sans" w:cstheme="majorBidi"/>
      <w:iCs/>
      <w:sz w:val="16"/>
    </w:rPr>
  </w:style>
  <w:style w:type="paragraph" w:styleId="Odstavecseseznamem">
    <w:name w:val="List Paragraph"/>
    <w:basedOn w:val="Normln"/>
    <w:uiPriority w:val="34"/>
    <w:qFormat/>
    <w:rsid w:val="00585507"/>
    <w:pPr>
      <w:ind w:left="720"/>
      <w:contextualSpacing/>
    </w:pPr>
  </w:style>
  <w:style w:type="table" w:customStyle="1" w:styleId="TableNormal">
    <w:name w:val="Table Normal"/>
    <w:uiPriority w:val="2"/>
    <w:semiHidden/>
    <w:unhideWhenUsed/>
    <w:qFormat/>
    <w:rsid w:val="005C3770"/>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ln"/>
    <w:uiPriority w:val="1"/>
    <w:qFormat/>
    <w:rsid w:val="005C3770"/>
    <w:pPr>
      <w:widowControl w:val="0"/>
      <w:tabs>
        <w:tab w:val="clear" w:pos="425"/>
      </w:tabs>
      <w:autoSpaceDE w:val="0"/>
      <w:autoSpaceDN w:val="0"/>
      <w:spacing w:after="0"/>
      <w:ind w:left="107" w:firstLine="0"/>
      <w:jc w:val="left"/>
    </w:pPr>
    <w:rPr>
      <w:rFonts w:ascii="Calibri" w:eastAsia="Calibri" w:hAnsi="Calibri" w:cs="Calibri"/>
      <w:color w:val="auto"/>
      <w:lang w:eastAsia="cs-CZ" w:bidi="cs-CZ"/>
    </w:rPr>
  </w:style>
  <w:style w:type="paragraph" w:styleId="Zkladntext">
    <w:name w:val="Body Text"/>
    <w:basedOn w:val="Normln"/>
    <w:link w:val="ZkladntextChar"/>
    <w:uiPriority w:val="1"/>
    <w:qFormat/>
    <w:rsid w:val="00333D72"/>
    <w:pPr>
      <w:widowControl w:val="0"/>
      <w:tabs>
        <w:tab w:val="clear" w:pos="425"/>
      </w:tabs>
      <w:autoSpaceDE w:val="0"/>
      <w:autoSpaceDN w:val="0"/>
      <w:spacing w:after="0"/>
      <w:ind w:left="0" w:firstLine="0"/>
      <w:jc w:val="left"/>
    </w:pPr>
    <w:rPr>
      <w:rFonts w:ascii="Calibri" w:eastAsia="Calibri" w:hAnsi="Calibri" w:cs="Calibri"/>
      <w:color w:val="auto"/>
      <w:lang w:eastAsia="cs-CZ" w:bidi="cs-CZ"/>
    </w:rPr>
  </w:style>
  <w:style w:type="character" w:customStyle="1" w:styleId="ZkladntextChar">
    <w:name w:val="Základní text Char"/>
    <w:basedOn w:val="Standardnpsmoodstavce"/>
    <w:link w:val="Zkladntext"/>
    <w:uiPriority w:val="1"/>
    <w:rsid w:val="00333D72"/>
    <w:rPr>
      <w:rFonts w:ascii="Calibri" w:eastAsia="Calibri" w:hAnsi="Calibri" w:cs="Calibri"/>
      <w:lang w:eastAsia="cs-CZ" w:bidi="cs-CZ"/>
    </w:rPr>
  </w:style>
  <w:style w:type="paragraph" w:styleId="Revize">
    <w:name w:val="Revision"/>
    <w:hidden/>
    <w:uiPriority w:val="99"/>
    <w:semiHidden/>
    <w:rsid w:val="007D77FC"/>
    <w:pPr>
      <w:spacing w:after="0" w:line="240" w:lineRule="auto"/>
    </w:pPr>
    <w:rPr>
      <w:rFonts w:eastAsia="Cambria" w:cs="Times New Roman"/>
      <w:color w:val="000000" w:themeColor="text1"/>
    </w:rPr>
  </w:style>
  <w:style w:type="table" w:styleId="Mkatabulky">
    <w:name w:val="Table Grid"/>
    <w:basedOn w:val="Normlntabulka"/>
    <w:uiPriority w:val="39"/>
    <w:rsid w:val="007311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1107283">
      <w:bodyDiv w:val="1"/>
      <w:marLeft w:val="0"/>
      <w:marRight w:val="0"/>
      <w:marTop w:val="0"/>
      <w:marBottom w:val="0"/>
      <w:divBdr>
        <w:top w:val="none" w:sz="0" w:space="0" w:color="auto"/>
        <w:left w:val="none" w:sz="0" w:space="0" w:color="auto"/>
        <w:bottom w:val="none" w:sz="0" w:space="0" w:color="auto"/>
        <w:right w:val="none" w:sz="0" w:space="0" w:color="auto"/>
      </w:divBdr>
      <w:divsChild>
        <w:div w:id="1385986063">
          <w:marLeft w:val="0"/>
          <w:marRight w:val="0"/>
          <w:marTop w:val="0"/>
          <w:marBottom w:val="0"/>
          <w:divBdr>
            <w:top w:val="none" w:sz="0" w:space="0" w:color="auto"/>
            <w:left w:val="none" w:sz="0" w:space="0" w:color="auto"/>
            <w:bottom w:val="none" w:sz="0" w:space="0" w:color="auto"/>
            <w:right w:val="none" w:sz="0" w:space="0" w:color="auto"/>
          </w:divBdr>
        </w:div>
      </w:divsChild>
    </w:div>
    <w:div w:id="620381020">
      <w:bodyDiv w:val="1"/>
      <w:marLeft w:val="0"/>
      <w:marRight w:val="0"/>
      <w:marTop w:val="0"/>
      <w:marBottom w:val="0"/>
      <w:divBdr>
        <w:top w:val="none" w:sz="0" w:space="0" w:color="auto"/>
        <w:left w:val="none" w:sz="0" w:space="0" w:color="auto"/>
        <w:bottom w:val="none" w:sz="0" w:space="0" w:color="auto"/>
        <w:right w:val="none" w:sz="0" w:space="0" w:color="auto"/>
      </w:divBdr>
    </w:div>
    <w:div w:id="1435511625">
      <w:bodyDiv w:val="1"/>
      <w:marLeft w:val="0"/>
      <w:marRight w:val="0"/>
      <w:marTop w:val="0"/>
      <w:marBottom w:val="0"/>
      <w:divBdr>
        <w:top w:val="none" w:sz="0" w:space="0" w:color="auto"/>
        <w:left w:val="none" w:sz="0" w:space="0" w:color="auto"/>
        <w:bottom w:val="none" w:sz="0" w:space="0" w:color="auto"/>
        <w:right w:val="none" w:sz="0" w:space="0" w:color="auto"/>
      </w:divBdr>
    </w:div>
    <w:div w:id="1766028759">
      <w:bodyDiv w:val="1"/>
      <w:marLeft w:val="0"/>
      <w:marRight w:val="0"/>
      <w:marTop w:val="0"/>
      <w:marBottom w:val="0"/>
      <w:divBdr>
        <w:top w:val="none" w:sz="0" w:space="0" w:color="auto"/>
        <w:left w:val="none" w:sz="0" w:space="0" w:color="auto"/>
        <w:bottom w:val="none" w:sz="0" w:space="0" w:color="auto"/>
        <w:right w:val="none" w:sz="0" w:space="0" w:color="auto"/>
      </w:divBdr>
    </w:div>
    <w:div w:id="1878884153">
      <w:bodyDiv w:val="1"/>
      <w:marLeft w:val="0"/>
      <w:marRight w:val="0"/>
      <w:marTop w:val="0"/>
      <w:marBottom w:val="0"/>
      <w:divBdr>
        <w:top w:val="none" w:sz="0" w:space="0" w:color="auto"/>
        <w:left w:val="none" w:sz="0" w:space="0" w:color="auto"/>
        <w:bottom w:val="none" w:sz="0" w:space="0" w:color="auto"/>
        <w:right w:val="none" w:sz="0" w:space="0" w:color="auto"/>
      </w:divBdr>
    </w:div>
    <w:div w:id="2009089398">
      <w:bodyDiv w:val="1"/>
      <w:marLeft w:val="0"/>
      <w:marRight w:val="0"/>
      <w:marTop w:val="0"/>
      <w:marBottom w:val="0"/>
      <w:divBdr>
        <w:top w:val="none" w:sz="0" w:space="0" w:color="auto"/>
        <w:left w:val="none" w:sz="0" w:space="0" w:color="auto"/>
        <w:bottom w:val="none" w:sz="0" w:space="0" w:color="auto"/>
        <w:right w:val="none" w:sz="0" w:space="0" w:color="auto"/>
      </w:divBdr>
    </w:div>
    <w:div w:id="2023847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D4D3C5A32A5A0544A5790094965A7DE6" ma:contentTypeVersion="14" ma:contentTypeDescription="Vytvoří nový dokument" ma:contentTypeScope="" ma:versionID="81644c3a2b6ba1fd6a84a7984f5f1d8c">
  <xsd:schema xmlns:xsd="http://www.w3.org/2001/XMLSchema" xmlns:xs="http://www.w3.org/2001/XMLSchema" xmlns:p="http://schemas.microsoft.com/office/2006/metadata/properties" xmlns:ns3="5170ef01-10f7-4059-b24e-98f9d68d8772" xmlns:ns4="c3dc87dc-145c-48c5-9df7-86be0d6cd0e4" targetNamespace="http://schemas.microsoft.com/office/2006/metadata/properties" ma:root="true" ma:fieldsID="3a1358f1c6d7ab9e3930e6cca3870f47" ns3:_="" ns4:_="">
    <xsd:import namespace="5170ef01-10f7-4059-b24e-98f9d68d8772"/>
    <xsd:import namespace="c3dc87dc-145c-48c5-9df7-86be0d6cd0e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70ef01-10f7-4059-b24e-98f9d68d87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3dc87dc-145c-48c5-9df7-86be0d6cd0e4" elementFormDefault="qualified">
    <xsd:import namespace="http://schemas.microsoft.com/office/2006/documentManagement/types"/>
    <xsd:import namespace="http://schemas.microsoft.com/office/infopath/2007/PartnerControls"/>
    <xsd:element name="SharedWithUsers" ma:index="16"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dílené s podrobnostmi" ma:internalName="SharedWithDetails" ma:readOnly="true">
      <xsd:simpleType>
        <xsd:restriction base="dms:Note">
          <xsd:maxLength value="255"/>
        </xsd:restriction>
      </xsd:simpleType>
    </xsd:element>
    <xsd:element name="SharingHintHash" ma:index="18"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D692AF-AC95-414D-BB17-A4A38339AEB5}">
  <ds:schemaRefs>
    <ds:schemaRef ds:uri="http://schemas.microsoft.com/sharepoint/v3/contenttype/forms"/>
  </ds:schemaRefs>
</ds:datastoreItem>
</file>

<file path=customXml/itemProps2.xml><?xml version="1.0" encoding="utf-8"?>
<ds:datastoreItem xmlns:ds="http://schemas.openxmlformats.org/officeDocument/2006/customXml" ds:itemID="{27AC6A07-CA00-49AC-8824-2B0676EA7D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70ef01-10f7-4059-b24e-98f9d68d8772"/>
    <ds:schemaRef ds:uri="c3dc87dc-145c-48c5-9df7-86be0d6cd0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BBB9A67-2D73-4D5E-A2A4-2C58625E3B82}">
  <ds:schemaRefs>
    <ds:schemaRef ds:uri="5170ef01-10f7-4059-b24e-98f9d68d8772"/>
    <ds:schemaRef ds:uri="c3dc87dc-145c-48c5-9df7-86be0d6cd0e4"/>
    <ds:schemaRef ds:uri="http://schemas.microsoft.com/office/2006/documentManagement/types"/>
    <ds:schemaRef ds:uri="http://purl.org/dc/elements/1.1/"/>
    <ds:schemaRef ds:uri="http://schemas.microsoft.com/office/2006/metadata/properties"/>
    <ds:schemaRef ds:uri="http://schemas.microsoft.com/office/infopath/2007/PartnerControls"/>
    <ds:schemaRef ds:uri="http://purl.org/dc/terms/"/>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10D713AC-0973-42F5-80AE-58A3763EB4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TotalTime>
  <Pages>8</Pages>
  <Words>3497</Words>
  <Characters>20638</Characters>
  <Application>Microsoft Office Word</Application>
  <DocSecurity>0</DocSecurity>
  <Lines>171</Lines>
  <Paragraphs>48</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24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egorek Kamil</dc:creator>
  <cp:lastModifiedBy>Matěj Komanec</cp:lastModifiedBy>
  <cp:revision>4</cp:revision>
  <cp:lastPrinted>2023-02-01T13:56:00Z</cp:lastPrinted>
  <dcterms:created xsi:type="dcterms:W3CDTF">2023-02-01T12:06:00Z</dcterms:created>
  <dcterms:modified xsi:type="dcterms:W3CDTF">2023-02-01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D3C5A32A5A0544A5790094965A7DE6</vt:lpwstr>
  </property>
</Properties>
</file>